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D22C40" w14:textId="44A7528E" w:rsidR="004D36D7" w:rsidRPr="002D26CE" w:rsidRDefault="00462807" w:rsidP="00B47940">
      <w:pPr>
        <w:pStyle w:val="Title"/>
        <w:rPr>
          <w:rStyle w:val="LabTitleInstVersred"/>
          <w:b/>
          <w:color w:val="auto"/>
          <w:lang w:val="sv-SE"/>
        </w:rPr>
      </w:pPr>
      <w:sdt>
        <w:sdtPr>
          <w:rPr>
            <w:b w:val="0"/>
            <w:color w:val="EE0000"/>
            <w:lang w:val="sv-SE"/>
          </w:rPr>
          <w:alias w:val="Title"/>
          <w:tag w:val=""/>
          <w:id w:val="-487021785"/>
          <w:placeholder>
            <w:docPart w:val="A142F2739F0B40D7AADE3FF07D17DAC7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>
          <w:rPr>
            <w:b/>
            <w:color w:val="auto"/>
          </w:rPr>
        </w:sdtEndPr>
        <w:sdtContent>
          <w:r w:rsidR="00230672" w:rsidRPr="002D26CE">
            <w:rPr>
              <w:lang w:val="sv-SE"/>
            </w:rPr>
            <w:t>PETUNJUK</w:t>
          </w:r>
          <w:r w:rsidR="00753525" w:rsidRPr="002D26CE">
            <w:rPr>
              <w:lang w:val="sv-SE"/>
            </w:rPr>
            <w:t xml:space="preserve"> PENGERJAAN</w:t>
          </w:r>
          <w:r w:rsidR="002C1E02" w:rsidRPr="002D26CE">
            <w:rPr>
              <w:lang w:val="sv-SE"/>
            </w:rPr>
            <w:t xml:space="preserve"> SKILL EXAM</w:t>
          </w:r>
          <w:r w:rsidR="00683853" w:rsidRPr="002D26CE">
            <w:rPr>
              <w:lang w:val="sv-SE"/>
            </w:rPr>
            <w:t xml:space="preserve"> DEVNET</w:t>
          </w:r>
          <w:r w:rsidR="00230672" w:rsidRPr="002D26CE">
            <w:rPr>
              <w:lang w:val="sv-SE"/>
            </w:rPr>
            <w:t>:</w:t>
          </w:r>
        </w:sdtContent>
      </w:sdt>
    </w:p>
    <w:p w14:paraId="2C9EBFA3" w14:textId="19D6014E" w:rsidR="00230672" w:rsidRPr="002D26CE" w:rsidRDefault="00230672" w:rsidP="00230672">
      <w:pPr>
        <w:pStyle w:val="Heading1"/>
        <w:rPr>
          <w:sz w:val="24"/>
          <w:szCs w:val="24"/>
          <w:lang w:val="sv-SE"/>
        </w:rPr>
      </w:pPr>
      <w:r w:rsidRPr="002D26CE">
        <w:rPr>
          <w:sz w:val="24"/>
          <w:szCs w:val="24"/>
          <w:lang w:val="sv-SE"/>
        </w:rPr>
        <w:t xml:space="preserve">0. Jangan lupa untuk mengunduh file devasc-sa.py dari netacad. </w:t>
      </w:r>
      <w:r w:rsidRPr="002D26CE">
        <w:rPr>
          <w:sz w:val="24"/>
          <w:szCs w:val="24"/>
          <w:lang w:val="sv-SE"/>
        </w:rPr>
        <w:br/>
        <w:t xml:space="preserve">1. Kerjakan Ujian sesuai dengan instruksi dalam file ini. </w:t>
      </w:r>
      <w:r w:rsidRPr="002D26CE">
        <w:rPr>
          <w:sz w:val="24"/>
          <w:szCs w:val="24"/>
          <w:lang w:val="sv-SE"/>
        </w:rPr>
        <w:br/>
        <w:t xml:space="preserve">2. Jawab pertanyaan dalam file ini menggunakan font </w:t>
      </w:r>
      <w:r w:rsidRPr="002D26CE">
        <w:rPr>
          <w:color w:val="0070C0"/>
          <w:sz w:val="24"/>
          <w:szCs w:val="24"/>
          <w:lang w:val="sv-SE"/>
        </w:rPr>
        <w:t>WARNA BIRU.</w:t>
      </w:r>
      <w:r w:rsidRPr="002D26CE">
        <w:rPr>
          <w:sz w:val="24"/>
          <w:szCs w:val="24"/>
          <w:lang w:val="sv-SE"/>
        </w:rPr>
        <w:br/>
        <w:t>3. Simpan file jawaban dalam</w:t>
      </w:r>
      <w:r w:rsidR="002C1E02" w:rsidRPr="002D26CE">
        <w:rPr>
          <w:sz w:val="24"/>
          <w:szCs w:val="24"/>
          <w:lang w:val="sv-SE"/>
        </w:rPr>
        <w:t xml:space="preserve"> tipe</w:t>
      </w:r>
      <w:r w:rsidRPr="002D26CE">
        <w:rPr>
          <w:sz w:val="24"/>
          <w:szCs w:val="24"/>
          <w:lang w:val="sv-SE"/>
        </w:rPr>
        <w:t xml:space="preserve"> </w:t>
      </w:r>
      <w:r w:rsidRPr="002D26CE">
        <w:rPr>
          <w:color w:val="FF0000"/>
          <w:sz w:val="24"/>
          <w:szCs w:val="24"/>
          <w:lang w:val="sv-SE"/>
        </w:rPr>
        <w:t xml:space="preserve">PDF </w:t>
      </w:r>
      <w:r w:rsidRPr="002D26CE">
        <w:rPr>
          <w:sz w:val="24"/>
          <w:szCs w:val="24"/>
          <w:lang w:val="sv-SE"/>
        </w:rPr>
        <w:t xml:space="preserve">dengan </w:t>
      </w:r>
      <w:r w:rsidR="002C1E02" w:rsidRPr="002D26CE">
        <w:rPr>
          <w:sz w:val="24"/>
          <w:szCs w:val="24"/>
          <w:lang w:val="sv-SE"/>
        </w:rPr>
        <w:t xml:space="preserve">format nama file </w:t>
      </w:r>
      <w:r w:rsidRPr="002D26CE">
        <w:rPr>
          <w:sz w:val="24"/>
          <w:szCs w:val="24"/>
          <w:lang w:val="sv-SE"/>
        </w:rPr>
        <w:t>sebagai berikut:</w:t>
      </w:r>
    </w:p>
    <w:p w14:paraId="38699F32" w14:textId="1BB452DD" w:rsidR="00230672" w:rsidRPr="002C1E02" w:rsidRDefault="00230672" w:rsidP="00230672">
      <w:pPr>
        <w:pStyle w:val="Heading1"/>
        <w:rPr>
          <w:sz w:val="24"/>
          <w:szCs w:val="24"/>
        </w:rPr>
      </w:pPr>
      <w:r w:rsidRPr="002C1E02">
        <w:rPr>
          <w:sz w:val="24"/>
          <w:szCs w:val="24"/>
        </w:rPr>
        <w:t xml:space="preserve">File: </w:t>
      </w:r>
      <w:r w:rsidR="002C1E02" w:rsidRPr="002C1E02">
        <w:rPr>
          <w:color w:val="FF0000"/>
          <w:sz w:val="24"/>
          <w:szCs w:val="24"/>
        </w:rPr>
        <w:t>Devnet3-N</w:t>
      </w:r>
      <w:r w:rsidRPr="002C1E02">
        <w:rPr>
          <w:color w:val="FF0000"/>
          <w:sz w:val="24"/>
          <w:szCs w:val="24"/>
        </w:rPr>
        <w:t>ama Lengkap</w:t>
      </w:r>
      <w:r w:rsidRPr="002C1E02">
        <w:rPr>
          <w:sz w:val="24"/>
          <w:szCs w:val="24"/>
        </w:rPr>
        <w:t>.PDF</w:t>
      </w:r>
    </w:p>
    <w:p w14:paraId="470D1682" w14:textId="6D86B644" w:rsidR="00230672" w:rsidRPr="002C1E02" w:rsidRDefault="00230672" w:rsidP="00230672">
      <w:pPr>
        <w:pStyle w:val="Heading1"/>
        <w:rPr>
          <w:sz w:val="24"/>
          <w:szCs w:val="24"/>
        </w:rPr>
      </w:pPr>
      <w:r w:rsidRPr="002C1E02">
        <w:rPr>
          <w:sz w:val="24"/>
          <w:szCs w:val="24"/>
        </w:rPr>
        <w:t xml:space="preserve">Contoh: </w:t>
      </w:r>
      <w:r w:rsidR="002C1E02" w:rsidRPr="002C1E02">
        <w:rPr>
          <w:color w:val="FF0000"/>
          <w:sz w:val="24"/>
          <w:szCs w:val="24"/>
        </w:rPr>
        <w:t>Devnet3-Warsun Najib</w:t>
      </w:r>
      <w:r w:rsidRPr="002C1E02">
        <w:rPr>
          <w:sz w:val="24"/>
          <w:szCs w:val="24"/>
        </w:rPr>
        <w:t>.PDF</w:t>
      </w:r>
    </w:p>
    <w:p w14:paraId="1E4CAC39" w14:textId="41FCDD96" w:rsidR="00230672" w:rsidRPr="002C1E02" w:rsidRDefault="002C1E02" w:rsidP="00462807">
      <w:pPr>
        <w:pStyle w:val="Heading1"/>
        <w:rPr>
          <w:sz w:val="24"/>
          <w:szCs w:val="24"/>
        </w:rPr>
      </w:pPr>
      <w:r w:rsidRPr="002C1E02">
        <w:rPr>
          <w:sz w:val="24"/>
          <w:szCs w:val="24"/>
        </w:rPr>
        <w:t>4</w:t>
      </w:r>
      <w:r w:rsidR="00230672" w:rsidRPr="002C1E02">
        <w:rPr>
          <w:sz w:val="24"/>
          <w:szCs w:val="24"/>
        </w:rPr>
        <w:t xml:space="preserve">. Unggah file jawaban ke Netacad (link ini). Deadline: </w:t>
      </w:r>
      <w:r w:rsidRPr="002C1E02">
        <w:rPr>
          <w:sz w:val="24"/>
          <w:szCs w:val="24"/>
        </w:rPr>
        <w:t>17</w:t>
      </w:r>
      <w:r w:rsidR="00230672" w:rsidRPr="002C1E02">
        <w:rPr>
          <w:sz w:val="24"/>
          <w:szCs w:val="24"/>
        </w:rPr>
        <w:t xml:space="preserve"> </w:t>
      </w:r>
      <w:r w:rsidRPr="002C1E02">
        <w:rPr>
          <w:sz w:val="24"/>
          <w:szCs w:val="24"/>
        </w:rPr>
        <w:t xml:space="preserve">Maret </w:t>
      </w:r>
      <w:r w:rsidR="00230672" w:rsidRPr="002C1E02">
        <w:rPr>
          <w:sz w:val="24"/>
          <w:szCs w:val="24"/>
        </w:rPr>
        <w:t xml:space="preserve">2021, </w:t>
      </w:r>
      <w:r w:rsidRPr="002C1E02">
        <w:rPr>
          <w:sz w:val="24"/>
          <w:szCs w:val="24"/>
        </w:rPr>
        <w:t>09</w:t>
      </w:r>
      <w:r w:rsidR="00230672" w:rsidRPr="002C1E02">
        <w:rPr>
          <w:sz w:val="24"/>
          <w:szCs w:val="24"/>
        </w:rPr>
        <w:t>.</w:t>
      </w:r>
      <w:r w:rsidRPr="002C1E02">
        <w:rPr>
          <w:sz w:val="24"/>
          <w:szCs w:val="24"/>
        </w:rPr>
        <w:t>00</w:t>
      </w:r>
      <w:r w:rsidR="00230672" w:rsidRPr="002C1E02">
        <w:rPr>
          <w:sz w:val="24"/>
          <w:szCs w:val="24"/>
        </w:rPr>
        <w:t xml:space="preserve"> WIB. </w:t>
      </w:r>
    </w:p>
    <w:p w14:paraId="7849A88F" w14:textId="46B77DB4" w:rsidR="00230672" w:rsidRPr="002C1E02" w:rsidRDefault="00230672" w:rsidP="00230672">
      <w:pPr>
        <w:pStyle w:val="Heading1"/>
        <w:rPr>
          <w:sz w:val="24"/>
          <w:szCs w:val="24"/>
        </w:rPr>
      </w:pPr>
      <w:r w:rsidRPr="002C1E02">
        <w:rPr>
          <w:sz w:val="24"/>
          <w:szCs w:val="24"/>
        </w:rPr>
        <w:t>Selamat mengerjakan.</w:t>
      </w:r>
    </w:p>
    <w:p w14:paraId="085E3E8F" w14:textId="5DD36F3A" w:rsidR="00753525" w:rsidRPr="002D26CE" w:rsidRDefault="00753525" w:rsidP="00753525">
      <w:pPr>
        <w:pStyle w:val="BodyTextL25"/>
        <w:ind w:left="0"/>
        <w:rPr>
          <w:lang w:val="sv-SE"/>
        </w:rPr>
      </w:pPr>
      <w:r w:rsidRPr="002D26CE">
        <w:rPr>
          <w:lang w:val="sv-SE"/>
        </w:rPr>
        <w:t>Petunjuk: buka kembali lab 4.9.2 dan 8.6.7</w:t>
      </w:r>
    </w:p>
    <w:p w14:paraId="47C171EF" w14:textId="00F15E33" w:rsidR="00753525" w:rsidRPr="002D26CE" w:rsidRDefault="00753525" w:rsidP="00753525">
      <w:pPr>
        <w:pStyle w:val="BodyTextL25"/>
        <w:rPr>
          <w:lang w:val="sv-SE"/>
        </w:rPr>
      </w:pPr>
    </w:p>
    <w:p w14:paraId="011681F2" w14:textId="3E774E74" w:rsidR="00230672" w:rsidRDefault="002C1E02" w:rsidP="00D452F4">
      <w:pPr>
        <w:pStyle w:val="Heading1"/>
      </w:pPr>
      <w:r>
        <w:t>SKILL EXAM:</w:t>
      </w:r>
    </w:p>
    <w:p w14:paraId="69E75027" w14:textId="2A079CC9" w:rsidR="00D778DF" w:rsidRPr="00E70096" w:rsidRDefault="00D778DF" w:rsidP="00D452F4">
      <w:pPr>
        <w:pStyle w:val="Heading1"/>
      </w:pPr>
      <w:r w:rsidRPr="00E70096">
        <w:t>Objectives</w:t>
      </w:r>
    </w:p>
    <w:p w14:paraId="4DFAF804" w14:textId="6BE823A2" w:rsidR="00F76567" w:rsidRDefault="004C21CB" w:rsidP="000C5F0D">
      <w:pPr>
        <w:pStyle w:val="BodyTextL25Bold"/>
      </w:pPr>
      <w:r w:rsidRPr="004C21CB">
        <w:t>Part 1: Collect Required API Documentation</w:t>
      </w:r>
    </w:p>
    <w:p w14:paraId="43ABEDCB" w14:textId="1BA3398B" w:rsidR="004C21CB" w:rsidRDefault="004C21CB" w:rsidP="000C5F0D">
      <w:pPr>
        <w:pStyle w:val="BodyTextL25Bold"/>
      </w:pPr>
      <w:r w:rsidRPr="004C21CB">
        <w:t xml:space="preserve">Part 2: Code </w:t>
      </w:r>
      <w:r>
        <w:t>a</w:t>
      </w:r>
      <w:r w:rsidRPr="004C21CB">
        <w:t xml:space="preserve"> Webex Teams Bot</w:t>
      </w:r>
    </w:p>
    <w:p w14:paraId="6755D37D" w14:textId="77777777" w:rsidR="00D778DF" w:rsidRDefault="00D778DF" w:rsidP="00D452F4">
      <w:pPr>
        <w:pStyle w:val="Heading1"/>
      </w:pPr>
      <w:r w:rsidRPr="00E70096">
        <w:t>Background / Scenario</w:t>
      </w:r>
    </w:p>
    <w:p w14:paraId="2691A42F" w14:textId="2A308B60" w:rsidR="00F76567" w:rsidRDefault="00F76567" w:rsidP="00F76567">
      <w:pPr>
        <w:pStyle w:val="BodyTextL25"/>
      </w:pPr>
      <w:r>
        <w:t xml:space="preserve">Python can be used to integrate API calls from different services. In this </w:t>
      </w:r>
      <w:r w:rsidR="004C21CB">
        <w:t>Skills Assessment</w:t>
      </w:r>
      <w:r>
        <w:t>, you will edit and modify Python code</w:t>
      </w:r>
      <w:r w:rsidR="00AB2C3E">
        <w:t xml:space="preserve"> for a Webex Teams bot</w:t>
      </w:r>
      <w:r w:rsidR="00E83F8E">
        <w:t xml:space="preserve"> that </w:t>
      </w:r>
      <w:r w:rsidR="00A3709A">
        <w:t>integrates</w:t>
      </w:r>
      <w:r>
        <w:t xml:space="preserve"> </w:t>
      </w:r>
      <w:r w:rsidR="00A3709A">
        <w:t xml:space="preserve">Webex, </w:t>
      </w:r>
      <w:r>
        <w:t>MapQuest</w:t>
      </w:r>
      <w:r w:rsidR="00A3709A">
        <w:t>,</w:t>
      </w:r>
      <w:r w:rsidR="003E5198">
        <w:t xml:space="preserve"> and</w:t>
      </w:r>
      <w:r>
        <w:t xml:space="preserve"> ISS APIs. The code continuously checks for messages in a user specified Webex Teams room</w:t>
      </w:r>
      <w:r w:rsidR="00A3709A">
        <w:t xml:space="preserve"> that begins with a forward slash (</w:t>
      </w:r>
      <w:r>
        <w:t>/</w:t>
      </w:r>
      <w:r w:rsidR="002024B0">
        <w:t>)</w:t>
      </w:r>
      <w:r>
        <w:t xml:space="preserve"> followed by a city name (e.g. /Washington, DC). When such</w:t>
      </w:r>
      <w:r w:rsidR="002024B0">
        <w:t xml:space="preserve"> a</w:t>
      </w:r>
      <w:r>
        <w:t xml:space="preserve"> message is found, the city name is extracted and used with the MapQuest API service to get the GPS coordinates </w:t>
      </w:r>
      <w:r w:rsidR="002024B0">
        <w:t>for</w:t>
      </w:r>
      <w:r>
        <w:t xml:space="preserve"> the specified city. </w:t>
      </w:r>
      <w:r w:rsidR="002024B0">
        <w:t>Next, these coordinates</w:t>
      </w:r>
      <w:r>
        <w:t xml:space="preserve"> are used with the ISS API to find the date and time of the next</w:t>
      </w:r>
      <w:r w:rsidR="003E5198">
        <w:t xml:space="preserve"> time</w:t>
      </w:r>
      <w:r>
        <w:t xml:space="preserve"> the ISS will fly over. </w:t>
      </w:r>
      <w:r w:rsidR="00AB2C3E">
        <w:t>Finally</w:t>
      </w:r>
      <w:r>
        <w:t xml:space="preserve">, a message is sent back to the Webex Teams room informing </w:t>
      </w:r>
      <w:r w:rsidR="00AB2C3E">
        <w:t xml:space="preserve">the user </w:t>
      </w:r>
      <w:r>
        <w:t xml:space="preserve">about the next flyover of the ISS </w:t>
      </w:r>
      <w:r w:rsidR="00AB2C3E">
        <w:t>for</w:t>
      </w:r>
      <w:r>
        <w:t xml:space="preserve"> the queried city.</w:t>
      </w:r>
    </w:p>
    <w:p w14:paraId="27770EFB" w14:textId="34A7A268" w:rsidR="00F76567" w:rsidRDefault="00F76567" w:rsidP="00F76567">
      <w:pPr>
        <w:pStyle w:val="BodyTextL25"/>
      </w:pPr>
      <w:r>
        <w:t xml:space="preserve">When completed, </w:t>
      </w:r>
      <w:r w:rsidR="00E83F8E">
        <w:t>the Webex Teams bot</w:t>
      </w:r>
      <w:r>
        <w:t xml:space="preserve"> will:</w:t>
      </w:r>
    </w:p>
    <w:p w14:paraId="00584E22" w14:textId="6A862051" w:rsidR="00F76567" w:rsidRDefault="00F76567" w:rsidP="00F76567">
      <w:pPr>
        <w:pStyle w:val="Bulletlevel1"/>
      </w:pPr>
      <w:r>
        <w:t>Ask the user for their access token or to use the hard-coded access token.</w:t>
      </w:r>
    </w:p>
    <w:p w14:paraId="56BA2593" w14:textId="65833191" w:rsidR="00F76567" w:rsidRDefault="00F76567" w:rsidP="00F76567">
      <w:pPr>
        <w:pStyle w:val="Bulletlevel1"/>
      </w:pPr>
      <w:r>
        <w:t>Display a list of the user's Webex Teams rooms.</w:t>
      </w:r>
    </w:p>
    <w:p w14:paraId="3E404D39" w14:textId="1E0E47D3" w:rsidR="00F76567" w:rsidRDefault="00F76567" w:rsidP="00F76567">
      <w:pPr>
        <w:pStyle w:val="Bulletlevel1"/>
      </w:pPr>
      <w:r>
        <w:t>Ask the user which Webex Teams room to monitor for queries starting with “/”.</w:t>
      </w:r>
    </w:p>
    <w:p w14:paraId="43DF5D3F" w14:textId="05E94AB4" w:rsidR="00F76567" w:rsidRDefault="00F76567" w:rsidP="00F76567">
      <w:pPr>
        <w:pStyle w:val="Bulletlevel1"/>
      </w:pPr>
      <w:r>
        <w:t>Extract the city name of a message starting with “/” (e.g. /Washington, DC -&gt; Washington, DC)</w:t>
      </w:r>
      <w:r w:rsidR="003E5198">
        <w:t>.</w:t>
      </w:r>
    </w:p>
    <w:p w14:paraId="6B09160C" w14:textId="066ED63C" w:rsidR="00F76567" w:rsidRDefault="00F76567" w:rsidP="00F76567">
      <w:pPr>
        <w:pStyle w:val="Bulletlevel1"/>
      </w:pPr>
      <w:r>
        <w:t>Request the latitude and longitude of a specified city using the MapQuest API.</w:t>
      </w:r>
    </w:p>
    <w:p w14:paraId="569FB43B" w14:textId="2928C0C8" w:rsidR="00F76567" w:rsidRDefault="00F76567" w:rsidP="00F76567">
      <w:pPr>
        <w:pStyle w:val="Bulletlevel1"/>
      </w:pPr>
      <w:r>
        <w:t>Request the next flyover date and time using the ISS API.</w:t>
      </w:r>
    </w:p>
    <w:p w14:paraId="29ADBDE1" w14:textId="3BE58514" w:rsidR="00F76567" w:rsidRDefault="00F76567" w:rsidP="00F76567">
      <w:pPr>
        <w:pStyle w:val="Bulletlevel1"/>
      </w:pPr>
      <w:r>
        <w:t>Send the next ISS flyover information back to the specified Webex Teams room.</w:t>
      </w:r>
    </w:p>
    <w:p w14:paraId="35EDCB1A" w14:textId="77777777" w:rsidR="00D778DF" w:rsidRPr="00E70096" w:rsidRDefault="00D778DF" w:rsidP="00D452F4">
      <w:pPr>
        <w:pStyle w:val="Heading1"/>
      </w:pPr>
      <w:r w:rsidRPr="00E70096">
        <w:lastRenderedPageBreak/>
        <w:t>Required Resources</w:t>
      </w:r>
    </w:p>
    <w:p w14:paraId="48747618" w14:textId="4B06FB7E" w:rsidR="00F76567" w:rsidRDefault="00F76567" w:rsidP="00F76567">
      <w:pPr>
        <w:pStyle w:val="Bulletlevel1"/>
      </w:pPr>
      <w:r>
        <w:t>1 PC with operating system of your choice</w:t>
      </w:r>
    </w:p>
    <w:p w14:paraId="65EAF480" w14:textId="3F8E3DF4" w:rsidR="004E6F75" w:rsidRDefault="004E6F75" w:rsidP="00F76567">
      <w:pPr>
        <w:pStyle w:val="Bulletlevel1"/>
      </w:pPr>
      <w:r>
        <w:t>MapQuest and Webex Teams developer access</w:t>
      </w:r>
      <w:r w:rsidR="005E5BDA">
        <w:t xml:space="preserve"> and API keys</w:t>
      </w:r>
    </w:p>
    <w:p w14:paraId="36E35ECC" w14:textId="77777777" w:rsidR="00F76567" w:rsidRDefault="00F76567" w:rsidP="00F76567">
      <w:pPr>
        <w:pStyle w:val="Bulletlevel1"/>
      </w:pPr>
      <w:r>
        <w:t>Virtual Box or VMWare</w:t>
      </w:r>
    </w:p>
    <w:p w14:paraId="5944DAB7" w14:textId="4ADBEE2A" w:rsidR="00F76567" w:rsidRDefault="00F76567" w:rsidP="00F76567">
      <w:pPr>
        <w:pStyle w:val="Bulletlevel1"/>
      </w:pPr>
      <w:r>
        <w:t xml:space="preserve">DEVASC Virtual Machine </w:t>
      </w:r>
    </w:p>
    <w:p w14:paraId="724C91E1" w14:textId="2C7450BB" w:rsidR="00782C00" w:rsidRDefault="00782C00" w:rsidP="00F76567">
      <w:pPr>
        <w:pStyle w:val="Bulletlevel1"/>
      </w:pPr>
      <w:r>
        <w:t xml:space="preserve">The </w:t>
      </w:r>
      <w:r w:rsidRPr="00782C00">
        <w:rPr>
          <w:b/>
          <w:bCs/>
        </w:rPr>
        <w:t>devasc-sa.py</w:t>
      </w:r>
      <w:r>
        <w:t xml:space="preserve"> student script.</w:t>
      </w:r>
    </w:p>
    <w:p w14:paraId="0A83ACFA" w14:textId="2CB230CD" w:rsidR="004E6F75" w:rsidRDefault="004E6F75" w:rsidP="004E6F75">
      <w:pPr>
        <w:pStyle w:val="Bulletlevel1"/>
        <w:numPr>
          <w:ilvl w:val="0"/>
          <w:numId w:val="0"/>
        </w:numPr>
        <w:ind w:left="360"/>
      </w:pPr>
      <w:r w:rsidRPr="004E6F75">
        <w:rPr>
          <w:b/>
          <w:bCs/>
        </w:rPr>
        <w:t>Note</w:t>
      </w:r>
      <w:r w:rsidRPr="004E6F75">
        <w:t>: To protect application environments like Webex Teams from bots or malicious access attempts, most APIs rate limit availability. If you make a large number of the same API calls, your API call may be blocked for a specific amount of time. The timeout is usually less than 5 minutes.</w:t>
      </w:r>
    </w:p>
    <w:p w14:paraId="0279F08D" w14:textId="77777777" w:rsidR="00125806" w:rsidRDefault="00125806" w:rsidP="00D452F4">
      <w:pPr>
        <w:pStyle w:val="Heading1"/>
      </w:pPr>
      <w:r>
        <w:t>Instructions</w:t>
      </w:r>
    </w:p>
    <w:p w14:paraId="1B0E0CF1" w14:textId="5411F5F1" w:rsidR="00103401" w:rsidRDefault="00B94F6E" w:rsidP="00103401">
      <w:pPr>
        <w:pStyle w:val="Heading2"/>
      </w:pPr>
      <w:r>
        <w:t>Collect Required API Documentation</w:t>
      </w:r>
    </w:p>
    <w:p w14:paraId="50150354" w14:textId="1C2C9A8E" w:rsidR="00B94F6E" w:rsidRDefault="00B94F6E" w:rsidP="00B94F6E">
      <w:pPr>
        <w:pStyle w:val="BodyTextL25"/>
      </w:pPr>
      <w:r>
        <w:t xml:space="preserve">In this Part, you will </w:t>
      </w:r>
      <w:r w:rsidR="003B4778">
        <w:t>collect information from</w:t>
      </w:r>
      <w:r>
        <w:t xml:space="preserve"> the </w:t>
      </w:r>
      <w:r w:rsidR="00A23166">
        <w:t xml:space="preserve">Webex, </w:t>
      </w:r>
      <w:r>
        <w:t>MapQuest,</w:t>
      </w:r>
      <w:r w:rsidR="0080182A">
        <w:t xml:space="preserve"> and</w:t>
      </w:r>
      <w:r>
        <w:t xml:space="preserve"> ISS</w:t>
      </w:r>
      <w:r w:rsidR="00A23166">
        <w:t xml:space="preserve"> API</w:t>
      </w:r>
      <w:r>
        <w:t xml:space="preserve"> documentation</w:t>
      </w:r>
      <w:r w:rsidR="003B4778">
        <w:t xml:space="preserve">. This information will be required in Part 2 when you are coding </w:t>
      </w:r>
      <w:r w:rsidR="0080182A">
        <w:t>the</w:t>
      </w:r>
      <w:r w:rsidR="003B4778">
        <w:t xml:space="preserve"> Webex</w:t>
      </w:r>
      <w:r w:rsidR="0080182A">
        <w:t xml:space="preserve"> Teams</w:t>
      </w:r>
      <w:r w:rsidR="003B4778">
        <w:t xml:space="preserve"> bot.</w:t>
      </w:r>
      <w:r w:rsidR="00A23166">
        <w:t xml:space="preserve"> You will also investigate the Python </w:t>
      </w:r>
      <w:r w:rsidR="00A23166" w:rsidRPr="0080182A">
        <w:rPr>
          <w:b/>
          <w:bCs/>
        </w:rPr>
        <w:t>time</w:t>
      </w:r>
      <w:r w:rsidR="00A23166">
        <w:t xml:space="preserve"> library </w:t>
      </w:r>
      <w:r w:rsidR="0080182A">
        <w:t>that you will use</w:t>
      </w:r>
      <w:r w:rsidR="00A23166">
        <w:t xml:space="preserve"> to convert epoch time</w:t>
      </w:r>
      <w:r w:rsidR="0080182A">
        <w:t>stamps</w:t>
      </w:r>
      <w:r w:rsidR="00A23166">
        <w:t xml:space="preserve"> to</w:t>
      </w:r>
      <w:r w:rsidR="0080182A">
        <w:t xml:space="preserve"> a</w:t>
      </w:r>
      <w:r w:rsidR="00A23166">
        <w:t xml:space="preserve"> human readable</w:t>
      </w:r>
      <w:r w:rsidR="0080182A">
        <w:t xml:space="preserve"> date and</w:t>
      </w:r>
      <w:r w:rsidR="00A23166">
        <w:t xml:space="preserve"> time.</w:t>
      </w:r>
    </w:p>
    <w:p w14:paraId="03DC0E42" w14:textId="5DAEA236" w:rsidR="00C56D7E" w:rsidRDefault="00C56D7E" w:rsidP="008934FA">
      <w:pPr>
        <w:pStyle w:val="Heading3"/>
      </w:pPr>
      <w:r>
        <w:t>Launch the DEVASC VM.</w:t>
      </w:r>
    </w:p>
    <w:p w14:paraId="0F91D234" w14:textId="624AD914" w:rsidR="00C56D7E" w:rsidRPr="005C6A49" w:rsidRDefault="00C56D7E" w:rsidP="0099738E">
      <w:pPr>
        <w:pStyle w:val="BodyTextL25"/>
      </w:pPr>
      <w:r>
        <w:t>Although you can complete this Skills Assessment in other environments</w:t>
      </w:r>
      <w:r w:rsidR="002D6122">
        <w:t xml:space="preserve">, these instructions are for the DEVASC VM only. </w:t>
      </w:r>
      <w:r w:rsidR="0099738E">
        <w:t>Instructions for o</w:t>
      </w:r>
      <w:r w:rsidR="002D6122">
        <w:t>ther environments are not included.</w:t>
      </w:r>
    </w:p>
    <w:p w14:paraId="43D39CAE" w14:textId="4A8C4FBE" w:rsidR="008934FA" w:rsidRPr="001A6A56" w:rsidRDefault="008934FA" w:rsidP="008934FA">
      <w:pPr>
        <w:pStyle w:val="Heading3"/>
      </w:pPr>
      <w:r>
        <w:t>Investigate the documentation for Webex Teams rooms and message APIs.</w:t>
      </w:r>
    </w:p>
    <w:p w14:paraId="510B2D2A" w14:textId="77777777" w:rsidR="00635973" w:rsidRDefault="008934FA" w:rsidP="008934FA">
      <w:pPr>
        <w:pStyle w:val="SubStepAlpha"/>
      </w:pPr>
      <w:r>
        <w:t xml:space="preserve">Login to your developer account for Webex. </w:t>
      </w:r>
    </w:p>
    <w:p w14:paraId="282EA438" w14:textId="12D6153E" w:rsidR="008934FA" w:rsidRDefault="00EC7464" w:rsidP="008934FA">
      <w:pPr>
        <w:pStyle w:val="SubStepAlpha"/>
      </w:pPr>
      <w:r>
        <w:t xml:space="preserve">Locate and copy your personal access token. </w:t>
      </w:r>
      <w:r w:rsidR="003D4754">
        <w:t xml:space="preserve">What is the lifetime for your token? </w:t>
      </w:r>
      <w:r w:rsidR="002D26CE" w:rsidRPr="004D40F8">
        <w:rPr>
          <w:b/>
          <w:bCs/>
          <w:color w:val="0070C0"/>
        </w:rPr>
        <w:t xml:space="preserve">12 </w:t>
      </w:r>
      <w:r w:rsidR="004D40F8">
        <w:rPr>
          <w:b/>
          <w:bCs/>
          <w:color w:val="0070C0"/>
        </w:rPr>
        <w:t>hours</w:t>
      </w:r>
      <w:r w:rsidR="00635973">
        <w:t xml:space="preserve"> </w:t>
      </w:r>
    </w:p>
    <w:p w14:paraId="205EB197" w14:textId="77777777" w:rsidR="008934FA" w:rsidRDefault="008934FA" w:rsidP="008934FA">
      <w:pPr>
        <w:pStyle w:val="SubStepAlpha"/>
      </w:pPr>
      <w:r>
        <w:t>Find the URL that will list all the rooms to which you belong.</w:t>
      </w:r>
      <w:r w:rsidRPr="00B13023">
        <w:t xml:space="preserve"> </w:t>
      </w:r>
      <w:r>
        <w:t>Record the HTTP method and URL:</w:t>
      </w:r>
    </w:p>
    <w:p w14:paraId="6BCFBF00" w14:textId="102C7C91" w:rsidR="008934FA" w:rsidRPr="004D40F8" w:rsidRDefault="004D40F8" w:rsidP="004B6025">
      <w:pPr>
        <w:pStyle w:val="BodyTextL50"/>
        <w:rPr>
          <w:b/>
          <w:bCs/>
          <w:color w:val="0070C0"/>
        </w:rPr>
      </w:pPr>
      <w:r>
        <w:rPr>
          <w:b/>
          <w:bCs/>
          <w:color w:val="0070C0"/>
        </w:rPr>
        <w:t>GET https://webexapis.com/v1/rooms</w:t>
      </w:r>
    </w:p>
    <w:p w14:paraId="1BDF5857" w14:textId="23369E82" w:rsidR="008934FA" w:rsidRDefault="008934FA" w:rsidP="008934FA">
      <w:pPr>
        <w:pStyle w:val="SubStepAlpha"/>
      </w:pPr>
      <w:r>
        <w:t>Find the URL that list all the messages for a specified room. Record the HTTP method and URL:</w:t>
      </w:r>
    </w:p>
    <w:p w14:paraId="016BB1C7" w14:textId="75FFB78F" w:rsidR="00491B46" w:rsidRPr="004D40F8" w:rsidRDefault="004D40F8" w:rsidP="00491B46">
      <w:pPr>
        <w:pStyle w:val="BodyTextL50"/>
        <w:rPr>
          <w:b/>
          <w:bCs/>
        </w:rPr>
      </w:pPr>
      <w:r>
        <w:rPr>
          <w:b/>
          <w:bCs/>
          <w:color w:val="0070C0"/>
        </w:rPr>
        <w:t>GET https://webexapis.com/v1/</w:t>
      </w:r>
      <w:r w:rsidR="009024E9">
        <w:rPr>
          <w:b/>
          <w:bCs/>
          <w:color w:val="0070C0"/>
        </w:rPr>
        <w:t>messages</w:t>
      </w:r>
    </w:p>
    <w:p w14:paraId="36669A4C" w14:textId="5AF5212F" w:rsidR="008934FA" w:rsidRDefault="008934FA" w:rsidP="008934FA">
      <w:pPr>
        <w:pStyle w:val="SubStepAlpha"/>
      </w:pPr>
      <w:r>
        <w:t>Find the URL that will create a message for a specified room. Record the HTTP method and URL.</w:t>
      </w:r>
    </w:p>
    <w:p w14:paraId="0906FC97" w14:textId="390CCA1E" w:rsidR="00491B46" w:rsidRPr="004D40F8" w:rsidRDefault="004D40F8" w:rsidP="00491B46">
      <w:pPr>
        <w:pStyle w:val="BodyTextL50"/>
        <w:rPr>
          <w:b/>
          <w:bCs/>
        </w:rPr>
      </w:pPr>
      <w:r>
        <w:rPr>
          <w:b/>
          <w:bCs/>
          <w:color w:val="0070C0"/>
        </w:rPr>
        <w:t>POST https://webexapis.com/v1/</w:t>
      </w:r>
      <w:r w:rsidR="009024E9">
        <w:rPr>
          <w:b/>
          <w:bCs/>
          <w:color w:val="0070C0"/>
        </w:rPr>
        <w:t>messages</w:t>
      </w:r>
    </w:p>
    <w:p w14:paraId="6819B38E" w14:textId="3149ABEE" w:rsidR="001A6A56" w:rsidRPr="001A6A56" w:rsidRDefault="00B923E6" w:rsidP="001A6A56">
      <w:pPr>
        <w:pStyle w:val="Heading3"/>
      </w:pPr>
      <w:r>
        <w:t>Investigate the locations key for the MapQuest address API.</w:t>
      </w:r>
    </w:p>
    <w:p w14:paraId="6246727D" w14:textId="30286D68" w:rsidR="00EC7464" w:rsidRDefault="00EC7464" w:rsidP="00B923E6">
      <w:pPr>
        <w:pStyle w:val="SubStepAlpha"/>
      </w:pPr>
      <w:r>
        <w:t>Login to your developer account for MapQuest.</w:t>
      </w:r>
    </w:p>
    <w:p w14:paraId="19F9EA47" w14:textId="7947451E" w:rsidR="00EC7464" w:rsidRDefault="00EC7464" w:rsidP="00B923E6">
      <w:pPr>
        <w:pStyle w:val="SubStepAlpha"/>
      </w:pPr>
      <w:r>
        <w:t xml:space="preserve">Locate and copy </w:t>
      </w:r>
      <w:r w:rsidR="003D4754">
        <w:t xml:space="preserve">your Consumer Key. </w:t>
      </w:r>
      <w:r w:rsidR="00C52BF3">
        <w:t xml:space="preserve">When does your key expire? </w:t>
      </w:r>
      <w:r w:rsidR="004C4F4D">
        <w:rPr>
          <w:b/>
          <w:bCs/>
          <w:color w:val="0070C0"/>
        </w:rPr>
        <w:t>Never</w:t>
      </w:r>
    </w:p>
    <w:p w14:paraId="3812CDF4" w14:textId="77777777" w:rsidR="004127DA" w:rsidRDefault="00635973" w:rsidP="004127DA">
      <w:pPr>
        <w:pStyle w:val="SubStepAlpha"/>
        <w:numPr>
          <w:ilvl w:val="0"/>
          <w:numId w:val="0"/>
        </w:numPr>
        <w:ind w:left="720"/>
      </w:pPr>
      <w:r>
        <w:t>The</w:t>
      </w:r>
      <w:r w:rsidR="00B94F6E" w:rsidRPr="00B94F6E">
        <w:t xml:space="preserve"> Webex</w:t>
      </w:r>
      <w:r>
        <w:t xml:space="preserve"> Teams</w:t>
      </w:r>
      <w:r w:rsidR="00B94F6E" w:rsidRPr="00B94F6E">
        <w:t xml:space="preserve"> bot will use location data returned by a call to the MapQuest address API. </w:t>
      </w:r>
    </w:p>
    <w:p w14:paraId="3B150738" w14:textId="7002D784" w:rsidR="00603927" w:rsidRDefault="00B923E6">
      <w:pPr>
        <w:pStyle w:val="SubStepAlpha"/>
      </w:pPr>
      <w:r>
        <w:t>Open Chromium</w:t>
      </w:r>
      <w:r w:rsidR="004F085E">
        <w:t xml:space="preserve"> and paste in the following URL</w:t>
      </w:r>
      <w:r w:rsidR="00603927">
        <w:t xml:space="preserve">, </w:t>
      </w:r>
      <w:r w:rsidR="004F085E">
        <w:t>replac</w:t>
      </w:r>
      <w:r w:rsidR="00603927">
        <w:t xml:space="preserve">ing </w:t>
      </w:r>
      <w:r w:rsidR="00955FB5" w:rsidRPr="00955FB5">
        <w:rPr>
          <w:b/>
          <w:bCs/>
        </w:rPr>
        <w:t>your_api_key</w:t>
      </w:r>
      <w:r w:rsidR="00955FB5">
        <w:t xml:space="preserve"> </w:t>
      </w:r>
      <w:r w:rsidR="004F085E">
        <w:t xml:space="preserve">with your </w:t>
      </w:r>
      <w:r w:rsidR="00955FB5">
        <w:t xml:space="preserve">MapQuest </w:t>
      </w:r>
      <w:r w:rsidR="004F085E">
        <w:t>key</w:t>
      </w:r>
      <w:r w:rsidR="00603927">
        <w:t>:</w:t>
      </w:r>
    </w:p>
    <w:p w14:paraId="22B39809" w14:textId="73136522" w:rsidR="00955FB5" w:rsidRDefault="00955FB5" w:rsidP="00955FB5">
      <w:pPr>
        <w:pStyle w:val="BodyTextL50"/>
      </w:pPr>
      <w:r w:rsidRPr="00955FB5">
        <w:t>https://www.mapquestapi.com/geocoding/v1/address?key=your_api_key&amp;location=Washington,DC</w:t>
      </w:r>
    </w:p>
    <w:p w14:paraId="501CFB64" w14:textId="57B281CB" w:rsidR="00231DCA" w:rsidRDefault="00603927" w:rsidP="00B923E6">
      <w:pPr>
        <w:pStyle w:val="SubStepAlpha"/>
      </w:pPr>
      <w:r>
        <w:t>Notice that the MapQuest locations key includes keys for latitude and longitude for the location you entered.</w:t>
      </w:r>
      <w:r w:rsidR="00D27D0F">
        <w:t xml:space="preserve"> </w:t>
      </w:r>
      <w:r w:rsidR="00C52BF3">
        <w:t>Record</w:t>
      </w:r>
      <w:r w:rsidR="00D27D0F">
        <w:t xml:space="preserve"> the </w:t>
      </w:r>
      <w:r w:rsidR="00D27D0F" w:rsidRPr="00F93BD0">
        <w:rPr>
          <w:b/>
          <w:bCs/>
        </w:rPr>
        <w:t>lat</w:t>
      </w:r>
      <w:r w:rsidR="00D27D0F">
        <w:t xml:space="preserve"> and </w:t>
      </w:r>
      <w:r w:rsidR="00D27D0F" w:rsidRPr="00F93BD0">
        <w:rPr>
          <w:b/>
          <w:bCs/>
        </w:rPr>
        <w:t>lng</w:t>
      </w:r>
      <w:r w:rsidR="00D27D0F">
        <w:t xml:space="preserve"> values returned by MapQuest for Washington, D.C</w:t>
      </w:r>
      <w:r w:rsidR="00C52BF3">
        <w:t xml:space="preserve"> in the code below.</w:t>
      </w:r>
    </w:p>
    <w:p w14:paraId="585D19D1" w14:textId="77777777" w:rsidR="00AC5D11" w:rsidRDefault="00AC5D11" w:rsidP="00AC5D11">
      <w:pPr>
        <w:pStyle w:val="CMDOutput"/>
      </w:pPr>
      <w:r>
        <w:t>{</w:t>
      </w:r>
    </w:p>
    <w:p w14:paraId="06B44C62" w14:textId="77777777" w:rsidR="00AC5D11" w:rsidRDefault="00AC5D11" w:rsidP="00AC5D11">
      <w:pPr>
        <w:pStyle w:val="CMDOutput"/>
      </w:pPr>
      <w:r>
        <w:t xml:space="preserve">    "info": {</w:t>
      </w:r>
    </w:p>
    <w:p w14:paraId="4DE3084B" w14:textId="77777777" w:rsidR="00AC5D11" w:rsidRDefault="00AC5D11" w:rsidP="00AC5D11">
      <w:pPr>
        <w:pStyle w:val="CMDOutput"/>
      </w:pPr>
      <w:r>
        <w:t xml:space="preserve">        </w:t>
      </w:r>
      <w:r w:rsidRPr="005E5BDA">
        <w:t>"statuscode": 0,</w:t>
      </w:r>
    </w:p>
    <w:p w14:paraId="19C20408" w14:textId="77777777" w:rsidR="00AC5D11" w:rsidRDefault="00AC5D11" w:rsidP="00AC5D11">
      <w:pPr>
        <w:pStyle w:val="CMDOutput"/>
      </w:pPr>
      <w:r>
        <w:lastRenderedPageBreak/>
        <w:t xml:space="preserve">        "copyright": {</w:t>
      </w:r>
    </w:p>
    <w:p w14:paraId="43217821" w14:textId="77777777" w:rsidR="00AC5D11" w:rsidRDefault="00AC5D11" w:rsidP="00AC5D11">
      <w:pPr>
        <w:pStyle w:val="CMDOutput"/>
      </w:pPr>
      <w:r>
        <w:t xml:space="preserve">            "text": "© 2020 MapQuest, Inc.",</w:t>
      </w:r>
    </w:p>
    <w:p w14:paraId="760A5FEE" w14:textId="77777777" w:rsidR="00AC5D11" w:rsidRDefault="00AC5D11" w:rsidP="00AC5D11">
      <w:pPr>
        <w:pStyle w:val="CMDOutput"/>
      </w:pPr>
      <w:r>
        <w:t xml:space="preserve">            "imageUrl": "http://api.mqcdn.com/res/mqlogo.gif",</w:t>
      </w:r>
    </w:p>
    <w:p w14:paraId="070F146B" w14:textId="77777777" w:rsidR="00AC5D11" w:rsidRDefault="00AC5D11" w:rsidP="00AC5D11">
      <w:pPr>
        <w:pStyle w:val="CMDOutput"/>
      </w:pPr>
      <w:r>
        <w:t xml:space="preserve">            "imageAltText": "© 2020 MapQuest, Inc."</w:t>
      </w:r>
    </w:p>
    <w:p w14:paraId="688EF029" w14:textId="77777777" w:rsidR="00AC5D11" w:rsidRDefault="00AC5D11" w:rsidP="00AC5D11">
      <w:pPr>
        <w:pStyle w:val="CMDOutput"/>
      </w:pPr>
      <w:r>
        <w:t xml:space="preserve">        },</w:t>
      </w:r>
    </w:p>
    <w:p w14:paraId="4EA043F0" w14:textId="77777777" w:rsidR="00AC5D11" w:rsidRDefault="00AC5D11" w:rsidP="00AC5D11">
      <w:pPr>
        <w:pStyle w:val="CMDOutput"/>
      </w:pPr>
      <w:r>
        <w:t xml:space="preserve">        "messages": []</w:t>
      </w:r>
    </w:p>
    <w:p w14:paraId="755B2F5E" w14:textId="77777777" w:rsidR="00AC5D11" w:rsidRDefault="00AC5D11" w:rsidP="00AC5D11">
      <w:pPr>
        <w:pStyle w:val="CMDOutput"/>
      </w:pPr>
      <w:r>
        <w:t xml:space="preserve">    },</w:t>
      </w:r>
    </w:p>
    <w:p w14:paraId="4635198A" w14:textId="77777777" w:rsidR="00AC5D11" w:rsidRDefault="00AC5D11" w:rsidP="00AC5D11">
      <w:pPr>
        <w:pStyle w:val="CMDOutput"/>
      </w:pPr>
      <w:r>
        <w:t xml:space="preserve">    "options": {</w:t>
      </w:r>
    </w:p>
    <w:p w14:paraId="7E21AEA7" w14:textId="77777777" w:rsidR="00AC5D11" w:rsidRDefault="00AC5D11" w:rsidP="00AC5D11">
      <w:pPr>
        <w:pStyle w:val="CMDOutput"/>
      </w:pPr>
      <w:r>
        <w:t xml:space="preserve">        "maxResults": -1,</w:t>
      </w:r>
    </w:p>
    <w:p w14:paraId="6D362F9B" w14:textId="77777777" w:rsidR="00AC5D11" w:rsidRDefault="00AC5D11" w:rsidP="00AC5D11">
      <w:pPr>
        <w:pStyle w:val="CMDOutput"/>
      </w:pPr>
      <w:r>
        <w:t xml:space="preserve">        "thumbMaps": true,</w:t>
      </w:r>
    </w:p>
    <w:p w14:paraId="52CD3FB9" w14:textId="77777777" w:rsidR="00AC5D11" w:rsidRDefault="00AC5D11" w:rsidP="00AC5D11">
      <w:pPr>
        <w:pStyle w:val="CMDOutput"/>
      </w:pPr>
      <w:r>
        <w:t xml:space="preserve">        "ignoreLatLngInput": false</w:t>
      </w:r>
    </w:p>
    <w:p w14:paraId="27128422" w14:textId="77777777" w:rsidR="00AC5D11" w:rsidRDefault="00AC5D11" w:rsidP="00AC5D11">
      <w:pPr>
        <w:pStyle w:val="CMDOutput"/>
      </w:pPr>
      <w:r>
        <w:t xml:space="preserve">    },</w:t>
      </w:r>
    </w:p>
    <w:p w14:paraId="0C63E3B9" w14:textId="77777777" w:rsidR="00AC5D11" w:rsidRDefault="00AC5D11" w:rsidP="00AC5D11">
      <w:pPr>
        <w:pStyle w:val="CMDOutput"/>
      </w:pPr>
      <w:r>
        <w:t xml:space="preserve">    "results": [</w:t>
      </w:r>
    </w:p>
    <w:p w14:paraId="6F23DBBD" w14:textId="77777777" w:rsidR="00AC5D11" w:rsidRDefault="00AC5D11" w:rsidP="00AC5D11">
      <w:pPr>
        <w:pStyle w:val="CMDOutput"/>
      </w:pPr>
      <w:r>
        <w:t xml:space="preserve">        {</w:t>
      </w:r>
    </w:p>
    <w:p w14:paraId="4DB1CFF4" w14:textId="77777777" w:rsidR="00AC5D11" w:rsidRDefault="00AC5D11" w:rsidP="00AC5D11">
      <w:pPr>
        <w:pStyle w:val="CMDOutput"/>
      </w:pPr>
      <w:r>
        <w:t xml:space="preserve">            "providedLocation": {</w:t>
      </w:r>
    </w:p>
    <w:p w14:paraId="3983ABDE" w14:textId="77777777" w:rsidR="00AC5D11" w:rsidRDefault="00AC5D11" w:rsidP="00AC5D11">
      <w:pPr>
        <w:pStyle w:val="CMDOutput"/>
      </w:pPr>
      <w:r>
        <w:t xml:space="preserve">                </w:t>
      </w:r>
      <w:r w:rsidRPr="00AC5D11">
        <w:rPr>
          <w:highlight w:val="yellow"/>
        </w:rPr>
        <w:t>"location": "Washington,DC"</w:t>
      </w:r>
    </w:p>
    <w:p w14:paraId="0B653087" w14:textId="77777777" w:rsidR="00AC5D11" w:rsidRDefault="00AC5D11" w:rsidP="00AC5D11">
      <w:pPr>
        <w:pStyle w:val="CMDOutput"/>
      </w:pPr>
      <w:r>
        <w:t xml:space="preserve">            },</w:t>
      </w:r>
    </w:p>
    <w:p w14:paraId="44036C75" w14:textId="77777777" w:rsidR="00AC5D11" w:rsidRDefault="00AC5D11" w:rsidP="00AC5D11">
      <w:pPr>
        <w:pStyle w:val="CMDOutput"/>
      </w:pPr>
      <w:r>
        <w:t xml:space="preserve">            </w:t>
      </w:r>
      <w:r w:rsidRPr="005E5BDA">
        <w:rPr>
          <w:highlight w:val="yellow"/>
        </w:rPr>
        <w:t>"locations": [</w:t>
      </w:r>
    </w:p>
    <w:p w14:paraId="52648DEF" w14:textId="77777777" w:rsidR="00AC5D11" w:rsidRDefault="00AC5D11" w:rsidP="00AC5D11">
      <w:pPr>
        <w:pStyle w:val="CMDOutput"/>
      </w:pPr>
      <w:r>
        <w:t xml:space="preserve">                {</w:t>
      </w:r>
    </w:p>
    <w:p w14:paraId="76A5E3F6" w14:textId="77777777" w:rsidR="00AC5D11" w:rsidRDefault="00AC5D11" w:rsidP="00AC5D11">
      <w:pPr>
        <w:pStyle w:val="CMDOutput"/>
      </w:pPr>
      <w:r>
        <w:t xml:space="preserve">                    "street": "",</w:t>
      </w:r>
    </w:p>
    <w:p w14:paraId="552741E9" w14:textId="77777777" w:rsidR="00AC5D11" w:rsidRDefault="00AC5D11" w:rsidP="00AC5D11">
      <w:pPr>
        <w:pStyle w:val="CMDOutput"/>
      </w:pPr>
      <w:r>
        <w:t xml:space="preserve">                    "adminArea6": "",</w:t>
      </w:r>
    </w:p>
    <w:p w14:paraId="5E187710" w14:textId="77777777" w:rsidR="00AC5D11" w:rsidRDefault="00AC5D11" w:rsidP="00AC5D11">
      <w:pPr>
        <w:pStyle w:val="CMDOutput"/>
      </w:pPr>
      <w:r>
        <w:t xml:space="preserve">                    "adminArea6Type": "Neighborhood",</w:t>
      </w:r>
    </w:p>
    <w:p w14:paraId="6B9C7E78" w14:textId="77777777" w:rsidR="00AC5D11" w:rsidRDefault="00AC5D11" w:rsidP="00AC5D11">
      <w:pPr>
        <w:pStyle w:val="CMDOutput"/>
      </w:pPr>
      <w:r>
        <w:t xml:space="preserve">                    "adminArea5": "Washington",</w:t>
      </w:r>
    </w:p>
    <w:p w14:paraId="6DACC3BE" w14:textId="77777777" w:rsidR="00AC5D11" w:rsidRDefault="00AC5D11" w:rsidP="00AC5D11">
      <w:pPr>
        <w:pStyle w:val="CMDOutput"/>
      </w:pPr>
      <w:r>
        <w:t xml:space="preserve">                    "adminArea5Type": "City",</w:t>
      </w:r>
    </w:p>
    <w:p w14:paraId="17DE3D7F" w14:textId="77777777" w:rsidR="00AC5D11" w:rsidRDefault="00AC5D11" w:rsidP="00AC5D11">
      <w:pPr>
        <w:pStyle w:val="CMDOutput"/>
      </w:pPr>
      <w:r>
        <w:t xml:space="preserve">                    "adminArea4": "District of Columbia",</w:t>
      </w:r>
    </w:p>
    <w:p w14:paraId="43E9F326" w14:textId="77777777" w:rsidR="00AC5D11" w:rsidRDefault="00AC5D11" w:rsidP="00AC5D11">
      <w:pPr>
        <w:pStyle w:val="CMDOutput"/>
      </w:pPr>
      <w:r>
        <w:t xml:space="preserve">                    "adminArea4Type": "County",</w:t>
      </w:r>
    </w:p>
    <w:p w14:paraId="0121D39F" w14:textId="77777777" w:rsidR="00AC5D11" w:rsidRDefault="00AC5D11" w:rsidP="00AC5D11">
      <w:pPr>
        <w:pStyle w:val="CMDOutput"/>
      </w:pPr>
      <w:r>
        <w:t xml:space="preserve">                    "adminArea3": "DC",</w:t>
      </w:r>
    </w:p>
    <w:p w14:paraId="09C033F0" w14:textId="77777777" w:rsidR="00AC5D11" w:rsidRDefault="00AC5D11" w:rsidP="00AC5D11">
      <w:pPr>
        <w:pStyle w:val="CMDOutput"/>
      </w:pPr>
      <w:r>
        <w:t xml:space="preserve">                    "adminArea3Type": "State",</w:t>
      </w:r>
    </w:p>
    <w:p w14:paraId="2D952201" w14:textId="77777777" w:rsidR="00AC5D11" w:rsidRDefault="00AC5D11" w:rsidP="00AC5D11">
      <w:pPr>
        <w:pStyle w:val="CMDOutput"/>
      </w:pPr>
      <w:r>
        <w:t xml:space="preserve">                    "adminArea1": "US",</w:t>
      </w:r>
    </w:p>
    <w:p w14:paraId="4D465EF6" w14:textId="77777777" w:rsidR="00AC5D11" w:rsidRDefault="00AC5D11" w:rsidP="00AC5D11">
      <w:pPr>
        <w:pStyle w:val="CMDOutput"/>
      </w:pPr>
      <w:r>
        <w:t xml:space="preserve">                    "adminArea1Type": "Country",</w:t>
      </w:r>
    </w:p>
    <w:p w14:paraId="1FB5D65A" w14:textId="77777777" w:rsidR="00AC5D11" w:rsidRDefault="00AC5D11" w:rsidP="00AC5D11">
      <w:pPr>
        <w:pStyle w:val="CMDOutput"/>
      </w:pPr>
      <w:r>
        <w:t xml:space="preserve">                    "postalCode": "",</w:t>
      </w:r>
    </w:p>
    <w:p w14:paraId="1DED07B9" w14:textId="77777777" w:rsidR="00AC5D11" w:rsidRDefault="00AC5D11" w:rsidP="00AC5D11">
      <w:pPr>
        <w:pStyle w:val="CMDOutput"/>
      </w:pPr>
      <w:r>
        <w:t xml:space="preserve">                    "geocodeQualityCode": "A5XAX",</w:t>
      </w:r>
    </w:p>
    <w:p w14:paraId="294E138F" w14:textId="77777777" w:rsidR="00AC5D11" w:rsidRDefault="00AC5D11" w:rsidP="00AC5D11">
      <w:pPr>
        <w:pStyle w:val="CMDOutput"/>
      </w:pPr>
      <w:r>
        <w:t xml:space="preserve">                    "geocodeQuality": "CITY",</w:t>
      </w:r>
    </w:p>
    <w:p w14:paraId="33511623" w14:textId="77777777" w:rsidR="00AC5D11" w:rsidRDefault="00AC5D11" w:rsidP="00AC5D11">
      <w:pPr>
        <w:pStyle w:val="CMDOutput"/>
      </w:pPr>
      <w:r>
        <w:t xml:space="preserve">                    "dragPoint": false,</w:t>
      </w:r>
    </w:p>
    <w:p w14:paraId="48CB179A" w14:textId="77777777" w:rsidR="00AC5D11" w:rsidRDefault="00AC5D11" w:rsidP="00AC5D11">
      <w:pPr>
        <w:pStyle w:val="CMDOutput"/>
      </w:pPr>
      <w:r>
        <w:t xml:space="preserve">                    "sideOfStreet": "N",</w:t>
      </w:r>
    </w:p>
    <w:p w14:paraId="32555573" w14:textId="77777777" w:rsidR="00AC5D11" w:rsidRDefault="00AC5D11" w:rsidP="00AC5D11">
      <w:pPr>
        <w:pStyle w:val="CMDOutput"/>
      </w:pPr>
      <w:r>
        <w:t xml:space="preserve">                    "linkId": "282772166",</w:t>
      </w:r>
    </w:p>
    <w:p w14:paraId="0EBBE2D7" w14:textId="77777777" w:rsidR="00AC5D11" w:rsidRDefault="00AC5D11" w:rsidP="00AC5D11">
      <w:pPr>
        <w:pStyle w:val="CMDOutput"/>
      </w:pPr>
      <w:r>
        <w:t xml:space="preserve">                    "unknownInput": "",</w:t>
      </w:r>
    </w:p>
    <w:p w14:paraId="58F9FF36" w14:textId="77777777" w:rsidR="00AC5D11" w:rsidRDefault="00AC5D11" w:rsidP="00AC5D11">
      <w:pPr>
        <w:pStyle w:val="CMDOutput"/>
      </w:pPr>
      <w:r>
        <w:t xml:space="preserve">                    "type": "s",</w:t>
      </w:r>
    </w:p>
    <w:p w14:paraId="09C0A1CC" w14:textId="77777777" w:rsidR="00AC5D11" w:rsidRDefault="00AC5D11" w:rsidP="00AC5D11">
      <w:pPr>
        <w:pStyle w:val="CMDOutput"/>
      </w:pPr>
      <w:r>
        <w:t xml:space="preserve">                    "latLng": {</w:t>
      </w:r>
    </w:p>
    <w:p w14:paraId="3E0BC728" w14:textId="77777777" w:rsidR="00AC5D11" w:rsidRDefault="00AC5D11" w:rsidP="00AC5D11">
      <w:pPr>
        <w:pStyle w:val="CMDOutput"/>
      </w:pPr>
      <w:r>
        <w:t xml:space="preserve">                        "lat": 38.892062,</w:t>
      </w:r>
    </w:p>
    <w:p w14:paraId="64E41E46" w14:textId="77777777" w:rsidR="00AC5D11" w:rsidRDefault="00AC5D11" w:rsidP="00AC5D11">
      <w:pPr>
        <w:pStyle w:val="CMDOutput"/>
      </w:pPr>
      <w:r>
        <w:t xml:space="preserve">                        "lng": -77.019912</w:t>
      </w:r>
    </w:p>
    <w:p w14:paraId="1E6A4DFB" w14:textId="77777777" w:rsidR="00AC5D11" w:rsidRDefault="00AC5D11" w:rsidP="00AC5D11">
      <w:pPr>
        <w:pStyle w:val="CMDOutput"/>
      </w:pPr>
      <w:r>
        <w:t xml:space="preserve">                    },</w:t>
      </w:r>
    </w:p>
    <w:p w14:paraId="6F3E54E5" w14:textId="77777777" w:rsidR="00AC5D11" w:rsidRDefault="00AC5D11" w:rsidP="00AC5D11">
      <w:pPr>
        <w:pStyle w:val="CMDOutput"/>
      </w:pPr>
      <w:r>
        <w:t xml:space="preserve">                    </w:t>
      </w:r>
      <w:r w:rsidRPr="003C12F9">
        <w:rPr>
          <w:highlight w:val="yellow"/>
        </w:rPr>
        <w:t>"displayLatLng": {</w:t>
      </w:r>
    </w:p>
    <w:p w14:paraId="454BD6AB" w14:textId="4DC5BF6F" w:rsidR="00AC5D11" w:rsidRPr="00780C57" w:rsidRDefault="00AC5D11" w:rsidP="00780C57">
      <w:pPr>
        <w:pStyle w:val="CMDOutput"/>
      </w:pPr>
      <w:r w:rsidRPr="00780C57">
        <w:t xml:space="preserve">                        </w:t>
      </w:r>
      <w:r w:rsidRPr="00780C57">
        <w:rPr>
          <w:highlight w:val="yellow"/>
        </w:rPr>
        <w:t xml:space="preserve">"lat": </w:t>
      </w:r>
      <w:r w:rsidR="004C4F4D">
        <w:rPr>
          <w:rStyle w:val="CMDOutputRedChar"/>
          <w:b/>
          <w:bCs/>
          <w:color w:val="0070C0"/>
        </w:rPr>
        <w:t>38.892062</w:t>
      </w:r>
      <w:r w:rsidRPr="00780C57">
        <w:t>,</w:t>
      </w:r>
    </w:p>
    <w:p w14:paraId="0977332B" w14:textId="747E35DB" w:rsidR="00AC5D11" w:rsidRPr="00780C57" w:rsidRDefault="00AC5D11" w:rsidP="00780C57">
      <w:pPr>
        <w:pStyle w:val="CMDOutput"/>
      </w:pPr>
      <w:r w:rsidRPr="00780C57">
        <w:t xml:space="preserve">                        </w:t>
      </w:r>
      <w:r w:rsidRPr="00780C57">
        <w:rPr>
          <w:highlight w:val="yellow"/>
        </w:rPr>
        <w:t xml:space="preserve">"lng": </w:t>
      </w:r>
      <w:r w:rsidR="004C4F4D">
        <w:rPr>
          <w:rStyle w:val="CMDOutputRedChar"/>
          <w:b/>
          <w:bCs/>
          <w:color w:val="0070C0"/>
        </w:rPr>
        <w:t>-77.019912</w:t>
      </w:r>
    </w:p>
    <w:p w14:paraId="3CF2B251" w14:textId="77777777" w:rsidR="00AC5D11" w:rsidRDefault="00AC5D11" w:rsidP="00AC5D11">
      <w:pPr>
        <w:pStyle w:val="CMDOutput"/>
      </w:pPr>
      <w:r>
        <w:t xml:space="preserve">                    },</w:t>
      </w:r>
    </w:p>
    <w:p w14:paraId="45AFA205" w14:textId="5A3C1E3B" w:rsidR="00AC5D11" w:rsidRDefault="00D27D0F" w:rsidP="00AC5D11">
      <w:pPr>
        <w:pStyle w:val="CMDOutput"/>
      </w:pPr>
      <w:r>
        <w:t>&lt;output omitted&gt;</w:t>
      </w:r>
    </w:p>
    <w:p w14:paraId="7DE7766D" w14:textId="77777777" w:rsidR="00AC5D11" w:rsidRDefault="00AC5D11" w:rsidP="00AC5D11">
      <w:pPr>
        <w:pStyle w:val="CMDOutput"/>
      </w:pPr>
      <w:r>
        <w:t xml:space="preserve">                }</w:t>
      </w:r>
    </w:p>
    <w:p w14:paraId="33B720EB" w14:textId="77777777" w:rsidR="00AC5D11" w:rsidRDefault="00AC5D11" w:rsidP="00AC5D11">
      <w:pPr>
        <w:pStyle w:val="CMDOutput"/>
      </w:pPr>
      <w:r>
        <w:t xml:space="preserve">            ]</w:t>
      </w:r>
    </w:p>
    <w:p w14:paraId="1376B1D0" w14:textId="77777777" w:rsidR="00AC5D11" w:rsidRDefault="00AC5D11" w:rsidP="00AC5D11">
      <w:pPr>
        <w:pStyle w:val="CMDOutput"/>
      </w:pPr>
      <w:r>
        <w:lastRenderedPageBreak/>
        <w:t xml:space="preserve">        }</w:t>
      </w:r>
    </w:p>
    <w:p w14:paraId="4B903541" w14:textId="77777777" w:rsidR="00AC5D11" w:rsidRDefault="00AC5D11" w:rsidP="00AC5D11">
      <w:pPr>
        <w:pStyle w:val="CMDOutput"/>
      </w:pPr>
      <w:r>
        <w:t xml:space="preserve">    ]</w:t>
      </w:r>
    </w:p>
    <w:p w14:paraId="21FA23CB" w14:textId="7657DD65" w:rsidR="00AC5D11" w:rsidRPr="000A019D" w:rsidRDefault="00AC5D11" w:rsidP="00AC5D11">
      <w:pPr>
        <w:pStyle w:val="CMDOutput"/>
      </w:pPr>
      <w:r>
        <w:t>}</w:t>
      </w:r>
    </w:p>
    <w:p w14:paraId="02E519B4" w14:textId="39F02DE0" w:rsidR="00231DCA" w:rsidRDefault="00775C9C" w:rsidP="00457934">
      <w:pPr>
        <w:pStyle w:val="Heading3"/>
      </w:pPr>
      <w:r>
        <w:t xml:space="preserve">Investigate </w:t>
      </w:r>
      <w:r w:rsidR="00F93BD0">
        <w:t>the</w:t>
      </w:r>
      <w:r w:rsidR="00426E6A">
        <w:t xml:space="preserve"> documentation for the</w:t>
      </w:r>
      <w:r w:rsidR="00F93BD0">
        <w:t xml:space="preserve"> </w:t>
      </w:r>
      <w:r>
        <w:t xml:space="preserve">ISS </w:t>
      </w:r>
      <w:r w:rsidR="009F7E7D">
        <w:t>pass times API.</w:t>
      </w:r>
    </w:p>
    <w:p w14:paraId="61A663E4" w14:textId="539E4314" w:rsidR="00AC5493" w:rsidRDefault="00AC5493" w:rsidP="008402F2">
      <w:pPr>
        <w:pStyle w:val="SubStepAlpha"/>
      </w:pPr>
      <w:r>
        <w:t xml:space="preserve">Search for </w:t>
      </w:r>
      <w:r w:rsidR="00B141DB">
        <w:t>“</w:t>
      </w:r>
      <w:r>
        <w:t>ISS API documentation</w:t>
      </w:r>
      <w:r w:rsidR="00B141DB">
        <w:t>”</w:t>
      </w:r>
      <w:r>
        <w:t xml:space="preserve"> on the internet. </w:t>
      </w:r>
    </w:p>
    <w:p w14:paraId="67E753FC" w14:textId="6F0BE133" w:rsidR="00AC5493" w:rsidRDefault="00AC5493" w:rsidP="008402F2">
      <w:pPr>
        <w:pStyle w:val="SubStepAlpha"/>
      </w:pPr>
      <w:r>
        <w:t>On the ISS</w:t>
      </w:r>
      <w:r w:rsidR="0065775A">
        <w:t xml:space="preserve"> API documentation website, click the API documentation for </w:t>
      </w:r>
      <w:r w:rsidR="0065775A" w:rsidRPr="008245EF">
        <w:rPr>
          <w:b/>
          <w:bCs/>
        </w:rPr>
        <w:t>ISS Pass Times</w:t>
      </w:r>
      <w:r w:rsidR="0065775A">
        <w:t>.</w:t>
      </w:r>
    </w:p>
    <w:p w14:paraId="35CB506C" w14:textId="6DADEB4A" w:rsidR="00DE6A2C" w:rsidRDefault="00DE6A2C" w:rsidP="008402F2">
      <w:pPr>
        <w:pStyle w:val="SubStepAlpha"/>
      </w:pPr>
      <w:r>
        <w:t>What are the two required parameters</w:t>
      </w:r>
      <w:r w:rsidR="00B141DB">
        <w:t xml:space="preserve"> (called </w:t>
      </w:r>
      <w:r w:rsidR="00B141DB" w:rsidRPr="00C63F0B">
        <w:rPr>
          <w:b/>
          <w:bCs/>
        </w:rPr>
        <w:t>query strings</w:t>
      </w:r>
      <w:r w:rsidR="00B141DB">
        <w:t xml:space="preserve"> on the website)</w:t>
      </w:r>
      <w:r>
        <w:t xml:space="preserve"> for th</w:t>
      </w:r>
      <w:r w:rsidR="00A23D60">
        <w:t xml:space="preserve">e ISS </w:t>
      </w:r>
      <w:r w:rsidR="008245EF">
        <w:t>p</w:t>
      </w:r>
      <w:r w:rsidR="00A23D60">
        <w:t xml:space="preserve">ass </w:t>
      </w:r>
      <w:r w:rsidR="008245EF">
        <w:t>t</w:t>
      </w:r>
      <w:r w:rsidR="00A23D60">
        <w:t>imes API?</w:t>
      </w:r>
    </w:p>
    <w:p w14:paraId="4428781C" w14:textId="538F899D" w:rsidR="00873F3E" w:rsidRPr="006A296F" w:rsidRDefault="002B61F4" w:rsidP="00873F3E">
      <w:pPr>
        <w:pStyle w:val="BodyTextL50"/>
        <w:rPr>
          <w:b/>
          <w:bCs/>
          <w:color w:val="0070C0"/>
        </w:rPr>
      </w:pPr>
      <w:r w:rsidRPr="002B61F4">
        <w:rPr>
          <w:b/>
          <w:bCs/>
          <w:color w:val="FFFFFF" w:themeColor="background1"/>
          <w:highlight w:val="blue"/>
        </w:rPr>
        <w:t>lat</w:t>
      </w:r>
      <w:r>
        <w:rPr>
          <w:b/>
          <w:bCs/>
          <w:color w:val="FFFFFF" w:themeColor="background1"/>
        </w:rPr>
        <w:t xml:space="preserve"> </w:t>
      </w:r>
      <w:r w:rsidR="006A296F">
        <w:rPr>
          <w:b/>
          <w:bCs/>
          <w:i/>
          <w:iCs/>
          <w:color w:val="0070C0"/>
        </w:rPr>
        <w:t>Latitude</w:t>
      </w:r>
      <w:r w:rsidR="006A296F">
        <w:rPr>
          <w:b/>
          <w:bCs/>
          <w:color w:val="0070C0"/>
        </w:rPr>
        <w:t xml:space="preserve"> and </w:t>
      </w:r>
      <w:r w:rsidR="006A296F" w:rsidRPr="006A296F">
        <w:rPr>
          <w:b/>
          <w:bCs/>
          <w:color w:val="FFFFFF" w:themeColor="background1"/>
          <w:highlight w:val="blue"/>
        </w:rPr>
        <w:t>lon</w:t>
      </w:r>
      <w:r w:rsidR="006A296F">
        <w:rPr>
          <w:b/>
          <w:bCs/>
          <w:color w:val="FFFFFF" w:themeColor="background1"/>
        </w:rPr>
        <w:t xml:space="preserve"> </w:t>
      </w:r>
      <w:r w:rsidR="006A296F">
        <w:rPr>
          <w:b/>
          <w:bCs/>
          <w:i/>
          <w:iCs/>
          <w:color w:val="0070C0"/>
        </w:rPr>
        <w:t>Lon</w:t>
      </w:r>
      <w:r w:rsidR="006A296F" w:rsidRPr="006A296F">
        <w:rPr>
          <w:b/>
          <w:bCs/>
          <w:i/>
          <w:iCs/>
          <w:color w:val="0070C0"/>
        </w:rPr>
        <w:t>git</w:t>
      </w:r>
      <w:r w:rsidR="006A296F">
        <w:rPr>
          <w:b/>
          <w:bCs/>
          <w:i/>
          <w:iCs/>
          <w:color w:val="0070C0"/>
        </w:rPr>
        <w:t>ude</w:t>
      </w:r>
    </w:p>
    <w:p w14:paraId="172060E9" w14:textId="79FCFAD2" w:rsidR="00115E63" w:rsidRDefault="00115E63" w:rsidP="008402F2">
      <w:pPr>
        <w:pStyle w:val="SubStepAlpha"/>
      </w:pPr>
      <w:r>
        <w:t>What are the optional parameters for the ISS pass times API?</w:t>
      </w:r>
    </w:p>
    <w:p w14:paraId="7A8497F9" w14:textId="6DB2088D" w:rsidR="00873F3E" w:rsidRPr="00AF7AE5" w:rsidRDefault="00AF7AE5" w:rsidP="00873F3E">
      <w:pPr>
        <w:pStyle w:val="BodyTextL50"/>
        <w:rPr>
          <w:b/>
          <w:bCs/>
          <w:color w:val="0070C0"/>
        </w:rPr>
      </w:pPr>
      <w:r w:rsidRPr="00AF7AE5">
        <w:rPr>
          <w:b/>
          <w:bCs/>
          <w:color w:val="FFFFFF" w:themeColor="background1"/>
          <w:highlight w:val="blue"/>
        </w:rPr>
        <w:t>alt</w:t>
      </w:r>
      <w:r>
        <w:rPr>
          <w:b/>
          <w:bCs/>
          <w:color w:val="FFFFFF" w:themeColor="background1"/>
        </w:rPr>
        <w:t xml:space="preserve"> </w:t>
      </w:r>
      <w:r>
        <w:rPr>
          <w:b/>
          <w:bCs/>
          <w:i/>
          <w:iCs/>
          <w:color w:val="0070C0"/>
        </w:rPr>
        <w:t>Altitude</w:t>
      </w:r>
      <w:r>
        <w:rPr>
          <w:b/>
          <w:bCs/>
          <w:color w:val="0070C0"/>
        </w:rPr>
        <w:t xml:space="preserve"> and </w:t>
      </w:r>
      <w:r w:rsidRPr="00AF7AE5">
        <w:rPr>
          <w:b/>
          <w:bCs/>
          <w:color w:val="FFFFFF" w:themeColor="background1"/>
          <w:highlight w:val="blue"/>
        </w:rPr>
        <w:t>n</w:t>
      </w:r>
      <w:r>
        <w:rPr>
          <w:b/>
          <w:bCs/>
          <w:color w:val="FFFFFF" w:themeColor="background1"/>
        </w:rPr>
        <w:t xml:space="preserve"> </w:t>
      </w:r>
      <w:r>
        <w:rPr>
          <w:b/>
          <w:bCs/>
          <w:i/>
          <w:iCs/>
          <w:color w:val="0070C0"/>
        </w:rPr>
        <w:t>Number</w:t>
      </w:r>
    </w:p>
    <w:p w14:paraId="31F65E73" w14:textId="442216E8" w:rsidR="00DE3D79" w:rsidRDefault="00DE3D79" w:rsidP="008402F2">
      <w:pPr>
        <w:pStyle w:val="SubStepAlpha"/>
      </w:pPr>
      <w:r>
        <w:t>What is the URL</w:t>
      </w:r>
      <w:r w:rsidR="00B84D6A">
        <w:t xml:space="preserve"> for the ISS </w:t>
      </w:r>
      <w:r w:rsidR="008245EF">
        <w:t>p</w:t>
      </w:r>
      <w:r w:rsidR="00B84D6A">
        <w:t xml:space="preserve">ass </w:t>
      </w:r>
      <w:r w:rsidR="008245EF">
        <w:t>t</w:t>
      </w:r>
      <w:r w:rsidR="00B84D6A">
        <w:t>imes API?</w:t>
      </w:r>
    </w:p>
    <w:p w14:paraId="6AD597FF" w14:textId="677F9082" w:rsidR="00873F3E" w:rsidRPr="00DB7B75" w:rsidRDefault="00DB7B75" w:rsidP="00873F3E">
      <w:pPr>
        <w:pStyle w:val="BodyTextL50"/>
        <w:rPr>
          <w:b/>
          <w:bCs/>
        </w:rPr>
      </w:pPr>
      <w:r>
        <w:rPr>
          <w:b/>
          <w:bCs/>
          <w:color w:val="0070C0"/>
        </w:rPr>
        <w:t>http://api.open-notify.org/iss-pass.json?</w:t>
      </w:r>
    </w:p>
    <w:p w14:paraId="6D7BA220" w14:textId="70BD7C00" w:rsidR="00FF2DD1" w:rsidRDefault="008245EF" w:rsidP="008245EF">
      <w:pPr>
        <w:pStyle w:val="Heading3"/>
      </w:pPr>
      <w:r w:rsidRPr="008245EF">
        <w:t xml:space="preserve">Investigate the response key for the ISS </w:t>
      </w:r>
      <w:r>
        <w:t>p</w:t>
      </w:r>
      <w:r w:rsidRPr="008245EF">
        <w:t>ass times API.</w:t>
      </w:r>
    </w:p>
    <w:p w14:paraId="4528E665" w14:textId="4D1B8270" w:rsidR="008245EF" w:rsidRDefault="008245EF" w:rsidP="008245EF">
      <w:pPr>
        <w:pStyle w:val="SubStepAlpha"/>
      </w:pPr>
      <w:r>
        <w:t xml:space="preserve">Open </w:t>
      </w:r>
      <w:r w:rsidRPr="00FF2DD1">
        <w:rPr>
          <w:b/>
          <w:bCs/>
        </w:rPr>
        <w:t>Postman</w:t>
      </w:r>
      <w:r>
        <w:t xml:space="preserve"> and create a new </w:t>
      </w:r>
      <w:r w:rsidRPr="00FF2DD1">
        <w:rPr>
          <w:b/>
          <w:bCs/>
        </w:rPr>
        <w:t>Untitled Request</w:t>
      </w:r>
      <w:r>
        <w:t>.</w:t>
      </w:r>
    </w:p>
    <w:p w14:paraId="3367E30C" w14:textId="7F8CA83A" w:rsidR="008245EF" w:rsidRDefault="008245EF" w:rsidP="008245EF">
      <w:pPr>
        <w:pStyle w:val="SubStepAlpha"/>
      </w:pPr>
      <w:r>
        <w:t>Paste in the ISS pass times URL.</w:t>
      </w:r>
    </w:p>
    <w:p w14:paraId="521EB932" w14:textId="383779E1" w:rsidR="008245EF" w:rsidRDefault="008245EF" w:rsidP="008245EF">
      <w:pPr>
        <w:pStyle w:val="SubStepAlpha"/>
      </w:pPr>
      <w:r>
        <w:t xml:space="preserve">Replace the </w:t>
      </w:r>
      <w:r w:rsidR="00FF61C6">
        <w:t>latitude and longitude values with the values for Washington, D.C.</w:t>
      </w:r>
    </w:p>
    <w:p w14:paraId="434B811C" w14:textId="27BE4DF6" w:rsidR="00FF61C6" w:rsidRDefault="00592999" w:rsidP="008245EF">
      <w:pPr>
        <w:pStyle w:val="SubStepAlpha"/>
      </w:pPr>
      <w:r>
        <w:t xml:space="preserve">Click </w:t>
      </w:r>
      <w:r w:rsidRPr="00115E63">
        <w:rPr>
          <w:b/>
          <w:bCs/>
        </w:rPr>
        <w:t>Send</w:t>
      </w:r>
      <w:r>
        <w:t>. You should get output similar to the following</w:t>
      </w:r>
      <w:r w:rsidR="002E175E">
        <w:t>, although your time values will be different</w:t>
      </w:r>
      <w:r>
        <w:t xml:space="preserve">. By </w:t>
      </w:r>
      <w:r w:rsidR="002E175E">
        <w:t>default,</w:t>
      </w:r>
      <w:r>
        <w:t xml:space="preserve"> the ISS pass times API returns the next 5 passes over the specified location.</w:t>
      </w:r>
    </w:p>
    <w:p w14:paraId="753A16CA" w14:textId="77777777" w:rsidR="002E175E" w:rsidRDefault="002E175E" w:rsidP="002E175E">
      <w:pPr>
        <w:pStyle w:val="CMDOutput"/>
      </w:pPr>
      <w:r>
        <w:t>{</w:t>
      </w:r>
    </w:p>
    <w:p w14:paraId="50894A8E" w14:textId="77777777" w:rsidR="002E175E" w:rsidRDefault="002E175E" w:rsidP="002E175E">
      <w:pPr>
        <w:pStyle w:val="CMDOutput"/>
      </w:pPr>
      <w:r>
        <w:t xml:space="preserve">  "message": "success",</w:t>
      </w:r>
    </w:p>
    <w:p w14:paraId="3DFDF723" w14:textId="77777777" w:rsidR="002E175E" w:rsidRDefault="002E175E" w:rsidP="002E175E">
      <w:pPr>
        <w:pStyle w:val="CMDOutput"/>
      </w:pPr>
      <w:r>
        <w:t xml:space="preserve">  "request": {</w:t>
      </w:r>
    </w:p>
    <w:p w14:paraId="52FED37A" w14:textId="77777777" w:rsidR="002E175E" w:rsidRDefault="002E175E" w:rsidP="002E175E">
      <w:pPr>
        <w:pStyle w:val="CMDOutput"/>
      </w:pPr>
      <w:r>
        <w:t xml:space="preserve">    "altitude": 100,</w:t>
      </w:r>
    </w:p>
    <w:p w14:paraId="1503E064" w14:textId="77777777" w:rsidR="002E175E" w:rsidRDefault="002E175E" w:rsidP="002E175E">
      <w:pPr>
        <w:pStyle w:val="CMDOutput"/>
      </w:pPr>
      <w:r>
        <w:t xml:space="preserve">    "datetime": 1592669962,</w:t>
      </w:r>
    </w:p>
    <w:p w14:paraId="50C4137A" w14:textId="583FB831" w:rsidR="002E175E" w:rsidRPr="00780C57" w:rsidRDefault="002E175E" w:rsidP="00780C57">
      <w:pPr>
        <w:pStyle w:val="CMDOutput"/>
      </w:pPr>
      <w:r w:rsidRPr="00780C57">
        <w:t xml:space="preserve">    "latitude": </w:t>
      </w:r>
      <w:r w:rsidR="006341C1">
        <w:rPr>
          <w:rStyle w:val="CMDOutputRedChar"/>
          <w:b/>
          <w:bCs/>
          <w:color w:val="0070C0"/>
        </w:rPr>
        <w:t>38.892062</w:t>
      </w:r>
      <w:r w:rsidRPr="00780C57">
        <w:t>,</w:t>
      </w:r>
    </w:p>
    <w:p w14:paraId="0D2BFD2D" w14:textId="18C72B90" w:rsidR="002E175E" w:rsidRPr="00780C57" w:rsidRDefault="002E175E" w:rsidP="00780C57">
      <w:pPr>
        <w:pStyle w:val="CMDOutput"/>
      </w:pPr>
      <w:r w:rsidRPr="00780C57">
        <w:t xml:space="preserve">    "longitude": </w:t>
      </w:r>
      <w:r w:rsidR="006341C1">
        <w:rPr>
          <w:rStyle w:val="CMDOutputRedChar"/>
          <w:b/>
          <w:bCs/>
          <w:color w:val="0070C0"/>
        </w:rPr>
        <w:t>-77.019912</w:t>
      </w:r>
      <w:r w:rsidRPr="00780C57">
        <w:t>,</w:t>
      </w:r>
    </w:p>
    <w:p w14:paraId="6B9C5042" w14:textId="77777777" w:rsidR="002E175E" w:rsidRDefault="002E175E" w:rsidP="002E175E">
      <w:pPr>
        <w:pStyle w:val="CMDOutput"/>
      </w:pPr>
      <w:r>
        <w:t xml:space="preserve">    "passes": 5</w:t>
      </w:r>
    </w:p>
    <w:p w14:paraId="66BFD48F" w14:textId="77777777" w:rsidR="002E175E" w:rsidRDefault="002E175E" w:rsidP="002E175E">
      <w:pPr>
        <w:pStyle w:val="CMDOutput"/>
      </w:pPr>
      <w:r>
        <w:t xml:space="preserve">  },</w:t>
      </w:r>
    </w:p>
    <w:p w14:paraId="684A5108" w14:textId="77777777" w:rsidR="002E175E" w:rsidRDefault="002E175E" w:rsidP="002E175E">
      <w:pPr>
        <w:pStyle w:val="CMDOutput"/>
      </w:pPr>
      <w:r>
        <w:t xml:space="preserve">  "response": [</w:t>
      </w:r>
    </w:p>
    <w:p w14:paraId="06138D01" w14:textId="77777777" w:rsidR="002E175E" w:rsidRDefault="002E175E" w:rsidP="002E175E">
      <w:pPr>
        <w:pStyle w:val="CMDOutput"/>
      </w:pPr>
      <w:r>
        <w:t xml:space="preserve">    {</w:t>
      </w:r>
    </w:p>
    <w:p w14:paraId="371524D3" w14:textId="77777777" w:rsidR="002E175E" w:rsidRPr="00024974" w:rsidRDefault="002E175E" w:rsidP="002E175E">
      <w:pPr>
        <w:pStyle w:val="CMDOutput"/>
      </w:pPr>
      <w:r w:rsidRPr="00024974">
        <w:t xml:space="preserve">      </w:t>
      </w:r>
      <w:r w:rsidRPr="00024974">
        <w:rPr>
          <w:highlight w:val="yellow"/>
        </w:rPr>
        <w:t>"duration": 602,</w:t>
      </w:r>
    </w:p>
    <w:p w14:paraId="413274BD" w14:textId="77777777" w:rsidR="002E175E" w:rsidRDefault="002E175E" w:rsidP="002E175E">
      <w:pPr>
        <w:pStyle w:val="CMDOutput"/>
      </w:pPr>
      <w:r>
        <w:t xml:space="preserve">      </w:t>
      </w:r>
      <w:r w:rsidRPr="00024974">
        <w:rPr>
          <w:highlight w:val="yellow"/>
        </w:rPr>
        <w:t xml:space="preserve">"risetime": </w:t>
      </w:r>
      <w:bookmarkStart w:id="0" w:name="_Hlk66836918"/>
      <w:r w:rsidRPr="00024974">
        <w:rPr>
          <w:highlight w:val="yellow"/>
        </w:rPr>
        <w:t>1592672814</w:t>
      </w:r>
      <w:bookmarkEnd w:id="0"/>
    </w:p>
    <w:p w14:paraId="47B55871" w14:textId="77777777" w:rsidR="002E175E" w:rsidRDefault="002E175E" w:rsidP="002E175E">
      <w:pPr>
        <w:pStyle w:val="CMDOutput"/>
      </w:pPr>
      <w:r>
        <w:t xml:space="preserve">    },</w:t>
      </w:r>
    </w:p>
    <w:p w14:paraId="130EC277" w14:textId="77777777" w:rsidR="002E175E" w:rsidRDefault="002E175E" w:rsidP="002E175E">
      <w:pPr>
        <w:pStyle w:val="CMDOutput"/>
      </w:pPr>
      <w:r>
        <w:t xml:space="preserve">    {</w:t>
      </w:r>
    </w:p>
    <w:p w14:paraId="384719C9" w14:textId="77777777" w:rsidR="002E175E" w:rsidRDefault="002E175E" w:rsidP="002E175E">
      <w:pPr>
        <w:pStyle w:val="CMDOutput"/>
      </w:pPr>
      <w:r>
        <w:t xml:space="preserve">      "duration": 649,</w:t>
      </w:r>
    </w:p>
    <w:p w14:paraId="1AB50399" w14:textId="77777777" w:rsidR="002E175E" w:rsidRDefault="002E175E" w:rsidP="002E175E">
      <w:pPr>
        <w:pStyle w:val="CMDOutput"/>
      </w:pPr>
      <w:r>
        <w:t xml:space="preserve">      "risetime": 1592678613</w:t>
      </w:r>
    </w:p>
    <w:p w14:paraId="2D57B450" w14:textId="77777777" w:rsidR="002E175E" w:rsidRDefault="002E175E" w:rsidP="002E175E">
      <w:pPr>
        <w:pStyle w:val="CMDOutput"/>
      </w:pPr>
      <w:r>
        <w:t xml:space="preserve">    },</w:t>
      </w:r>
    </w:p>
    <w:p w14:paraId="18AD2F97" w14:textId="77777777" w:rsidR="002E175E" w:rsidRDefault="002E175E" w:rsidP="002E175E">
      <w:pPr>
        <w:pStyle w:val="CMDOutput"/>
      </w:pPr>
      <w:r>
        <w:t xml:space="preserve">    {</w:t>
      </w:r>
    </w:p>
    <w:p w14:paraId="4707751E" w14:textId="77777777" w:rsidR="002E175E" w:rsidRDefault="002E175E" w:rsidP="002E175E">
      <w:pPr>
        <w:pStyle w:val="CMDOutput"/>
      </w:pPr>
      <w:r>
        <w:t xml:space="preserve">      "duration": 423,</w:t>
      </w:r>
    </w:p>
    <w:p w14:paraId="0424E1C2" w14:textId="77777777" w:rsidR="002E175E" w:rsidRDefault="002E175E" w:rsidP="002E175E">
      <w:pPr>
        <w:pStyle w:val="CMDOutput"/>
      </w:pPr>
      <w:r>
        <w:t xml:space="preserve">      "risetime": 1592684494</w:t>
      </w:r>
    </w:p>
    <w:p w14:paraId="15F58B7F" w14:textId="77777777" w:rsidR="002E175E" w:rsidRDefault="002E175E" w:rsidP="002E175E">
      <w:pPr>
        <w:pStyle w:val="CMDOutput"/>
      </w:pPr>
      <w:r>
        <w:t xml:space="preserve">    },</w:t>
      </w:r>
    </w:p>
    <w:p w14:paraId="07F54D93" w14:textId="77777777" w:rsidR="002E175E" w:rsidRDefault="002E175E" w:rsidP="002E175E">
      <w:pPr>
        <w:pStyle w:val="CMDOutput"/>
      </w:pPr>
      <w:r>
        <w:t xml:space="preserve">    {</w:t>
      </w:r>
    </w:p>
    <w:p w14:paraId="68ADA9FC" w14:textId="77777777" w:rsidR="002E175E" w:rsidRDefault="002E175E" w:rsidP="002E175E">
      <w:pPr>
        <w:pStyle w:val="CMDOutput"/>
      </w:pPr>
      <w:r>
        <w:t xml:space="preserve">      "duration": 475,</w:t>
      </w:r>
    </w:p>
    <w:p w14:paraId="695F217B" w14:textId="77777777" w:rsidR="002E175E" w:rsidRDefault="002E175E" w:rsidP="002E175E">
      <w:pPr>
        <w:pStyle w:val="CMDOutput"/>
      </w:pPr>
      <w:r>
        <w:t xml:space="preserve">      "risetime": 1592733041</w:t>
      </w:r>
    </w:p>
    <w:p w14:paraId="01944BF8" w14:textId="77777777" w:rsidR="002E175E" w:rsidRDefault="002E175E" w:rsidP="002E175E">
      <w:pPr>
        <w:pStyle w:val="CMDOutput"/>
      </w:pPr>
      <w:r>
        <w:lastRenderedPageBreak/>
        <w:t xml:space="preserve">    },</w:t>
      </w:r>
    </w:p>
    <w:p w14:paraId="31332C3B" w14:textId="77777777" w:rsidR="002E175E" w:rsidRDefault="002E175E" w:rsidP="002E175E">
      <w:pPr>
        <w:pStyle w:val="CMDOutput"/>
      </w:pPr>
      <w:r>
        <w:t xml:space="preserve">    {</w:t>
      </w:r>
    </w:p>
    <w:p w14:paraId="1334A3B0" w14:textId="77777777" w:rsidR="002E175E" w:rsidRDefault="002E175E" w:rsidP="002E175E">
      <w:pPr>
        <w:pStyle w:val="CMDOutput"/>
      </w:pPr>
      <w:r>
        <w:t xml:space="preserve">      "duration": 651,</w:t>
      </w:r>
    </w:p>
    <w:p w14:paraId="65784428" w14:textId="77777777" w:rsidR="002E175E" w:rsidRDefault="002E175E" w:rsidP="002E175E">
      <w:pPr>
        <w:pStyle w:val="CMDOutput"/>
      </w:pPr>
      <w:r>
        <w:t xml:space="preserve">      "risetime": 1592738727</w:t>
      </w:r>
    </w:p>
    <w:p w14:paraId="51DB90FA" w14:textId="77777777" w:rsidR="002E175E" w:rsidRDefault="002E175E" w:rsidP="002E175E">
      <w:pPr>
        <w:pStyle w:val="CMDOutput"/>
      </w:pPr>
      <w:r>
        <w:t xml:space="preserve">    }</w:t>
      </w:r>
    </w:p>
    <w:p w14:paraId="6F55B244" w14:textId="77777777" w:rsidR="002E175E" w:rsidRDefault="002E175E" w:rsidP="002E175E">
      <w:pPr>
        <w:pStyle w:val="CMDOutput"/>
      </w:pPr>
      <w:r>
        <w:t xml:space="preserve">  ]</w:t>
      </w:r>
    </w:p>
    <w:p w14:paraId="4AC1AFC2" w14:textId="45A4C6AD" w:rsidR="002E175E" w:rsidRDefault="002E175E" w:rsidP="002E175E">
      <w:pPr>
        <w:pStyle w:val="CMDOutput"/>
      </w:pPr>
      <w:r>
        <w:t>}</w:t>
      </w:r>
    </w:p>
    <w:p w14:paraId="509F45B7" w14:textId="2ABB1EF6" w:rsidR="00231DCA" w:rsidRDefault="00DF2646" w:rsidP="008402F2">
      <w:pPr>
        <w:pStyle w:val="Heading3"/>
      </w:pPr>
      <w:r>
        <w:t>Investigate</w:t>
      </w:r>
      <w:r w:rsidR="00024974">
        <w:t xml:space="preserve"> epoch timestamps </w:t>
      </w:r>
      <w:r>
        <w:t>and how to convert them to</w:t>
      </w:r>
      <w:r w:rsidR="00024974">
        <w:t xml:space="preserve"> a human readable format.</w:t>
      </w:r>
    </w:p>
    <w:p w14:paraId="070DFC3F" w14:textId="77777777" w:rsidR="00515840" w:rsidRDefault="00DF2646" w:rsidP="006F5AB4">
      <w:pPr>
        <w:pStyle w:val="BodyTextL25"/>
      </w:pPr>
      <w:r>
        <w:t xml:space="preserve">In Part 2, you will use the </w:t>
      </w:r>
      <w:r w:rsidRPr="00752F35">
        <w:rPr>
          <w:b/>
          <w:bCs/>
        </w:rPr>
        <w:t>ctime</w:t>
      </w:r>
      <w:r>
        <w:t xml:space="preserve"> function of the Python </w:t>
      </w:r>
      <w:r w:rsidRPr="00752F35">
        <w:rPr>
          <w:b/>
          <w:bCs/>
        </w:rPr>
        <w:t>time</w:t>
      </w:r>
      <w:r>
        <w:t xml:space="preserve"> library to convert epoch time into a human readable </w:t>
      </w:r>
      <w:r w:rsidR="00515840">
        <w:t>date and time</w:t>
      </w:r>
      <w:r>
        <w:t>.</w:t>
      </w:r>
      <w:r w:rsidR="00515840">
        <w:t xml:space="preserve"> That date and time will then be incorporated in a message that the Webex Teams bot posts to a room.</w:t>
      </w:r>
    </w:p>
    <w:p w14:paraId="679F7AE3" w14:textId="523CFEC4" w:rsidR="00DF2646" w:rsidRDefault="00320757" w:rsidP="00515840">
      <w:pPr>
        <w:pStyle w:val="BodyTextL25"/>
      </w:pPr>
      <w:r>
        <w:t xml:space="preserve">Search the internet for documentation of the Python </w:t>
      </w:r>
      <w:r w:rsidRPr="00320757">
        <w:rPr>
          <w:b/>
          <w:bCs/>
        </w:rPr>
        <w:t>time</w:t>
      </w:r>
      <w:r>
        <w:t xml:space="preserve"> library to answer the following questions.</w:t>
      </w:r>
      <w:r w:rsidR="00223462">
        <w:t xml:space="preserve"> </w:t>
      </w:r>
      <w:r w:rsidR="00EB1F2B">
        <w:t>Preferably</w:t>
      </w:r>
      <w:r w:rsidR="00223462">
        <w:t>, you should review documentation from python.org</w:t>
      </w:r>
      <w:r w:rsidR="00EB1F2B">
        <w:t xml:space="preserve"> although answers can be found elsewhere.</w:t>
      </w:r>
    </w:p>
    <w:p w14:paraId="32CD596D" w14:textId="42606728" w:rsidR="006F5AB4" w:rsidRDefault="00952727" w:rsidP="006F5AB4">
      <w:pPr>
        <w:pStyle w:val="SubStepAlpha"/>
      </w:pPr>
      <w:r>
        <w:t>In relation to computer time, what does the term “epoch” mean</w:t>
      </w:r>
      <w:r w:rsidR="00320757">
        <w:t>?</w:t>
      </w:r>
    </w:p>
    <w:p w14:paraId="076237E9" w14:textId="7E055B10" w:rsidR="00780C57" w:rsidRPr="00102547" w:rsidRDefault="00102547" w:rsidP="00780C57">
      <w:pPr>
        <w:pStyle w:val="BodyTextL50"/>
        <w:rPr>
          <w:b/>
          <w:bCs/>
        </w:rPr>
      </w:pPr>
      <w:r>
        <w:rPr>
          <w:b/>
          <w:bCs/>
          <w:color w:val="0070C0"/>
        </w:rPr>
        <w:t xml:space="preserve">The </w:t>
      </w:r>
      <w:r>
        <w:rPr>
          <w:b/>
          <w:bCs/>
          <w:i/>
          <w:iCs/>
          <w:color w:val="0070C0"/>
        </w:rPr>
        <w:t>epoch</w:t>
      </w:r>
      <w:r>
        <w:rPr>
          <w:b/>
          <w:bCs/>
          <w:color w:val="0070C0"/>
        </w:rPr>
        <w:t xml:space="preserve"> is the point where the time starts, and is platform dependant.</w:t>
      </w:r>
    </w:p>
    <w:p w14:paraId="0B5E3F1F" w14:textId="77777777" w:rsidR="00455907" w:rsidRDefault="00455907" w:rsidP="00455907">
      <w:pPr>
        <w:pStyle w:val="SubStepAlpha"/>
      </w:pPr>
      <w:r>
        <w:t xml:space="preserve">What function of the </w:t>
      </w:r>
      <w:r w:rsidRPr="008833DA">
        <w:rPr>
          <w:b/>
          <w:bCs/>
        </w:rPr>
        <w:t>time</w:t>
      </w:r>
      <w:r>
        <w:t xml:space="preserve"> library will return the epoch time on a given platform?</w:t>
      </w:r>
    </w:p>
    <w:p w14:paraId="0DB13123" w14:textId="1B095089" w:rsidR="00780C57" w:rsidRPr="006E39EF" w:rsidRDefault="006E39EF" w:rsidP="00780C57">
      <w:pPr>
        <w:pStyle w:val="BodyTextL50"/>
        <w:rPr>
          <w:b/>
          <w:bCs/>
        </w:rPr>
      </w:pPr>
      <w:r>
        <w:rPr>
          <w:b/>
          <w:bCs/>
          <w:color w:val="0070C0"/>
        </w:rPr>
        <w:t>time.gmtime(</w:t>
      </w:r>
      <w:r w:rsidR="009C2644" w:rsidRPr="009C2644">
        <w:rPr>
          <w:b/>
          <w:bCs/>
          <w:color w:val="0070C0"/>
        </w:rPr>
        <w:t>0</w:t>
      </w:r>
      <w:r>
        <w:rPr>
          <w:b/>
          <w:bCs/>
          <w:color w:val="0070C0"/>
        </w:rPr>
        <w:t>)</w:t>
      </w:r>
    </w:p>
    <w:p w14:paraId="33D37FA3" w14:textId="0AF42EAD" w:rsidR="00455907" w:rsidRDefault="008C4B34">
      <w:pPr>
        <w:pStyle w:val="SubStepAlpha"/>
      </w:pPr>
      <w:r>
        <w:t xml:space="preserve">You can see the year, month, day, hour, and so on for the start of the epoch with the following Python code. </w:t>
      </w:r>
      <w:r w:rsidR="003A7244">
        <w:t>Open a terminal, start Python 3, import the time library, and then r</w:t>
      </w:r>
      <w:r w:rsidR="00D20E6C">
        <w:t xml:space="preserve">eplace </w:t>
      </w:r>
      <w:r w:rsidR="00D20E6C" w:rsidRPr="003A7244">
        <w:rPr>
          <w:b/>
          <w:bCs/>
        </w:rPr>
        <w:t>&lt;function&gt;</w:t>
      </w:r>
      <w:r w:rsidR="00D20E6C">
        <w:t xml:space="preserve"> with the function you found above</w:t>
      </w:r>
      <w:r w:rsidR="003A7244">
        <w:t>.</w:t>
      </w:r>
    </w:p>
    <w:p w14:paraId="74ECEBFA" w14:textId="77777777" w:rsidR="00FA3DC2" w:rsidRDefault="00FA3DC2" w:rsidP="00FA3DC2">
      <w:pPr>
        <w:pStyle w:val="CMD"/>
      </w:pPr>
      <w:r>
        <w:t xml:space="preserve">devasc@labvm:~$ </w:t>
      </w:r>
      <w:r w:rsidRPr="003A7244">
        <w:rPr>
          <w:b/>
          <w:bCs/>
        </w:rPr>
        <w:t>python3</w:t>
      </w:r>
    </w:p>
    <w:p w14:paraId="4025CD68" w14:textId="77777777" w:rsidR="00FA3DC2" w:rsidRDefault="00FA3DC2" w:rsidP="003A7244">
      <w:pPr>
        <w:pStyle w:val="CMDOutput"/>
      </w:pPr>
      <w:r>
        <w:t xml:space="preserve">Python 3.8.2 (default, Apr 27 2020, 15:53:34) </w:t>
      </w:r>
    </w:p>
    <w:p w14:paraId="0545E4BA" w14:textId="77777777" w:rsidR="00FA3DC2" w:rsidRDefault="00FA3DC2" w:rsidP="003A7244">
      <w:pPr>
        <w:pStyle w:val="CMDOutput"/>
      </w:pPr>
      <w:r>
        <w:t>[GCC 9.3.0] on linux</w:t>
      </w:r>
    </w:p>
    <w:p w14:paraId="65647428" w14:textId="77777777" w:rsidR="00FA3DC2" w:rsidRDefault="00FA3DC2" w:rsidP="003A7244">
      <w:pPr>
        <w:pStyle w:val="CMDOutput"/>
      </w:pPr>
      <w:r>
        <w:t>Type "help", "copyright", "credits" or "license" for more information.</w:t>
      </w:r>
    </w:p>
    <w:p w14:paraId="0B0BE7BF" w14:textId="77777777" w:rsidR="00FA3DC2" w:rsidRDefault="00FA3DC2" w:rsidP="00FA3DC2">
      <w:pPr>
        <w:pStyle w:val="CMD"/>
      </w:pPr>
      <w:r>
        <w:t xml:space="preserve">&gt;&gt;&gt; </w:t>
      </w:r>
      <w:r w:rsidRPr="003A7244">
        <w:rPr>
          <w:b/>
          <w:bCs/>
        </w:rPr>
        <w:t>import time</w:t>
      </w:r>
    </w:p>
    <w:p w14:paraId="62C64A73" w14:textId="3C293C07" w:rsidR="00FA3DC2" w:rsidRDefault="00FA3DC2" w:rsidP="00FA3DC2">
      <w:pPr>
        <w:pStyle w:val="CMD"/>
      </w:pPr>
      <w:r>
        <w:t xml:space="preserve">&gt;&gt;&gt; </w:t>
      </w:r>
      <w:r w:rsidRPr="003A7244">
        <w:rPr>
          <w:b/>
          <w:bCs/>
        </w:rPr>
        <w:t>print(str(</w:t>
      </w:r>
      <w:r w:rsidR="000416EA">
        <w:rPr>
          <w:b/>
          <w:bCs/>
          <w:color w:val="0070C0"/>
        </w:rPr>
        <w:t>time.gmtime(0)</w:t>
      </w:r>
      <w:r w:rsidRPr="003A7244">
        <w:rPr>
          <w:b/>
          <w:bCs/>
        </w:rPr>
        <w:t>))</w:t>
      </w:r>
    </w:p>
    <w:p w14:paraId="6C23033A" w14:textId="77777777" w:rsidR="00FA3DC2" w:rsidRDefault="00FA3DC2" w:rsidP="003A7244">
      <w:pPr>
        <w:pStyle w:val="CMDOutput"/>
      </w:pPr>
      <w:r>
        <w:t>time.struct_time(tm_year=1970, tm_mon=1, tm_mday=1, tm_hour=0, tm_min=0, tm_sec=0, tm_wday=3, tm_yday=1, tm_isdst=0)</w:t>
      </w:r>
    </w:p>
    <w:p w14:paraId="183D7973" w14:textId="163FC607" w:rsidR="00D20E6C" w:rsidRDefault="00FA3DC2" w:rsidP="00FA3DC2">
      <w:pPr>
        <w:pStyle w:val="CMD"/>
      </w:pPr>
      <w:r>
        <w:t>&gt;&gt;&gt;</w:t>
      </w:r>
    </w:p>
    <w:p w14:paraId="203D6E81" w14:textId="6C9AAF1D" w:rsidR="00320757" w:rsidRDefault="00605833" w:rsidP="00DA5477">
      <w:pPr>
        <w:pStyle w:val="SubStepAlpha"/>
      </w:pPr>
      <w:r>
        <w:t>T</w:t>
      </w:r>
      <w:r w:rsidR="00E40836">
        <w:t>he DEVASC VM</w:t>
      </w:r>
      <w:r>
        <w:t xml:space="preserve"> epoch start time is the same as for Unix. When does the epoch start</w:t>
      </w:r>
      <w:r w:rsidR="00E40836">
        <w:t>?</w:t>
      </w:r>
    </w:p>
    <w:p w14:paraId="053CD8C9" w14:textId="29722954" w:rsidR="00D97C0E" w:rsidRPr="00245E08" w:rsidRDefault="00245E08" w:rsidP="00D97C0E">
      <w:pPr>
        <w:pStyle w:val="BodyTextL50"/>
        <w:rPr>
          <w:b/>
          <w:bCs/>
        </w:rPr>
      </w:pPr>
      <w:r>
        <w:rPr>
          <w:b/>
          <w:bCs/>
          <w:color w:val="0070C0"/>
        </w:rPr>
        <w:t>January 1, 1970, 00:00:00 (UTC)</w:t>
      </w:r>
    </w:p>
    <w:p w14:paraId="302370A2" w14:textId="3081AF8F" w:rsidR="00D16DC4" w:rsidRDefault="002642F4" w:rsidP="006F5AB4">
      <w:pPr>
        <w:pStyle w:val="SubStepAlpha"/>
      </w:pPr>
      <w:r>
        <w:t xml:space="preserve">The </w:t>
      </w:r>
      <w:r w:rsidRPr="008833DA">
        <w:rPr>
          <w:b/>
          <w:bCs/>
        </w:rPr>
        <w:t>risetime</w:t>
      </w:r>
      <w:r>
        <w:t xml:space="preserve"> in Step 4 is expressed in the number of seconds since the epoch time. What</w:t>
      </w:r>
      <w:r w:rsidR="00FB10E7">
        <w:t xml:space="preserve"> </w:t>
      </w:r>
      <w:r w:rsidR="00FB10E7" w:rsidRPr="008833DA">
        <w:rPr>
          <w:b/>
          <w:bCs/>
        </w:rPr>
        <w:t>time</w:t>
      </w:r>
      <w:r>
        <w:t xml:space="preserve"> function will convert the </w:t>
      </w:r>
      <w:r w:rsidR="00FB10E7" w:rsidRPr="008833DA">
        <w:rPr>
          <w:b/>
          <w:bCs/>
        </w:rPr>
        <w:t>risetime</w:t>
      </w:r>
      <w:r w:rsidR="00FB10E7">
        <w:t xml:space="preserve"> to a human readable format?</w:t>
      </w:r>
    </w:p>
    <w:p w14:paraId="7A38BBFD" w14:textId="3CB93F56" w:rsidR="00D97C0E" w:rsidRPr="009B3C5B" w:rsidRDefault="009B3C5B" w:rsidP="00D97C0E">
      <w:pPr>
        <w:pStyle w:val="BodyTextL50"/>
        <w:rPr>
          <w:b/>
          <w:bCs/>
        </w:rPr>
      </w:pPr>
      <w:r>
        <w:rPr>
          <w:b/>
          <w:bCs/>
          <w:color w:val="0070C0"/>
        </w:rPr>
        <w:t>time.ctime([</w:t>
      </w:r>
      <w:r w:rsidRPr="00471A3E">
        <w:rPr>
          <w:b/>
          <w:bCs/>
          <w:i/>
          <w:iCs/>
          <w:color w:val="0070C0"/>
        </w:rPr>
        <w:t>secs</w:t>
      </w:r>
      <w:r>
        <w:rPr>
          <w:b/>
          <w:bCs/>
          <w:color w:val="0070C0"/>
        </w:rPr>
        <w:t>])</w:t>
      </w:r>
    </w:p>
    <w:p w14:paraId="3D8132EE" w14:textId="19A72423" w:rsidR="00FB10E7" w:rsidRDefault="009506BB" w:rsidP="006F5AB4">
      <w:pPr>
        <w:pStyle w:val="SubStepAlpha"/>
      </w:pPr>
      <w:r>
        <w:t xml:space="preserve">What is the date for the first risetime in Step </w:t>
      </w:r>
      <w:r w:rsidR="00CC2283">
        <w:t>4?</w:t>
      </w:r>
    </w:p>
    <w:p w14:paraId="011026B5" w14:textId="07C83790" w:rsidR="00057F1F" w:rsidRDefault="00057F1F" w:rsidP="00057F1F">
      <w:pPr>
        <w:pStyle w:val="CMD"/>
      </w:pPr>
      <w:r>
        <w:t xml:space="preserve">&gt;&gt;&gt; </w:t>
      </w:r>
      <w:r w:rsidRPr="00057F1F">
        <w:rPr>
          <w:b/>
          <w:bCs/>
        </w:rPr>
        <w:t>print(str(</w:t>
      </w:r>
      <w:r w:rsidR="00312C99">
        <w:rPr>
          <w:b/>
          <w:bCs/>
          <w:color w:val="0070C0"/>
        </w:rPr>
        <w:t>time.ctime(</w:t>
      </w:r>
      <w:r w:rsidR="00471A3E" w:rsidRPr="00471A3E">
        <w:rPr>
          <w:b/>
          <w:bCs/>
          <w:color w:val="0070C0"/>
        </w:rPr>
        <w:t>1592672814</w:t>
      </w:r>
      <w:r w:rsidRPr="00057F1F">
        <w:rPr>
          <w:b/>
          <w:bCs/>
        </w:rPr>
        <w:t>)))</w:t>
      </w:r>
    </w:p>
    <w:p w14:paraId="63A9A93F" w14:textId="21976460" w:rsidR="00057F1F" w:rsidRPr="00897191" w:rsidRDefault="00897191" w:rsidP="00650FF0">
      <w:pPr>
        <w:pStyle w:val="CMDOutput"/>
        <w:rPr>
          <w:b/>
          <w:bCs/>
        </w:rPr>
      </w:pPr>
      <w:r>
        <w:rPr>
          <w:b/>
          <w:bCs/>
          <w:color w:val="0070C0"/>
        </w:rPr>
        <w:t>Sat Jun 20 17:06:54 2020</w:t>
      </w:r>
    </w:p>
    <w:p w14:paraId="2FFE57BE" w14:textId="6132DD01" w:rsidR="00057F1F" w:rsidRDefault="00057F1F" w:rsidP="005D0250">
      <w:pPr>
        <w:pStyle w:val="CMD"/>
      </w:pPr>
      <w:r>
        <w:t>&gt;&gt;&gt;</w:t>
      </w:r>
    </w:p>
    <w:p w14:paraId="7564BBB6" w14:textId="2BCC4C73" w:rsidR="00E20FF0" w:rsidRDefault="00E20FF0" w:rsidP="00E20FF0">
      <w:pPr>
        <w:pStyle w:val="Heading2"/>
      </w:pPr>
      <w:r>
        <w:t xml:space="preserve">Code </w:t>
      </w:r>
      <w:r w:rsidR="004C21CB">
        <w:t>a</w:t>
      </w:r>
      <w:r>
        <w:t xml:space="preserve"> Webex Teams Bot</w:t>
      </w:r>
    </w:p>
    <w:p w14:paraId="023CEF8C" w14:textId="5843BE39" w:rsidR="00396FDC" w:rsidRDefault="00396FDC" w:rsidP="00396FDC">
      <w:pPr>
        <w:pStyle w:val="BodyTextL25"/>
      </w:pPr>
      <w:r w:rsidRPr="003E7142">
        <w:rPr>
          <w:b/>
          <w:bCs/>
        </w:rPr>
        <w:t>Note</w:t>
      </w:r>
      <w:r>
        <w:t xml:space="preserve">: You will need the </w:t>
      </w:r>
      <w:r w:rsidRPr="008168BD">
        <w:rPr>
          <w:b/>
          <w:bCs/>
        </w:rPr>
        <w:t>devasc-sa.py</w:t>
      </w:r>
      <w:r>
        <w:t xml:space="preserve"> script open and ready to edit for this Part. Obtain this script from your instructor.</w:t>
      </w:r>
    </w:p>
    <w:p w14:paraId="78A163A4" w14:textId="4108486C" w:rsidR="003E7142" w:rsidRDefault="00E20FF0" w:rsidP="00E20FF0">
      <w:pPr>
        <w:pStyle w:val="BodyTextL25"/>
      </w:pPr>
      <w:r>
        <w:t xml:space="preserve">In this Part, you will </w:t>
      </w:r>
      <w:r w:rsidR="00302038">
        <w:t xml:space="preserve">use your understanding of Python and REST APIs along with the API documentation you gathered in Part 1 to finish the code for the Webex Teams </w:t>
      </w:r>
      <w:r w:rsidR="000D3A4C">
        <w:t>b</w:t>
      </w:r>
      <w:r w:rsidR="00302038">
        <w:t xml:space="preserve">ot. </w:t>
      </w:r>
    </w:p>
    <w:p w14:paraId="1ED51984" w14:textId="5EF22A8E" w:rsidR="00002191" w:rsidRPr="00024974" w:rsidRDefault="000D3A4C" w:rsidP="00337DF5">
      <w:pPr>
        <w:pStyle w:val="BodyTextL25"/>
      </w:pPr>
      <w:r w:rsidRPr="000D3A4C">
        <w:rPr>
          <w:b/>
          <w:bCs/>
        </w:rPr>
        <w:lastRenderedPageBreak/>
        <w:t>Hint</w:t>
      </w:r>
      <w:r>
        <w:t xml:space="preserve">: </w:t>
      </w:r>
      <w:r w:rsidR="00D8292D">
        <w:t xml:space="preserve">Save the original file as a different name in case you need to start over. </w:t>
      </w:r>
      <w:r w:rsidR="00396FDC">
        <w:t>C</w:t>
      </w:r>
      <w:r w:rsidR="004B4F81">
        <w:t>omment out the code you are not yet testing</w:t>
      </w:r>
      <w:r w:rsidR="00396FDC">
        <w:t>. A</w:t>
      </w:r>
      <w:r w:rsidR="00D8292D">
        <w:t xml:space="preserve">s you work through the </w:t>
      </w:r>
      <w:r w:rsidR="004B4F81">
        <w:t>following steps</w:t>
      </w:r>
      <w:r w:rsidR="00D8292D">
        <w:t>, s</w:t>
      </w:r>
      <w:r w:rsidR="00002191">
        <w:t xml:space="preserve">ave and run your script </w:t>
      </w:r>
      <w:r w:rsidR="004B4F81">
        <w:t xml:space="preserve">often. </w:t>
      </w:r>
      <w:r w:rsidR="00396FDC">
        <w:t>U</w:t>
      </w:r>
      <w:r w:rsidR="00D8292D">
        <w:t>se temporary print statements to</w:t>
      </w:r>
      <w:r w:rsidR="004B4F81">
        <w:t xml:space="preserve"> verify</w:t>
      </w:r>
      <w:r w:rsidR="002C0C53">
        <w:t xml:space="preserve"> that</w:t>
      </w:r>
      <w:r w:rsidR="004B4F81">
        <w:t xml:space="preserve"> your variables contain the dat</w:t>
      </w:r>
      <w:r w:rsidR="00396FDC">
        <w:t xml:space="preserve">a </w:t>
      </w:r>
      <w:r w:rsidR="004B4F81">
        <w:t>you expect.</w:t>
      </w:r>
      <w:r w:rsidR="00D8292D">
        <w:t xml:space="preserve"> </w:t>
      </w:r>
    </w:p>
    <w:p w14:paraId="67E0C36B" w14:textId="22960CB5" w:rsidR="00337DF5" w:rsidRDefault="002306BA" w:rsidP="00B0671D">
      <w:pPr>
        <w:pStyle w:val="Heading3"/>
      </w:pPr>
      <w:r w:rsidRPr="002306BA">
        <w:t>Import libraries for API requests, JSON formatting, and epoch time conversion</w:t>
      </w:r>
      <w:r w:rsidR="00337DF5">
        <w:t>.</w:t>
      </w:r>
    </w:p>
    <w:p w14:paraId="34B5C2A1" w14:textId="22795C79" w:rsidR="00337DF5" w:rsidRDefault="00337DF5" w:rsidP="00B0671D">
      <w:pPr>
        <w:pStyle w:val="Heading3"/>
      </w:pPr>
      <w:r>
        <w:t xml:space="preserve">Complete the if </w:t>
      </w:r>
      <w:r w:rsidR="00B0671D">
        <w:t>statement</w:t>
      </w:r>
      <w:r>
        <w:t xml:space="preserve"> to ask the user for the Webex access token.</w:t>
      </w:r>
    </w:p>
    <w:p w14:paraId="760113B6" w14:textId="0B212329" w:rsidR="00237E70" w:rsidRDefault="00237E70" w:rsidP="00237E70">
      <w:pPr>
        <w:pStyle w:val="BodyTextL25"/>
      </w:pPr>
      <w:r>
        <w:t>For this step, you are provided with</w:t>
      </w:r>
      <w:r w:rsidR="000E0F3F">
        <w:t xml:space="preserve"> the first user prompt and</w:t>
      </w:r>
      <w:r>
        <w:t xml:space="preserve"> the </w:t>
      </w:r>
      <w:r w:rsidRPr="000E0F3F">
        <w:rPr>
          <w:b/>
          <w:bCs/>
        </w:rPr>
        <w:t>else</w:t>
      </w:r>
      <w:r>
        <w:t xml:space="preserve"> portion of an </w:t>
      </w:r>
      <w:r w:rsidRPr="000E0F3F">
        <w:rPr>
          <w:b/>
          <w:bCs/>
        </w:rPr>
        <w:t>if/else</w:t>
      </w:r>
      <w:r>
        <w:t xml:space="preserve"> statement.</w:t>
      </w:r>
      <w:r w:rsidR="000E0F3F">
        <w:t xml:space="preserve"> You need to code the </w:t>
      </w:r>
      <w:r w:rsidR="000E0F3F" w:rsidRPr="009D6F2A">
        <w:rPr>
          <w:b/>
          <w:bCs/>
        </w:rPr>
        <w:t>if</w:t>
      </w:r>
      <w:r w:rsidR="000E0F3F">
        <w:t xml:space="preserve"> portion of the statement </w:t>
      </w:r>
      <w:r w:rsidR="00C6110A">
        <w:t>that will</w:t>
      </w:r>
      <w:r w:rsidR="000D441B">
        <w:t xml:space="preserve"> </w:t>
      </w:r>
      <w:r w:rsidR="0063774E">
        <w:t>execute</w:t>
      </w:r>
      <w:r w:rsidR="000D441B">
        <w:t xml:space="preserve"> if the use</w:t>
      </w:r>
      <w:r w:rsidR="009D6F2A">
        <w:t>r</w:t>
      </w:r>
      <w:r w:rsidR="000D441B">
        <w:t xml:space="preserve"> says “</w:t>
      </w:r>
      <w:r w:rsidR="0063774E">
        <w:t>N</w:t>
      </w:r>
      <w:r w:rsidR="000D441B">
        <w:t xml:space="preserve">” </w:t>
      </w:r>
      <w:r w:rsidR="0063774E">
        <w:t xml:space="preserve">or “n” </w:t>
      </w:r>
      <w:r w:rsidR="000D441B">
        <w:t xml:space="preserve">to using the hard-coded access token. </w:t>
      </w:r>
      <w:r w:rsidR="009D6F2A">
        <w:t xml:space="preserve">The </w:t>
      </w:r>
      <w:r w:rsidR="009D6F2A" w:rsidRPr="00285EF4">
        <w:rPr>
          <w:b/>
          <w:bCs/>
        </w:rPr>
        <w:t>if</w:t>
      </w:r>
      <w:r w:rsidR="009D6F2A">
        <w:t xml:space="preserve"> statement checks the value of </w:t>
      </w:r>
      <w:r w:rsidR="009D6F2A" w:rsidRPr="0063774E">
        <w:rPr>
          <w:b/>
          <w:bCs/>
        </w:rPr>
        <w:t>choice</w:t>
      </w:r>
      <w:r w:rsidR="009D6F2A">
        <w:t xml:space="preserve">, then if </w:t>
      </w:r>
      <w:r w:rsidR="007028CA">
        <w:t>“N” or “n” are entered, asks the user for the value of the token. The user</w:t>
      </w:r>
      <w:r w:rsidR="00017D2D">
        <w:t>-</w:t>
      </w:r>
      <w:r w:rsidR="007028CA">
        <w:t xml:space="preserve">entered value is then stored in the </w:t>
      </w:r>
      <w:r w:rsidR="007028CA" w:rsidRPr="0063774E">
        <w:rPr>
          <w:b/>
          <w:bCs/>
        </w:rPr>
        <w:t>accessToken</w:t>
      </w:r>
      <w:r w:rsidR="007028CA">
        <w:t xml:space="preserve"> variable</w:t>
      </w:r>
      <w:r w:rsidR="0063774E">
        <w:t xml:space="preserve">. The </w:t>
      </w:r>
      <w:r w:rsidR="0063774E" w:rsidRPr="00BE4477">
        <w:rPr>
          <w:b/>
          <w:bCs/>
        </w:rPr>
        <w:t>accessToken</w:t>
      </w:r>
      <w:r w:rsidR="0063774E">
        <w:t xml:space="preserve"> variable should be constructed just like</w:t>
      </w:r>
      <w:r w:rsidR="00BE4477">
        <w:t xml:space="preserve"> the version of the </w:t>
      </w:r>
      <w:r w:rsidR="00BE4477" w:rsidRPr="00BE4477">
        <w:rPr>
          <w:b/>
          <w:bCs/>
        </w:rPr>
        <w:t>else</w:t>
      </w:r>
      <w:r w:rsidR="00BE4477">
        <w:t xml:space="preserve"> statement.</w:t>
      </w:r>
    </w:p>
    <w:p w14:paraId="44BA3C74" w14:textId="172BA040" w:rsidR="00085E65" w:rsidRDefault="00337DF5" w:rsidP="00085E65">
      <w:pPr>
        <w:pStyle w:val="Heading3"/>
      </w:pPr>
      <w:r>
        <w:t>Provide the URL to the Webex Teams room API.</w:t>
      </w:r>
    </w:p>
    <w:p w14:paraId="7FAF7DAE" w14:textId="0F0CD39C" w:rsidR="00085E65" w:rsidRDefault="00085E65" w:rsidP="00085E65">
      <w:pPr>
        <w:pStyle w:val="BodyTextL25"/>
      </w:pPr>
      <w:r>
        <w:t>Use your documentation from Part 1</w:t>
      </w:r>
      <w:r w:rsidR="005D0250">
        <w:t xml:space="preserve"> to specify the correct Webex Teams room API</w:t>
      </w:r>
      <w:r w:rsidR="00017D2D">
        <w:t xml:space="preserve"> that </w:t>
      </w:r>
      <w:r w:rsidR="00C4613C">
        <w:t xml:space="preserve">will return a list of the rooms that you are a member of and store them in the </w:t>
      </w:r>
      <w:r w:rsidR="00C4613C" w:rsidRPr="008549DF">
        <w:rPr>
          <w:b/>
          <w:bCs/>
        </w:rPr>
        <w:t>r</w:t>
      </w:r>
      <w:r w:rsidR="00C4613C">
        <w:t xml:space="preserve"> variable.</w:t>
      </w:r>
    </w:p>
    <w:p w14:paraId="4223F3C3" w14:textId="4548E90F" w:rsidR="00337DF5" w:rsidRDefault="00D85FF4" w:rsidP="00B0671D">
      <w:pPr>
        <w:pStyle w:val="Heading3"/>
      </w:pPr>
      <w:r>
        <w:t>Finish the</w:t>
      </w:r>
      <w:r w:rsidR="00337DF5">
        <w:t xml:space="preserve"> loop to print the type and title of each room.</w:t>
      </w:r>
    </w:p>
    <w:p w14:paraId="1C4CEDAA" w14:textId="177B1AA7" w:rsidR="00D473F0" w:rsidRDefault="00D85FF4" w:rsidP="008549DF">
      <w:pPr>
        <w:pStyle w:val="BodyTextL25"/>
      </w:pPr>
      <w:r>
        <w:t xml:space="preserve">The list of rooms stored in the </w:t>
      </w:r>
      <w:r w:rsidRPr="00D83541">
        <w:rPr>
          <w:b/>
          <w:bCs/>
        </w:rPr>
        <w:t>r</w:t>
      </w:r>
      <w:r>
        <w:t xml:space="preserve"> variable is </w:t>
      </w:r>
      <w:r w:rsidR="00D83541">
        <w:t>converted</w:t>
      </w:r>
      <w:r>
        <w:t xml:space="preserve"> to JSON and stored in the </w:t>
      </w:r>
      <w:r w:rsidRPr="00D83541">
        <w:rPr>
          <w:b/>
          <w:bCs/>
        </w:rPr>
        <w:t>room</w:t>
      </w:r>
      <w:r w:rsidR="00D83541" w:rsidRPr="00D83541">
        <w:rPr>
          <w:b/>
          <w:bCs/>
        </w:rPr>
        <w:t>s</w:t>
      </w:r>
      <w:r w:rsidR="00D83541">
        <w:t xml:space="preserve"> variable. Add a print statement that will display each room type and title.</w:t>
      </w:r>
    </w:p>
    <w:p w14:paraId="784B5448" w14:textId="2FC00083" w:rsidR="00337DF5" w:rsidRDefault="00337DF5" w:rsidP="00B0671D">
      <w:pPr>
        <w:pStyle w:val="Heading3"/>
      </w:pPr>
      <w:r>
        <w:t>Provide the URL to the Webex Teams messages API.</w:t>
      </w:r>
    </w:p>
    <w:p w14:paraId="664EF569" w14:textId="3F22FE8D" w:rsidR="00F82397" w:rsidRDefault="00F82397" w:rsidP="00F82397">
      <w:pPr>
        <w:pStyle w:val="BodyTextL25"/>
      </w:pPr>
      <w:r>
        <w:t xml:space="preserve">Use your documentation from Part 1 to specify the correct Webex Teams messages API. </w:t>
      </w:r>
      <w:r w:rsidR="00E905AF">
        <w:t>Every second, the bot will</w:t>
      </w:r>
      <w:r w:rsidR="00620F19">
        <w:t xml:space="preserve"> make a call to this API and</w:t>
      </w:r>
      <w:r w:rsidR="00E905AF">
        <w:t xml:space="preserve"> print th</w:t>
      </w:r>
      <w:r w:rsidR="00017D2D">
        <w:t>e</w:t>
      </w:r>
      <w:r w:rsidR="00E905AF">
        <w:t xml:space="preserve"> latest message posted to the room.</w:t>
      </w:r>
    </w:p>
    <w:p w14:paraId="7CED4331" w14:textId="0C9E91F4" w:rsidR="00337DF5" w:rsidRDefault="00337DF5" w:rsidP="00B0671D">
      <w:pPr>
        <w:pStyle w:val="Heading3"/>
      </w:pPr>
      <w:r>
        <w:t>Provide your MapQuest API consumer key.</w:t>
      </w:r>
    </w:p>
    <w:p w14:paraId="3A51FFF4" w14:textId="16B09C9F" w:rsidR="00BC3A6A" w:rsidRDefault="00BC3A6A" w:rsidP="00BC3A6A">
      <w:pPr>
        <w:pStyle w:val="BodyTextL25"/>
      </w:pPr>
      <w:r>
        <w:t>You documented this key in Part 1.</w:t>
      </w:r>
    </w:p>
    <w:p w14:paraId="35B0860D" w14:textId="103DAD36" w:rsidR="00876929" w:rsidRPr="00876929" w:rsidRDefault="00337DF5" w:rsidP="00876929">
      <w:pPr>
        <w:pStyle w:val="Heading3"/>
      </w:pPr>
      <w:r>
        <w:t>Provide the URL to the MapQuest address API.</w:t>
      </w:r>
    </w:p>
    <w:p w14:paraId="32AF1D38" w14:textId="4EC2C4FD" w:rsidR="00337DF5" w:rsidRDefault="00337DF5" w:rsidP="00B0671D">
      <w:pPr>
        <w:pStyle w:val="Heading3"/>
      </w:pPr>
      <w:r>
        <w:t xml:space="preserve">Provide the MapQuest </w:t>
      </w:r>
      <w:r w:rsidR="005C1BF7">
        <w:t>key values</w:t>
      </w:r>
      <w:r>
        <w:t xml:space="preserve"> for latitude and longitude.</w:t>
      </w:r>
    </w:p>
    <w:p w14:paraId="02E7DA54" w14:textId="50C893FD" w:rsidR="001B5E1D" w:rsidRDefault="00BD4F2A" w:rsidP="00DA35A2">
      <w:pPr>
        <w:pStyle w:val="BodyTextL25"/>
      </w:pPr>
      <w:r>
        <w:t>Use your documentation in Part 1 to specify the correct format to store the values for the latitude and longitude keys.</w:t>
      </w:r>
    </w:p>
    <w:p w14:paraId="0300A8D7" w14:textId="33136A7E" w:rsidR="00337DF5" w:rsidRDefault="00337DF5" w:rsidP="00B0671D">
      <w:pPr>
        <w:pStyle w:val="Heading3"/>
      </w:pPr>
      <w:r>
        <w:t>Provide the URL to the ISS pass times API.</w:t>
      </w:r>
    </w:p>
    <w:p w14:paraId="0AE9440F" w14:textId="290B230B" w:rsidR="00DA35A2" w:rsidRDefault="00DA35A2" w:rsidP="00DA35A2">
      <w:pPr>
        <w:pStyle w:val="BodyTextL25"/>
      </w:pPr>
      <w:r w:rsidRPr="00DA35A2">
        <w:t xml:space="preserve">Use your documentation from Part 1 to specify the correct </w:t>
      </w:r>
      <w:r>
        <w:t>ISS pass times</w:t>
      </w:r>
      <w:r w:rsidRPr="00DA35A2">
        <w:t xml:space="preserve"> API.</w:t>
      </w:r>
    </w:p>
    <w:p w14:paraId="4B59FC1F" w14:textId="0D63A836" w:rsidR="00337DF5" w:rsidRDefault="00337DF5" w:rsidP="00B0671D">
      <w:pPr>
        <w:pStyle w:val="Heading3"/>
      </w:pPr>
      <w:r>
        <w:t>Provide the ISS key</w:t>
      </w:r>
      <w:r w:rsidR="005C1BF7">
        <w:t xml:space="preserve"> values for</w:t>
      </w:r>
      <w:r>
        <w:t xml:space="preserve"> risetime and duration.</w:t>
      </w:r>
    </w:p>
    <w:p w14:paraId="4338CF0C" w14:textId="1656E15D" w:rsidR="00267091" w:rsidRDefault="00267091" w:rsidP="00267091">
      <w:pPr>
        <w:pStyle w:val="BodyTextL25"/>
      </w:pPr>
      <w:r w:rsidRPr="00267091">
        <w:t xml:space="preserve">Use your documentation in Part 1 to specify the correct format to store the values for the </w:t>
      </w:r>
      <w:r>
        <w:t>risetime</w:t>
      </w:r>
      <w:r w:rsidRPr="00267091">
        <w:t xml:space="preserve"> and </w:t>
      </w:r>
      <w:r>
        <w:t>duration</w:t>
      </w:r>
      <w:r w:rsidRPr="00267091">
        <w:t xml:space="preserve"> keys.</w:t>
      </w:r>
    </w:p>
    <w:p w14:paraId="208DD919" w14:textId="143F79B3" w:rsidR="005134C8" w:rsidRDefault="005134C8" w:rsidP="005134C8">
      <w:pPr>
        <w:pStyle w:val="Heading3"/>
      </w:pPr>
      <w:r>
        <w:t>Convert the risetime epoch value to a human readable date and time.</w:t>
      </w:r>
    </w:p>
    <w:p w14:paraId="62BC02BD" w14:textId="622C7D60" w:rsidR="005134C8" w:rsidRDefault="007970E4" w:rsidP="005134C8">
      <w:pPr>
        <w:pStyle w:val="BodyTextL25"/>
      </w:pPr>
      <w:r>
        <w:t xml:space="preserve">In Part 1, you </w:t>
      </w:r>
      <w:r w:rsidR="005134C8">
        <w:t>research</w:t>
      </w:r>
      <w:r>
        <w:t>ed</w:t>
      </w:r>
      <w:r w:rsidR="005134C8">
        <w:t xml:space="preserve"> the </w:t>
      </w:r>
      <w:r w:rsidR="005134C8" w:rsidRPr="007970E4">
        <w:rPr>
          <w:b/>
          <w:bCs/>
        </w:rPr>
        <w:t>time</w:t>
      </w:r>
      <w:r w:rsidR="005134C8">
        <w:t xml:space="preserve"> library</w:t>
      </w:r>
      <w:r>
        <w:t xml:space="preserve">. Use your knowledge </w:t>
      </w:r>
      <w:r w:rsidR="005134C8">
        <w:t xml:space="preserve">to convert the epoch value for </w:t>
      </w:r>
      <w:r w:rsidR="005134C8" w:rsidRPr="005134C8">
        <w:rPr>
          <w:b/>
          <w:bCs/>
        </w:rPr>
        <w:t>risetime</w:t>
      </w:r>
      <w:r w:rsidR="005134C8">
        <w:t xml:space="preserve"> into a </w:t>
      </w:r>
      <w:r>
        <w:t>human readable data and time format.</w:t>
      </w:r>
    </w:p>
    <w:p w14:paraId="562A1E0F" w14:textId="07499635" w:rsidR="00337DF5" w:rsidRDefault="00337DF5" w:rsidP="00B0671D">
      <w:pPr>
        <w:pStyle w:val="Heading3"/>
      </w:pPr>
      <w:r>
        <w:t>Complete the code to format the response message.</w:t>
      </w:r>
    </w:p>
    <w:p w14:paraId="2D141671" w14:textId="310F196D" w:rsidR="002832F9" w:rsidRDefault="00355854" w:rsidP="002832F9">
      <w:pPr>
        <w:pStyle w:val="BodyTextL25"/>
      </w:pPr>
      <w:r>
        <w:t>Use the variable</w:t>
      </w:r>
      <w:r w:rsidR="00017D2D">
        <w:t>s</w:t>
      </w:r>
      <w:r>
        <w:t xml:space="preserve"> that have been specified to f</w:t>
      </w:r>
      <w:r w:rsidR="002832F9">
        <w:t>ormat the response message that will be sent to the Webex Teams room</w:t>
      </w:r>
      <w:r>
        <w:t>. For example, a posted message in the room would look like the following where the location, risetime, and duration are shown in bold.</w:t>
      </w:r>
    </w:p>
    <w:p w14:paraId="0328353F" w14:textId="1A768754" w:rsidR="00355854" w:rsidRDefault="00355854" w:rsidP="005610BF">
      <w:pPr>
        <w:pStyle w:val="BodyTextL50"/>
      </w:pPr>
      <w:r w:rsidRPr="00355854">
        <w:lastRenderedPageBreak/>
        <w:t xml:space="preserve">In </w:t>
      </w:r>
      <w:r w:rsidRPr="00355854">
        <w:rPr>
          <w:b/>
          <w:bCs/>
        </w:rPr>
        <w:t>Austin, Texas</w:t>
      </w:r>
      <w:r w:rsidRPr="00355854">
        <w:t xml:space="preserve"> the ISS will fly over on </w:t>
      </w:r>
      <w:r w:rsidRPr="00355854">
        <w:rPr>
          <w:b/>
          <w:bCs/>
        </w:rPr>
        <w:t>Thu Jun 18 18:42:36 2020</w:t>
      </w:r>
      <w:r w:rsidRPr="00355854">
        <w:t xml:space="preserve"> for </w:t>
      </w:r>
      <w:r w:rsidRPr="00355854">
        <w:rPr>
          <w:b/>
          <w:bCs/>
        </w:rPr>
        <w:t>242</w:t>
      </w:r>
      <w:r w:rsidRPr="00355854">
        <w:t xml:space="preserve"> seconds.</w:t>
      </w:r>
    </w:p>
    <w:p w14:paraId="377243E0" w14:textId="3A545E03" w:rsidR="00337DF5" w:rsidRPr="00337DF5" w:rsidRDefault="00337DF5" w:rsidP="00B0671D">
      <w:pPr>
        <w:pStyle w:val="Heading3"/>
      </w:pPr>
      <w:r>
        <w:t>Complete the code to post the message to the Webex Teams room.</w:t>
      </w:r>
    </w:p>
    <w:p w14:paraId="09425407" w14:textId="1510FCEA" w:rsidR="00603C52" w:rsidRDefault="00934C50" w:rsidP="00934C50">
      <w:pPr>
        <w:pStyle w:val="BodyTextL25"/>
      </w:pPr>
      <w:r>
        <w:t xml:space="preserve">The final step in the Webex Teams bot program is to </w:t>
      </w:r>
      <w:r w:rsidR="001B34B1">
        <w:t xml:space="preserve">format </w:t>
      </w:r>
      <w:r w:rsidR="003D09BA">
        <w:t>the API POST message that will send</w:t>
      </w:r>
      <w:r w:rsidR="001B34B1">
        <w:t xml:space="preserve"> the </w:t>
      </w:r>
      <w:r w:rsidR="001B34B1" w:rsidRPr="003D09BA">
        <w:rPr>
          <w:b/>
          <w:bCs/>
        </w:rPr>
        <w:t>responseMessage</w:t>
      </w:r>
      <w:r w:rsidR="001B34B1">
        <w:t xml:space="preserve"> to the Webex Teams room. </w:t>
      </w:r>
      <w:r w:rsidR="00082C27">
        <w:t>Provide each of the required variables and the URL for the Webex Teams message API to complete the code</w:t>
      </w:r>
      <w:r w:rsidR="00EF5188">
        <w:t>.</w:t>
      </w:r>
    </w:p>
    <w:p w14:paraId="40BD4898" w14:textId="2C293B8E" w:rsidR="001B34B1" w:rsidRDefault="00EF5188" w:rsidP="00EF5188">
      <w:pPr>
        <w:pStyle w:val="Heading3"/>
      </w:pPr>
      <w:r>
        <w:t>R</w:t>
      </w:r>
      <w:r w:rsidRPr="00EF5188">
        <w:t>un your program</w:t>
      </w:r>
      <w:r>
        <w:t>, t</w:t>
      </w:r>
      <w:r w:rsidRPr="00EF5188">
        <w:t>est it</w:t>
      </w:r>
      <w:r>
        <w:t>,</w:t>
      </w:r>
      <w:r w:rsidRPr="00EF5188">
        <w:t xml:space="preserve"> and troubleshoot as necessary</w:t>
      </w:r>
      <w:r>
        <w:t>.</w:t>
      </w:r>
    </w:p>
    <w:p w14:paraId="44DE7C0B" w14:textId="1AB98B20" w:rsidR="00746D52" w:rsidRDefault="00746D52" w:rsidP="00746D52">
      <w:pPr>
        <w:pStyle w:val="SubStepAlpha"/>
      </w:pPr>
      <w:r>
        <w:t xml:space="preserve">In your Webex Teams client, create a room with a name of your choice, such as </w:t>
      </w:r>
      <w:r w:rsidRPr="00746D52">
        <w:rPr>
          <w:b/>
          <w:bCs/>
        </w:rPr>
        <w:t>My DEVASC SA Room</w:t>
      </w:r>
      <w:r>
        <w:t>.</w:t>
      </w:r>
    </w:p>
    <w:p w14:paraId="5B1AF7A8" w14:textId="6963A045" w:rsidR="00D9165D" w:rsidRDefault="00D9165D" w:rsidP="00746D52">
      <w:pPr>
        <w:pStyle w:val="SubStepAlpha"/>
      </w:pPr>
      <w:r>
        <w:t xml:space="preserve">Post a message, such as </w:t>
      </w:r>
      <w:r w:rsidRPr="00D9165D">
        <w:rPr>
          <w:b/>
          <w:bCs/>
        </w:rPr>
        <w:t>Hello room!</w:t>
      </w:r>
      <w:r w:rsidRPr="00D9165D">
        <w:t xml:space="preserve">, </w:t>
      </w:r>
      <w:r>
        <w:t>to populate the room with at least one message.</w:t>
      </w:r>
    </w:p>
    <w:p w14:paraId="0D5D451C" w14:textId="1DCAA6B6" w:rsidR="00746D52" w:rsidRDefault="00746D52" w:rsidP="00746D52">
      <w:pPr>
        <w:pStyle w:val="SubStepAlpha"/>
      </w:pPr>
      <w:r>
        <w:t>Run your program</w:t>
      </w:r>
      <w:r w:rsidR="00032657">
        <w:t xml:space="preserve"> and choose </w:t>
      </w:r>
      <w:r w:rsidR="00032657" w:rsidRPr="00032657">
        <w:rPr>
          <w:b/>
          <w:bCs/>
        </w:rPr>
        <w:t>My DEVASC SA Room</w:t>
      </w:r>
      <w:r w:rsidR="00032657">
        <w:t xml:space="preserve"> as the room the Webex Teams bot will monitor.</w:t>
      </w:r>
    </w:p>
    <w:p w14:paraId="026A4C64" w14:textId="54B92E5E" w:rsidR="00032657" w:rsidRDefault="00032657" w:rsidP="00746D52">
      <w:pPr>
        <w:pStyle w:val="SubStepAlpha"/>
      </w:pPr>
      <w:r>
        <w:t xml:space="preserve">In the My DEVASC SA Room, post a </w:t>
      </w:r>
      <w:r w:rsidR="00772A60">
        <w:t xml:space="preserve">location in the format </w:t>
      </w:r>
      <w:r w:rsidR="00772A60" w:rsidRPr="00772A60">
        <w:rPr>
          <w:b/>
          <w:bCs/>
        </w:rPr>
        <w:t>/location</w:t>
      </w:r>
      <w:r w:rsidR="00772A60">
        <w:t xml:space="preserve">. Messages that begin with a forward slash </w:t>
      </w:r>
      <w:r w:rsidR="00172CCA">
        <w:t>initiate the Webex Team bot to do its work. For example, the following should occur when Austin, Texas is entered.</w:t>
      </w:r>
    </w:p>
    <w:p w14:paraId="5F34BF76" w14:textId="58D4D416" w:rsidR="00BB2951" w:rsidRDefault="00BB2951" w:rsidP="00BB2951">
      <w:pPr>
        <w:pStyle w:val="BodyTextL50"/>
      </w:pPr>
      <w:r>
        <w:t xml:space="preserve">In </w:t>
      </w:r>
      <w:r w:rsidR="00CF319C">
        <w:t>a terminal window:</w:t>
      </w:r>
    </w:p>
    <w:p w14:paraId="694F7D04" w14:textId="42215489" w:rsidR="00FF0403" w:rsidRDefault="00FF0403" w:rsidP="00FF0403">
      <w:pPr>
        <w:pStyle w:val="CMDOutput"/>
      </w:pPr>
      <w:r>
        <w:t xml:space="preserve">devasc@labvm:~/$ </w:t>
      </w:r>
      <w:r w:rsidRPr="004E6AC2">
        <w:rPr>
          <w:b/>
          <w:bCs/>
        </w:rPr>
        <w:t>python3 devasc-sa_sol.py</w:t>
      </w:r>
      <w:r>
        <w:t xml:space="preserve"> </w:t>
      </w:r>
    </w:p>
    <w:p w14:paraId="297BFC97" w14:textId="77777777" w:rsidR="00FF0403" w:rsidRDefault="00FF0403" w:rsidP="00E22841">
      <w:pPr>
        <w:pStyle w:val="CMD"/>
      </w:pPr>
      <w:r>
        <w:t>Do you wish to use the hard-coded Webex token? (y/n)</w:t>
      </w:r>
      <w:r w:rsidRPr="00CF319C">
        <w:rPr>
          <w:b/>
          <w:bCs/>
        </w:rPr>
        <w:t>y</w:t>
      </w:r>
    </w:p>
    <w:p w14:paraId="1495E32E" w14:textId="77777777" w:rsidR="00FF0403" w:rsidRDefault="00FF0403" w:rsidP="00FF0403">
      <w:pPr>
        <w:pStyle w:val="CMDOutput"/>
      </w:pPr>
      <w:r>
        <w:t>List of rooms:</w:t>
      </w:r>
    </w:p>
    <w:p w14:paraId="553929A3" w14:textId="77777777" w:rsidR="00FF0403" w:rsidRDefault="00FF0403" w:rsidP="00FF0403">
      <w:pPr>
        <w:pStyle w:val="CMDOutput"/>
      </w:pPr>
      <w:r>
        <w:t>Type: 'group' Name: My DEVASC SA Room</w:t>
      </w:r>
    </w:p>
    <w:p w14:paraId="2AF8AB14" w14:textId="7DBEC62F" w:rsidR="00FF0403" w:rsidRDefault="00FF0403" w:rsidP="00FF0403">
      <w:pPr>
        <w:pStyle w:val="CMDOutput"/>
      </w:pPr>
      <w:r>
        <w:t xml:space="preserve">&lt;rest of </w:t>
      </w:r>
      <w:r w:rsidR="00CF319C">
        <w:t>rooms listed&gt;</w:t>
      </w:r>
    </w:p>
    <w:p w14:paraId="5CEF9DCD" w14:textId="7B9F4AAE" w:rsidR="00FF0403" w:rsidRDefault="00FF0403" w:rsidP="00E22841">
      <w:pPr>
        <w:pStyle w:val="CMD"/>
      </w:pPr>
      <w:r>
        <w:t>Which room should be monitored for /location messages?</w:t>
      </w:r>
      <w:r w:rsidR="00CF319C">
        <w:t xml:space="preserve"> </w:t>
      </w:r>
      <w:r w:rsidR="00CF319C" w:rsidRPr="00E22841">
        <w:rPr>
          <w:b/>
          <w:bCs/>
        </w:rPr>
        <w:t>My DEVASC SA Room</w:t>
      </w:r>
    </w:p>
    <w:p w14:paraId="33C990B8" w14:textId="77777777" w:rsidR="00E22841" w:rsidRDefault="00E22841" w:rsidP="00E22841">
      <w:pPr>
        <w:pStyle w:val="CMDOutput"/>
      </w:pPr>
      <w:r>
        <w:t>Found rooms with the word My DEVASC SA Room</w:t>
      </w:r>
    </w:p>
    <w:p w14:paraId="56C1BAF5" w14:textId="77777777" w:rsidR="00E22841" w:rsidRDefault="00E22841" w:rsidP="00E22841">
      <w:pPr>
        <w:pStyle w:val="CMDOutput"/>
      </w:pPr>
      <w:r>
        <w:t>My DEVASC SA Room</w:t>
      </w:r>
    </w:p>
    <w:p w14:paraId="612E3A38" w14:textId="77777777" w:rsidR="00E22841" w:rsidRDefault="00E22841" w:rsidP="00E22841">
      <w:pPr>
        <w:pStyle w:val="CMDOutput"/>
      </w:pPr>
      <w:r>
        <w:t>Found room : My DEVASC SA Room</w:t>
      </w:r>
    </w:p>
    <w:p w14:paraId="457C61CA" w14:textId="77777777" w:rsidR="00E22841" w:rsidRDefault="00E22841" w:rsidP="00E22841">
      <w:pPr>
        <w:pStyle w:val="CMDOutput"/>
      </w:pPr>
      <w:r>
        <w:t>Received message: Hello room!</w:t>
      </w:r>
    </w:p>
    <w:p w14:paraId="4FC06E5B" w14:textId="77777777" w:rsidR="00E22841" w:rsidRDefault="00E22841" w:rsidP="00E22841">
      <w:pPr>
        <w:pStyle w:val="CMDOutput"/>
      </w:pPr>
      <w:r>
        <w:t>Received message: Hello room!</w:t>
      </w:r>
    </w:p>
    <w:p w14:paraId="24566916" w14:textId="77777777" w:rsidR="00E22841" w:rsidRDefault="00E22841" w:rsidP="00E22841">
      <w:pPr>
        <w:pStyle w:val="CMDOutput"/>
      </w:pPr>
      <w:r>
        <w:t>Received message: Hello room!</w:t>
      </w:r>
    </w:p>
    <w:p w14:paraId="220A242C" w14:textId="77777777" w:rsidR="00E22841" w:rsidRDefault="00E22841" w:rsidP="00E22841">
      <w:pPr>
        <w:pStyle w:val="CMDOutput"/>
      </w:pPr>
      <w:r>
        <w:t>Received message: Hello room!</w:t>
      </w:r>
    </w:p>
    <w:p w14:paraId="2900E408" w14:textId="33A7D199" w:rsidR="00E22841" w:rsidRPr="00746D52" w:rsidRDefault="00E22841" w:rsidP="00E22841">
      <w:pPr>
        <w:pStyle w:val="CMDOutput"/>
      </w:pPr>
      <w:r>
        <w:t>&lt;continues to print every 1 second&gt;</w:t>
      </w:r>
    </w:p>
    <w:p w14:paraId="0ACEC015" w14:textId="36F1026A" w:rsidR="001B34B1" w:rsidRDefault="00E22841" w:rsidP="00E22841">
      <w:pPr>
        <w:pStyle w:val="BodyTextL50"/>
      </w:pPr>
      <w:r>
        <w:t>In Webex Teams My DEVASC SA Room, add a location</w:t>
      </w:r>
      <w:r w:rsidR="00AA3352">
        <w:t>.</w:t>
      </w:r>
    </w:p>
    <w:p w14:paraId="56F661F7" w14:textId="7B2F3835" w:rsidR="00AA3352" w:rsidRPr="004E6AC2" w:rsidRDefault="004E6AC2" w:rsidP="00E22841">
      <w:pPr>
        <w:pStyle w:val="BodyTextL50"/>
        <w:rPr>
          <w:b/>
          <w:bCs/>
        </w:rPr>
      </w:pPr>
      <w:r w:rsidRPr="004E6AC2">
        <w:rPr>
          <w:b/>
          <w:bCs/>
        </w:rPr>
        <w:t>/Austin, Texas</w:t>
      </w:r>
    </w:p>
    <w:p w14:paraId="2285CEF8" w14:textId="68FD083E" w:rsidR="00EB6D6E" w:rsidRDefault="00EB6D6E" w:rsidP="00E22841">
      <w:pPr>
        <w:pStyle w:val="BodyTextL50"/>
      </w:pPr>
      <w:r>
        <w:t>In the terminal window, the following prints:</w:t>
      </w:r>
    </w:p>
    <w:p w14:paraId="4E5B794F" w14:textId="77777777" w:rsidR="00EB6D6E" w:rsidRDefault="00EB6D6E" w:rsidP="00EB6D6E">
      <w:pPr>
        <w:pStyle w:val="CMDOutput"/>
      </w:pPr>
      <w:r>
        <w:t>Received message: /Austin, Texas</w:t>
      </w:r>
    </w:p>
    <w:p w14:paraId="26499D5F" w14:textId="77777777" w:rsidR="00EB6D6E" w:rsidRDefault="00EB6D6E" w:rsidP="00EB6D6E">
      <w:pPr>
        <w:pStyle w:val="CMDOutput"/>
      </w:pPr>
      <w:r>
        <w:t>Location: Austin, Texas</w:t>
      </w:r>
    </w:p>
    <w:p w14:paraId="71271EE6" w14:textId="77777777" w:rsidR="00EB6D6E" w:rsidRDefault="00EB6D6E" w:rsidP="00EB6D6E">
      <w:pPr>
        <w:pStyle w:val="CMDOutput"/>
      </w:pPr>
      <w:r>
        <w:t>Location GPS coordinates: 30.264979, -97.746598</w:t>
      </w:r>
    </w:p>
    <w:p w14:paraId="04D95226" w14:textId="77777777" w:rsidR="00EB6D6E" w:rsidRDefault="00EB6D6E" w:rsidP="00EB6D6E">
      <w:pPr>
        <w:pStyle w:val="CMDOutput"/>
      </w:pPr>
      <w:r>
        <w:t>Sending to Webex Teams: In Austin, Texas the ISS will fly over on Sat Jun 20 20:18:29 2020 for 645 seconds.</w:t>
      </w:r>
    </w:p>
    <w:p w14:paraId="20312132" w14:textId="77777777" w:rsidR="00EB6D6E" w:rsidRDefault="00EB6D6E" w:rsidP="00EB6D6E">
      <w:pPr>
        <w:pStyle w:val="CMDOutput"/>
      </w:pPr>
      <w:r>
        <w:t>Received message: In Austin, Texas the ISS will fly over on Sat Jun 20 20:18:29 2020 for 645 seconds.</w:t>
      </w:r>
    </w:p>
    <w:p w14:paraId="17D34725" w14:textId="77777777" w:rsidR="00EB6D6E" w:rsidRDefault="00EB6D6E" w:rsidP="00EB6D6E">
      <w:pPr>
        <w:pStyle w:val="CMDOutput"/>
      </w:pPr>
      <w:r>
        <w:t>Received message: In Austin, Texas the ISS will fly over on Sat Jun 20 20:18:29 2020 for 645 seconds.</w:t>
      </w:r>
    </w:p>
    <w:p w14:paraId="1F5D10F6" w14:textId="77777777" w:rsidR="00EB6D6E" w:rsidRDefault="00EB6D6E" w:rsidP="00EB6D6E">
      <w:pPr>
        <w:pStyle w:val="CMDOutput"/>
      </w:pPr>
      <w:r>
        <w:t>Received message: In Austin, Texas the ISS will fly over on Sat Jun 20 20:18:29 2020 for 645 seconds.</w:t>
      </w:r>
    </w:p>
    <w:p w14:paraId="539CEDFE" w14:textId="2163B71C" w:rsidR="00EB6D6E" w:rsidRDefault="00EB6D6E" w:rsidP="00EB6D6E">
      <w:pPr>
        <w:pStyle w:val="CMDOutput"/>
      </w:pPr>
      <w:r>
        <w:t>Received message: In Austin, Texas the ISS will fly over on Sat Jun 20 20:18:29 2020 for 645 seconds.</w:t>
      </w:r>
    </w:p>
    <w:p w14:paraId="0B31D5EE" w14:textId="77777777" w:rsidR="00EB6D6E" w:rsidRPr="00746D52" w:rsidRDefault="00EB6D6E" w:rsidP="00EB6D6E">
      <w:pPr>
        <w:pStyle w:val="CMDOutput"/>
      </w:pPr>
      <w:r>
        <w:t>&lt;continues to print every 1 second&gt;</w:t>
      </w:r>
    </w:p>
    <w:p w14:paraId="09747841" w14:textId="38E00864" w:rsidR="00EB6D6E" w:rsidRDefault="00EB6D6E" w:rsidP="00EB6D6E">
      <w:pPr>
        <w:pStyle w:val="BodyTextL50"/>
      </w:pPr>
      <w:r>
        <w:t>In Webex Teams, to following displays.</w:t>
      </w:r>
    </w:p>
    <w:p w14:paraId="05AEC3B7" w14:textId="7B8A2FD2" w:rsidR="00EB6D6E" w:rsidRDefault="004E6AC2" w:rsidP="00EB6D6E">
      <w:pPr>
        <w:pStyle w:val="BodyTextL50"/>
        <w:rPr>
          <w:b/>
          <w:bCs/>
        </w:rPr>
      </w:pPr>
      <w:r w:rsidRPr="004E6AC2">
        <w:rPr>
          <w:b/>
          <w:bCs/>
        </w:rPr>
        <w:lastRenderedPageBreak/>
        <w:t>In Austin, Texas the ISS will fly over on Sat Jun 20 20:18:29 2020 for 645 seconds.</w:t>
      </w:r>
    </w:p>
    <w:p w14:paraId="7F599694" w14:textId="48E04DA8" w:rsidR="00941EC4" w:rsidRPr="004E6AC2" w:rsidRDefault="00941EC4" w:rsidP="00A938C6">
      <w:pPr>
        <w:pStyle w:val="SubStepAlpha"/>
      </w:pPr>
      <w:r>
        <w:t xml:space="preserve">In your terminal window, enter </w:t>
      </w:r>
      <w:r w:rsidRPr="00A938C6">
        <w:rPr>
          <w:b/>
          <w:bCs/>
        </w:rPr>
        <w:t>Ctrl+C</w:t>
      </w:r>
      <w:r>
        <w:t xml:space="preserve"> to exit the program.</w:t>
      </w:r>
    </w:p>
    <w:p w14:paraId="2B9BC148" w14:textId="1BC3E1CE" w:rsidR="001B34B1" w:rsidRDefault="002F1ED5" w:rsidP="002F1ED5">
      <w:pPr>
        <w:pStyle w:val="Heading1"/>
      </w:pPr>
      <w:r>
        <w:t>Student Script</w:t>
      </w:r>
    </w:p>
    <w:p w14:paraId="5B011246" w14:textId="77777777" w:rsidR="00F85140" w:rsidRDefault="002F1ED5" w:rsidP="002F1ED5">
      <w:pPr>
        <w:pStyle w:val="BodyTextL25"/>
      </w:pPr>
      <w:r>
        <w:t xml:space="preserve">Below is the content of the </w:t>
      </w:r>
      <w:r w:rsidRPr="008016A9">
        <w:rPr>
          <w:b/>
          <w:bCs/>
        </w:rPr>
        <w:t>devasc-sa.py</w:t>
      </w:r>
      <w:r>
        <w:t xml:space="preserve"> script. However, we recommend that you use the </w:t>
      </w:r>
      <w:r w:rsidRPr="008016A9">
        <w:rPr>
          <w:b/>
          <w:bCs/>
        </w:rPr>
        <w:t>devasc-sa.py</w:t>
      </w:r>
      <w:r>
        <w:t xml:space="preserve"> file you obtain from your instructor. Copying and pasting the following script </w:t>
      </w:r>
      <w:r w:rsidR="00657D44">
        <w:t>from a PDF or Word document can be problematic.</w:t>
      </w:r>
      <w:r w:rsidR="00F85140">
        <w:t xml:space="preserve"> </w:t>
      </w:r>
    </w:p>
    <w:p w14:paraId="36C77F7B" w14:textId="23545A18" w:rsidR="00657D44" w:rsidRDefault="00F85140" w:rsidP="002F1ED5">
      <w:pPr>
        <w:pStyle w:val="BodyTextL25"/>
      </w:pPr>
      <w:bookmarkStart w:id="1" w:name="_Hlk44399207"/>
      <w:r w:rsidRPr="00F85140">
        <w:rPr>
          <w:b/>
          <w:bCs/>
        </w:rPr>
        <w:t>WARNING</w:t>
      </w:r>
      <w:r>
        <w:t>: You are</w:t>
      </w:r>
      <w:r w:rsidR="00A97D60">
        <w:t xml:space="preserve"> responsible for correcting the code formatting errors</w:t>
      </w:r>
      <w:r>
        <w:t xml:space="preserve"> if you choose to copy and paste the following</w:t>
      </w:r>
    </w:p>
    <w:bookmarkEnd w:id="1"/>
    <w:p w14:paraId="6B0DD3FC" w14:textId="77777777" w:rsidR="00657D44" w:rsidRDefault="00657D44" w:rsidP="00657D44">
      <w:pPr>
        <w:pStyle w:val="CMDOutput"/>
      </w:pPr>
      <w:r>
        <w:t>###############################################################</w:t>
      </w:r>
    </w:p>
    <w:p w14:paraId="0C8A5BC4" w14:textId="77777777" w:rsidR="00657D44" w:rsidRDefault="00657D44" w:rsidP="00657D44">
      <w:pPr>
        <w:pStyle w:val="CMDOutput"/>
      </w:pPr>
      <w:r>
        <w:t># This program:</w:t>
      </w:r>
    </w:p>
    <w:p w14:paraId="32EF335D" w14:textId="77777777" w:rsidR="00657D44" w:rsidRDefault="00657D44" w:rsidP="00657D44">
      <w:pPr>
        <w:pStyle w:val="CMDOutput"/>
      </w:pPr>
      <w:r>
        <w:t># - Asks the user to enter an access token or use the hard coded access token.</w:t>
      </w:r>
    </w:p>
    <w:p w14:paraId="1D92435D" w14:textId="77777777" w:rsidR="00657D44" w:rsidRDefault="00657D44" w:rsidP="00657D44">
      <w:pPr>
        <w:pStyle w:val="CMDOutput"/>
      </w:pPr>
      <w:r>
        <w:t># - Lists the user's Webex Teams rooms.</w:t>
      </w:r>
    </w:p>
    <w:p w14:paraId="0F2F12B1" w14:textId="77777777" w:rsidR="00657D44" w:rsidRDefault="00657D44" w:rsidP="00657D44">
      <w:pPr>
        <w:pStyle w:val="CMDOutput"/>
      </w:pPr>
      <w:r>
        <w:t># - Asks the user which Webex Teams room to monitor for "/location" requests.</w:t>
      </w:r>
    </w:p>
    <w:p w14:paraId="1BECC3DB" w14:textId="77777777" w:rsidR="00657D44" w:rsidRDefault="00657D44" w:rsidP="00657D44">
      <w:pPr>
        <w:pStyle w:val="CMDOutput"/>
      </w:pPr>
      <w:r>
        <w:t># - Monitors the selected Webex Team room every second for "/location" messages.</w:t>
      </w:r>
    </w:p>
    <w:p w14:paraId="65225AD5" w14:textId="77777777" w:rsidR="00657D44" w:rsidRDefault="00657D44" w:rsidP="00657D44">
      <w:pPr>
        <w:pStyle w:val="CMDOutput"/>
      </w:pPr>
      <w:r>
        <w:t># - Discovers GPS coordinates for the "location" using MapQuest API.</w:t>
      </w:r>
    </w:p>
    <w:p w14:paraId="72039902" w14:textId="77777777" w:rsidR="00657D44" w:rsidRDefault="00657D44" w:rsidP="00657D44">
      <w:pPr>
        <w:pStyle w:val="CMDOutput"/>
      </w:pPr>
      <w:r>
        <w:t># - Discovers the date and time of the next ISS flyover over the "location" using the ISS API</w:t>
      </w:r>
    </w:p>
    <w:p w14:paraId="0F11D6B1" w14:textId="77777777" w:rsidR="00657D44" w:rsidRDefault="00657D44" w:rsidP="00657D44">
      <w:pPr>
        <w:pStyle w:val="CMDOutput"/>
      </w:pPr>
      <w:r>
        <w:t># - Formats and sends the results back to the Webex Team room.</w:t>
      </w:r>
    </w:p>
    <w:p w14:paraId="3A660C9B" w14:textId="77777777" w:rsidR="00657D44" w:rsidRDefault="00657D44" w:rsidP="00657D44">
      <w:pPr>
        <w:pStyle w:val="CMDOutput"/>
      </w:pPr>
      <w:r>
        <w:t>#</w:t>
      </w:r>
    </w:p>
    <w:p w14:paraId="77FE7B02" w14:textId="77777777" w:rsidR="00657D44" w:rsidRDefault="00657D44" w:rsidP="00657D44">
      <w:pPr>
        <w:pStyle w:val="CMDOutput"/>
      </w:pPr>
      <w:r>
        <w:t># The student will:</w:t>
      </w:r>
    </w:p>
    <w:p w14:paraId="78C200B9" w14:textId="77777777" w:rsidR="00657D44" w:rsidRDefault="00657D44" w:rsidP="00657D44">
      <w:pPr>
        <w:pStyle w:val="CMDOutput"/>
      </w:pPr>
      <w:r>
        <w:t># 1. Import libraries for requests, json, and time.</w:t>
      </w:r>
    </w:p>
    <w:p w14:paraId="45A2A2EE" w14:textId="77777777" w:rsidR="00657D44" w:rsidRDefault="00657D44" w:rsidP="00657D44">
      <w:pPr>
        <w:pStyle w:val="CMDOutput"/>
      </w:pPr>
      <w:r>
        <w:t># 2. Complete the if statement to ask the user for the Webex access token.</w:t>
      </w:r>
    </w:p>
    <w:p w14:paraId="0B5169B1" w14:textId="77777777" w:rsidR="00657D44" w:rsidRDefault="00657D44" w:rsidP="00657D44">
      <w:pPr>
        <w:pStyle w:val="CMDOutput"/>
      </w:pPr>
      <w:r>
        <w:t># 3. Provide the URL to the Webex Teams room API.</w:t>
      </w:r>
    </w:p>
    <w:p w14:paraId="4D506DFD" w14:textId="77777777" w:rsidR="00657D44" w:rsidRDefault="00657D44" w:rsidP="00657D44">
      <w:pPr>
        <w:pStyle w:val="CMDOutput"/>
      </w:pPr>
      <w:r>
        <w:t># 4. Create a loop to print the type and title of each room.</w:t>
      </w:r>
    </w:p>
    <w:p w14:paraId="21984FB7" w14:textId="77777777" w:rsidR="00657D44" w:rsidRDefault="00657D44" w:rsidP="00657D44">
      <w:pPr>
        <w:pStyle w:val="CMDOutput"/>
      </w:pPr>
      <w:r>
        <w:t># 5. Provide the URL to the Webex Teams messages API.</w:t>
      </w:r>
    </w:p>
    <w:p w14:paraId="6B36D9EC" w14:textId="77777777" w:rsidR="00657D44" w:rsidRDefault="00657D44" w:rsidP="00657D44">
      <w:pPr>
        <w:pStyle w:val="CMDOutput"/>
      </w:pPr>
      <w:r>
        <w:t># 6. Provide your MapQuest API consumer key.</w:t>
      </w:r>
    </w:p>
    <w:p w14:paraId="325326A6" w14:textId="77777777" w:rsidR="00657D44" w:rsidRDefault="00657D44" w:rsidP="00657D44">
      <w:pPr>
        <w:pStyle w:val="CMDOutput"/>
      </w:pPr>
      <w:r>
        <w:t># 7. Provide the URL to the MapQuest address API.</w:t>
      </w:r>
    </w:p>
    <w:p w14:paraId="3AFE8825" w14:textId="77777777" w:rsidR="00657D44" w:rsidRDefault="00657D44" w:rsidP="00657D44">
      <w:pPr>
        <w:pStyle w:val="CMDOutput"/>
      </w:pPr>
      <w:r>
        <w:t># 8. Provide the MapQuest key values for latitude and longitude.</w:t>
      </w:r>
    </w:p>
    <w:p w14:paraId="51B9C51D" w14:textId="77777777" w:rsidR="00657D44" w:rsidRDefault="00657D44" w:rsidP="00657D44">
      <w:pPr>
        <w:pStyle w:val="CMDOutput"/>
      </w:pPr>
      <w:r>
        <w:t># 9. Provide the URL to the ISS pass times API.</w:t>
      </w:r>
    </w:p>
    <w:p w14:paraId="5ECBC2EC" w14:textId="77777777" w:rsidR="00657D44" w:rsidRDefault="00657D44" w:rsidP="00657D44">
      <w:pPr>
        <w:pStyle w:val="CMDOutput"/>
      </w:pPr>
      <w:r>
        <w:t># 10. Provide the ISS key values risetime and duration.</w:t>
      </w:r>
    </w:p>
    <w:p w14:paraId="4A01CC53" w14:textId="77777777" w:rsidR="00657D44" w:rsidRDefault="00657D44" w:rsidP="00657D44">
      <w:pPr>
        <w:pStyle w:val="CMDOutput"/>
      </w:pPr>
      <w:r>
        <w:t># 11. Convert the risetime epoch value to a human readable date and time.</w:t>
      </w:r>
    </w:p>
    <w:p w14:paraId="420857E8" w14:textId="77777777" w:rsidR="00657D44" w:rsidRDefault="00657D44" w:rsidP="00657D44">
      <w:pPr>
        <w:pStyle w:val="CMDOutput"/>
      </w:pPr>
      <w:r>
        <w:t># 12. Complete the code to format the response message.</w:t>
      </w:r>
    </w:p>
    <w:p w14:paraId="55212B42" w14:textId="77777777" w:rsidR="00657D44" w:rsidRDefault="00657D44" w:rsidP="00657D44">
      <w:pPr>
        <w:pStyle w:val="CMDOutput"/>
      </w:pPr>
      <w:r>
        <w:t># 13. Complete the code to post the message to the Webex Teams room.</w:t>
      </w:r>
    </w:p>
    <w:p w14:paraId="748563DB" w14:textId="77777777" w:rsidR="00657D44" w:rsidRDefault="00657D44" w:rsidP="00657D44">
      <w:pPr>
        <w:pStyle w:val="CMDOutput"/>
      </w:pPr>
      <w:r>
        <w:t>###############################################################</w:t>
      </w:r>
    </w:p>
    <w:p w14:paraId="3C54C371" w14:textId="77777777" w:rsidR="00657D44" w:rsidRDefault="00657D44" w:rsidP="00657D44">
      <w:pPr>
        <w:pStyle w:val="CMDOutput"/>
      </w:pPr>
    </w:p>
    <w:p w14:paraId="1ADA9BB2" w14:textId="77777777" w:rsidR="00657D44" w:rsidRDefault="00657D44" w:rsidP="00657D44">
      <w:pPr>
        <w:pStyle w:val="CMDOutput"/>
      </w:pPr>
      <w:r>
        <w:t># 1. Import libraries for requests, json, and time.</w:t>
      </w:r>
    </w:p>
    <w:p w14:paraId="4F93C6BE" w14:textId="77777777" w:rsidR="00657D44" w:rsidRDefault="00657D44" w:rsidP="00657D44">
      <w:pPr>
        <w:pStyle w:val="CMDOutput"/>
      </w:pPr>
    </w:p>
    <w:p w14:paraId="733C4102" w14:textId="24A6B9B0" w:rsidR="00657D44" w:rsidRPr="0048500B" w:rsidRDefault="0048500B" w:rsidP="00657D44">
      <w:pPr>
        <w:pStyle w:val="CMDOutput"/>
        <w:rPr>
          <w:color w:val="0070C0"/>
        </w:rPr>
      </w:pPr>
      <w:r w:rsidRPr="0048500B">
        <w:rPr>
          <w:color w:val="0070C0"/>
        </w:rPr>
        <w:t>import requests</w:t>
      </w:r>
    </w:p>
    <w:p w14:paraId="2B2E49EA" w14:textId="0C9CF17D" w:rsidR="0048500B" w:rsidRPr="0048500B" w:rsidRDefault="0048500B" w:rsidP="00657D44">
      <w:pPr>
        <w:pStyle w:val="CMDOutput"/>
        <w:rPr>
          <w:color w:val="0070C0"/>
        </w:rPr>
      </w:pPr>
      <w:r w:rsidRPr="0048500B">
        <w:rPr>
          <w:color w:val="0070C0"/>
        </w:rPr>
        <w:t>import json</w:t>
      </w:r>
    </w:p>
    <w:p w14:paraId="7BE90480" w14:textId="66F73465" w:rsidR="0048500B" w:rsidRPr="0048500B" w:rsidRDefault="0048500B" w:rsidP="00657D44">
      <w:pPr>
        <w:pStyle w:val="CMDOutput"/>
      </w:pPr>
      <w:r w:rsidRPr="0048500B">
        <w:rPr>
          <w:color w:val="0070C0"/>
        </w:rPr>
        <w:t>import time</w:t>
      </w:r>
    </w:p>
    <w:p w14:paraId="6996EFB2" w14:textId="77777777" w:rsidR="00657D44" w:rsidRDefault="00657D44" w:rsidP="00657D44">
      <w:pPr>
        <w:pStyle w:val="CMDOutput"/>
      </w:pPr>
    </w:p>
    <w:p w14:paraId="5E76772C" w14:textId="77777777" w:rsidR="00657D44" w:rsidRDefault="00657D44" w:rsidP="00657D44">
      <w:pPr>
        <w:pStyle w:val="CMDOutput"/>
      </w:pPr>
      <w:r>
        <w:t># 2. Complete the if statement to ask the user for the Webex access token.</w:t>
      </w:r>
    </w:p>
    <w:p w14:paraId="01C6C854" w14:textId="77777777" w:rsidR="00657D44" w:rsidRDefault="00657D44" w:rsidP="00657D44">
      <w:pPr>
        <w:pStyle w:val="CMDOutput"/>
      </w:pPr>
      <w:r>
        <w:t>choice = input("Do you wish to use the hard-coded Webex token? (y/n) ")</w:t>
      </w:r>
    </w:p>
    <w:p w14:paraId="41FFDCDD" w14:textId="77777777" w:rsidR="00657D44" w:rsidRDefault="00657D44" w:rsidP="00657D44">
      <w:pPr>
        <w:pStyle w:val="CMDOutput"/>
      </w:pPr>
    </w:p>
    <w:p w14:paraId="0FC8D36C" w14:textId="2E343827" w:rsidR="00657D44" w:rsidRPr="0048500B" w:rsidRDefault="0048500B" w:rsidP="00657D44">
      <w:pPr>
        <w:pStyle w:val="CMDOutput"/>
        <w:rPr>
          <w:color w:val="0070C0"/>
        </w:rPr>
      </w:pPr>
      <w:r w:rsidRPr="0048500B">
        <w:rPr>
          <w:color w:val="0070C0"/>
        </w:rPr>
        <w:t>if choice == ‘N’ or choice == ‘n’:</w:t>
      </w:r>
    </w:p>
    <w:p w14:paraId="245AEFDC" w14:textId="061AE1F2" w:rsidR="0048500B" w:rsidRPr="0048500B" w:rsidRDefault="0048500B" w:rsidP="00657D44">
      <w:pPr>
        <w:pStyle w:val="CMDOutput"/>
      </w:pPr>
      <w:r w:rsidRPr="0048500B">
        <w:rPr>
          <w:color w:val="0070C0"/>
        </w:rPr>
        <w:tab/>
        <w:t>accessToken = “Bearer” + input(“Input the token: “)</w:t>
      </w:r>
    </w:p>
    <w:p w14:paraId="26638524" w14:textId="77777777" w:rsidR="00657D44" w:rsidRDefault="00657D44" w:rsidP="00657D44">
      <w:pPr>
        <w:pStyle w:val="CMDOutput"/>
      </w:pPr>
      <w:r>
        <w:t>else:</w:t>
      </w:r>
    </w:p>
    <w:p w14:paraId="52F784AD" w14:textId="64B95BD0" w:rsidR="00657D44" w:rsidRDefault="00657D44" w:rsidP="00657D44">
      <w:pPr>
        <w:pStyle w:val="CMDOutput"/>
      </w:pPr>
      <w:r>
        <w:lastRenderedPageBreak/>
        <w:tab/>
        <w:t xml:space="preserve">accessToken = "Bearer </w:t>
      </w:r>
      <w:r w:rsidR="0048500B" w:rsidRPr="0048500B">
        <w:rPr>
          <w:color w:val="0070C0"/>
        </w:rPr>
        <w:t>NGU1Y2Y3ODAtNGM0Yi00YzBhLWE1YmYtYzg3OGVjY2I2MDI2Y2YyMGUxZDAtYzAw_P0A1_77d2afa7-517c-48a4-8826-a1e760aefa35</w:t>
      </w:r>
      <w:r>
        <w:t>"</w:t>
      </w:r>
    </w:p>
    <w:p w14:paraId="7CA9CF70" w14:textId="77777777" w:rsidR="00657D44" w:rsidRDefault="00657D44" w:rsidP="00657D44">
      <w:pPr>
        <w:pStyle w:val="CMDOutput"/>
      </w:pPr>
    </w:p>
    <w:p w14:paraId="1987FFCA" w14:textId="77777777" w:rsidR="00657D44" w:rsidRDefault="00657D44" w:rsidP="00657D44">
      <w:pPr>
        <w:pStyle w:val="CMDOutput"/>
      </w:pPr>
      <w:r>
        <w:t># 3. Provide the URL to the Webex Teams room API.</w:t>
      </w:r>
    </w:p>
    <w:p w14:paraId="116CA4DA" w14:textId="467D0C69" w:rsidR="00657D44" w:rsidRDefault="00657D44" w:rsidP="00657D44">
      <w:pPr>
        <w:pStyle w:val="CMDOutput"/>
      </w:pPr>
      <w:r>
        <w:t>r = requests.get(   "</w:t>
      </w:r>
      <w:r w:rsidR="0048500B" w:rsidRPr="0048500B">
        <w:rPr>
          <w:color w:val="0070C0"/>
        </w:rPr>
        <w:t>https://webexapis.com/v1/rooms</w:t>
      </w:r>
      <w:r>
        <w:t>",</w:t>
      </w:r>
    </w:p>
    <w:p w14:paraId="0FFD0914" w14:textId="77777777" w:rsidR="00657D44" w:rsidRDefault="00657D44" w:rsidP="00657D44">
      <w:pPr>
        <w:pStyle w:val="CMDOutput"/>
      </w:pPr>
      <w:r>
        <w:t xml:space="preserve">                    headers = {"Authorization": accessToken}</w:t>
      </w:r>
    </w:p>
    <w:p w14:paraId="7951FB7C" w14:textId="77777777" w:rsidR="00657D44" w:rsidRDefault="00657D44" w:rsidP="00657D44">
      <w:pPr>
        <w:pStyle w:val="CMDOutput"/>
      </w:pPr>
      <w:r>
        <w:t xml:space="preserve">                )</w:t>
      </w:r>
    </w:p>
    <w:p w14:paraId="5929BF3A" w14:textId="77777777" w:rsidR="00657D44" w:rsidRDefault="00657D44" w:rsidP="00657D44">
      <w:pPr>
        <w:pStyle w:val="CMDOutput"/>
      </w:pPr>
    </w:p>
    <w:p w14:paraId="319A0596" w14:textId="77777777" w:rsidR="00657D44" w:rsidRDefault="00657D44" w:rsidP="00657D44">
      <w:pPr>
        <w:pStyle w:val="CMDOutput"/>
      </w:pPr>
      <w:r>
        <w:t>#####################################################################################</w:t>
      </w:r>
    </w:p>
    <w:p w14:paraId="7CD52C72" w14:textId="77777777" w:rsidR="00657D44" w:rsidRDefault="00657D44" w:rsidP="00657D44">
      <w:pPr>
        <w:pStyle w:val="CMDOutput"/>
      </w:pPr>
      <w:r>
        <w:t># DO NOT EDIT ANY BLOCKS WITH r.status_code</w:t>
      </w:r>
    </w:p>
    <w:p w14:paraId="19171344" w14:textId="77777777" w:rsidR="00657D44" w:rsidRDefault="00657D44" w:rsidP="00657D44">
      <w:pPr>
        <w:pStyle w:val="CMDOutput"/>
      </w:pPr>
      <w:r>
        <w:t>if not r.status_code == 200:</w:t>
      </w:r>
    </w:p>
    <w:p w14:paraId="254AE94D" w14:textId="77777777" w:rsidR="00657D44" w:rsidRDefault="00657D44" w:rsidP="00657D44">
      <w:pPr>
        <w:pStyle w:val="CMDOutput"/>
      </w:pPr>
      <w:r>
        <w:t xml:space="preserve">    raise Exception("Incorrect reply from Webex Teams API. Status code: {}. Text: {}".format(r.status_code, r.text))</w:t>
      </w:r>
    </w:p>
    <w:p w14:paraId="45E50165" w14:textId="77777777" w:rsidR="00657D44" w:rsidRDefault="00657D44" w:rsidP="00657D44">
      <w:pPr>
        <w:pStyle w:val="CMDOutput"/>
      </w:pPr>
      <w:r>
        <w:t>######################################################################################</w:t>
      </w:r>
    </w:p>
    <w:p w14:paraId="7D735209" w14:textId="77777777" w:rsidR="00657D44" w:rsidRDefault="00657D44" w:rsidP="00657D44">
      <w:pPr>
        <w:pStyle w:val="CMDOutput"/>
      </w:pPr>
    </w:p>
    <w:p w14:paraId="4C1F1503" w14:textId="77777777" w:rsidR="00657D44" w:rsidRDefault="00657D44" w:rsidP="00657D44">
      <w:pPr>
        <w:pStyle w:val="CMDOutput"/>
      </w:pPr>
      <w:r>
        <w:t># 4. Create a loop to print the type and title of each room.</w:t>
      </w:r>
    </w:p>
    <w:p w14:paraId="5F75E3BD" w14:textId="77777777" w:rsidR="00657D44" w:rsidRDefault="00657D44" w:rsidP="00657D44">
      <w:pPr>
        <w:pStyle w:val="CMDOutput"/>
      </w:pPr>
      <w:r>
        <w:t>print("List of rooms:")</w:t>
      </w:r>
    </w:p>
    <w:p w14:paraId="48AEA6B9" w14:textId="77777777" w:rsidR="00657D44" w:rsidRDefault="00657D44" w:rsidP="00657D44">
      <w:pPr>
        <w:pStyle w:val="CMDOutput"/>
      </w:pPr>
      <w:r>
        <w:t>rooms = r.json()["items"]</w:t>
      </w:r>
    </w:p>
    <w:p w14:paraId="6F3ED19C" w14:textId="77777777" w:rsidR="00657D44" w:rsidRDefault="00657D44" w:rsidP="00657D44">
      <w:pPr>
        <w:pStyle w:val="CMDOutput"/>
      </w:pPr>
      <w:r>
        <w:t>for room in rooms:</w:t>
      </w:r>
    </w:p>
    <w:p w14:paraId="57FC35AC" w14:textId="0FB7D158" w:rsidR="00657D44" w:rsidRPr="0048500B" w:rsidRDefault="00657D44" w:rsidP="00657D44">
      <w:pPr>
        <w:pStyle w:val="CMDOutput"/>
        <w:rPr>
          <w:color w:val="0070C0"/>
        </w:rPr>
      </w:pPr>
      <w:r w:rsidRPr="0048500B">
        <w:t xml:space="preserve">    </w:t>
      </w:r>
      <w:r w:rsidR="0048500B" w:rsidRPr="0048500B">
        <w:rPr>
          <w:color w:val="0070C0"/>
        </w:rPr>
        <w:t>print(room)</w:t>
      </w:r>
    </w:p>
    <w:p w14:paraId="01A3E5D3" w14:textId="77777777" w:rsidR="00657D44" w:rsidRDefault="00657D44" w:rsidP="00657D44">
      <w:pPr>
        <w:pStyle w:val="CMDOutput"/>
      </w:pPr>
    </w:p>
    <w:p w14:paraId="07B47712" w14:textId="77777777" w:rsidR="00657D44" w:rsidRDefault="00657D44" w:rsidP="00657D44">
      <w:pPr>
        <w:pStyle w:val="CMDOutput"/>
      </w:pPr>
      <w:r>
        <w:t>#######################################################################################</w:t>
      </w:r>
    </w:p>
    <w:p w14:paraId="31488F7C" w14:textId="77777777" w:rsidR="00657D44" w:rsidRDefault="00657D44" w:rsidP="00657D44">
      <w:pPr>
        <w:pStyle w:val="CMDOutput"/>
      </w:pPr>
      <w:r>
        <w:t># SEARCH FOR WEBEX TEAMS ROOM TO MONITOR</w:t>
      </w:r>
    </w:p>
    <w:p w14:paraId="47B551E3" w14:textId="77777777" w:rsidR="00657D44" w:rsidRDefault="00657D44" w:rsidP="00657D44">
      <w:pPr>
        <w:pStyle w:val="CMDOutput"/>
      </w:pPr>
      <w:r>
        <w:t>#  - Searches for user-supplied room name.</w:t>
      </w:r>
    </w:p>
    <w:p w14:paraId="12135EC0" w14:textId="77777777" w:rsidR="00657D44" w:rsidRDefault="00657D44" w:rsidP="00657D44">
      <w:pPr>
        <w:pStyle w:val="CMDOutput"/>
      </w:pPr>
      <w:r>
        <w:t>#  - If found, print "found" message, else prints error.</w:t>
      </w:r>
    </w:p>
    <w:p w14:paraId="0C26AF7D" w14:textId="77777777" w:rsidR="00657D44" w:rsidRDefault="00657D44" w:rsidP="00657D44">
      <w:pPr>
        <w:pStyle w:val="CMDOutput"/>
      </w:pPr>
      <w:r>
        <w:t>#  - Stores values for later use by bot.</w:t>
      </w:r>
    </w:p>
    <w:p w14:paraId="432709AE" w14:textId="77777777" w:rsidR="00657D44" w:rsidRDefault="00657D44" w:rsidP="00657D44">
      <w:pPr>
        <w:pStyle w:val="CMDOutput"/>
      </w:pPr>
      <w:r>
        <w:t># DO NOT EDIT CODE IN THIS BLOCK</w:t>
      </w:r>
    </w:p>
    <w:p w14:paraId="4BAB25B0" w14:textId="77777777" w:rsidR="00657D44" w:rsidRDefault="00657D44" w:rsidP="00657D44">
      <w:pPr>
        <w:pStyle w:val="CMDOutput"/>
      </w:pPr>
      <w:r>
        <w:t>#######################################################################################</w:t>
      </w:r>
    </w:p>
    <w:p w14:paraId="7FD1A3BB" w14:textId="77777777" w:rsidR="00657D44" w:rsidRDefault="00657D44" w:rsidP="00657D44">
      <w:pPr>
        <w:pStyle w:val="CMDOutput"/>
      </w:pPr>
    </w:p>
    <w:p w14:paraId="28833220" w14:textId="77777777" w:rsidR="00657D44" w:rsidRDefault="00657D44" w:rsidP="00657D44">
      <w:pPr>
        <w:pStyle w:val="CMDOutput"/>
      </w:pPr>
      <w:r>
        <w:t>while True:</w:t>
      </w:r>
    </w:p>
    <w:p w14:paraId="4C26AC66" w14:textId="77777777" w:rsidR="00657D44" w:rsidRDefault="00657D44" w:rsidP="00657D44">
      <w:pPr>
        <w:pStyle w:val="CMDOutput"/>
      </w:pPr>
      <w:r>
        <w:t xml:space="preserve">    roomNameToSearch = input("Which room should be monitored for /location messages? ")</w:t>
      </w:r>
    </w:p>
    <w:p w14:paraId="02B0966E" w14:textId="77777777" w:rsidR="00657D44" w:rsidRDefault="00657D44" w:rsidP="00657D44">
      <w:pPr>
        <w:pStyle w:val="CMDOutput"/>
      </w:pPr>
      <w:r>
        <w:t xml:space="preserve">    roomIdToGetMessages = None</w:t>
      </w:r>
    </w:p>
    <w:p w14:paraId="4B87B77A" w14:textId="77777777" w:rsidR="00657D44" w:rsidRDefault="00657D44" w:rsidP="00657D44">
      <w:pPr>
        <w:pStyle w:val="CMDOutput"/>
      </w:pPr>
      <w:r>
        <w:t xml:space="preserve">    </w:t>
      </w:r>
    </w:p>
    <w:p w14:paraId="3096A209" w14:textId="77777777" w:rsidR="00657D44" w:rsidRDefault="00657D44" w:rsidP="00657D44">
      <w:pPr>
        <w:pStyle w:val="CMDOutput"/>
      </w:pPr>
      <w:r>
        <w:t xml:space="preserve">    for room in rooms:</w:t>
      </w:r>
    </w:p>
    <w:p w14:paraId="1DD2EE2A" w14:textId="77777777" w:rsidR="00657D44" w:rsidRDefault="00657D44" w:rsidP="00657D44">
      <w:pPr>
        <w:pStyle w:val="CMDOutput"/>
      </w:pPr>
      <w:r>
        <w:t xml:space="preserve">        if(room["title"].find(roomNameToSearch) != -1):</w:t>
      </w:r>
    </w:p>
    <w:p w14:paraId="40079241" w14:textId="77777777" w:rsidR="00657D44" w:rsidRDefault="00657D44" w:rsidP="00657D44">
      <w:pPr>
        <w:pStyle w:val="CMDOutput"/>
      </w:pPr>
      <w:r>
        <w:t xml:space="preserve">            print ("Found rooms with the word " + roomNameToSearch)</w:t>
      </w:r>
    </w:p>
    <w:p w14:paraId="7D82AF03" w14:textId="77777777" w:rsidR="00657D44" w:rsidRDefault="00657D44" w:rsidP="00657D44">
      <w:pPr>
        <w:pStyle w:val="CMDOutput"/>
      </w:pPr>
      <w:r>
        <w:t xml:space="preserve">            print(room["title"])</w:t>
      </w:r>
    </w:p>
    <w:p w14:paraId="1980F968" w14:textId="77777777" w:rsidR="00657D44" w:rsidRDefault="00657D44" w:rsidP="00657D44">
      <w:pPr>
        <w:pStyle w:val="CMDOutput"/>
      </w:pPr>
      <w:r>
        <w:t xml:space="preserve">            roomIdToGetMessages = room["id"]</w:t>
      </w:r>
    </w:p>
    <w:p w14:paraId="03ECD33E" w14:textId="77777777" w:rsidR="00657D44" w:rsidRDefault="00657D44" w:rsidP="00657D44">
      <w:pPr>
        <w:pStyle w:val="CMDOutput"/>
      </w:pPr>
      <w:r>
        <w:t xml:space="preserve">            roomTitleToGetMessages = room["title"]</w:t>
      </w:r>
    </w:p>
    <w:p w14:paraId="2F709770" w14:textId="77777777" w:rsidR="00657D44" w:rsidRDefault="00657D44" w:rsidP="00657D44">
      <w:pPr>
        <w:pStyle w:val="CMDOutput"/>
      </w:pPr>
      <w:r>
        <w:t xml:space="preserve">            print("Found room : " + roomTitleToGetMessages)</w:t>
      </w:r>
    </w:p>
    <w:p w14:paraId="0D6E7A15" w14:textId="77777777" w:rsidR="00657D44" w:rsidRDefault="00657D44" w:rsidP="00657D44">
      <w:pPr>
        <w:pStyle w:val="CMDOutput"/>
      </w:pPr>
      <w:r>
        <w:t xml:space="preserve">            break</w:t>
      </w:r>
    </w:p>
    <w:p w14:paraId="624E3BA9" w14:textId="77777777" w:rsidR="00657D44" w:rsidRDefault="00657D44" w:rsidP="00657D44">
      <w:pPr>
        <w:pStyle w:val="CMDOutput"/>
      </w:pPr>
    </w:p>
    <w:p w14:paraId="6E53BFE6" w14:textId="77777777" w:rsidR="00657D44" w:rsidRDefault="00657D44" w:rsidP="00657D44">
      <w:pPr>
        <w:pStyle w:val="CMDOutput"/>
      </w:pPr>
      <w:r>
        <w:t xml:space="preserve">    if(roomIdToGetMessages == None):</w:t>
      </w:r>
    </w:p>
    <w:p w14:paraId="1DF5BDE9" w14:textId="77777777" w:rsidR="00657D44" w:rsidRDefault="00657D44" w:rsidP="00657D44">
      <w:pPr>
        <w:pStyle w:val="CMDOutput"/>
      </w:pPr>
      <w:r>
        <w:t xml:space="preserve">        print("Sorry, I didn't find any room with " + roomNameToSearch + " in it.")</w:t>
      </w:r>
    </w:p>
    <w:p w14:paraId="77836816" w14:textId="77777777" w:rsidR="00657D44" w:rsidRDefault="00657D44" w:rsidP="00657D44">
      <w:pPr>
        <w:pStyle w:val="CMDOutput"/>
      </w:pPr>
      <w:r>
        <w:t xml:space="preserve">        print("Please try again...")</w:t>
      </w:r>
    </w:p>
    <w:p w14:paraId="073D0909" w14:textId="77777777" w:rsidR="00657D44" w:rsidRDefault="00657D44" w:rsidP="00657D44">
      <w:pPr>
        <w:pStyle w:val="CMDOutput"/>
      </w:pPr>
      <w:r>
        <w:t xml:space="preserve">    else:</w:t>
      </w:r>
    </w:p>
    <w:p w14:paraId="4B904741" w14:textId="77777777" w:rsidR="00657D44" w:rsidRDefault="00657D44" w:rsidP="00657D44">
      <w:pPr>
        <w:pStyle w:val="CMDOutput"/>
      </w:pPr>
      <w:r>
        <w:lastRenderedPageBreak/>
        <w:t xml:space="preserve">        break</w:t>
      </w:r>
    </w:p>
    <w:p w14:paraId="790A7029" w14:textId="77777777" w:rsidR="00657D44" w:rsidRDefault="00657D44" w:rsidP="00657D44">
      <w:pPr>
        <w:pStyle w:val="CMDOutput"/>
      </w:pPr>
    </w:p>
    <w:p w14:paraId="207DD626" w14:textId="77777777" w:rsidR="00657D44" w:rsidRDefault="00657D44" w:rsidP="00657D44">
      <w:pPr>
        <w:pStyle w:val="CMDOutput"/>
      </w:pPr>
      <w:r>
        <w:t>######################################################################################</w:t>
      </w:r>
    </w:p>
    <w:p w14:paraId="168D3005" w14:textId="77777777" w:rsidR="00657D44" w:rsidRDefault="00657D44" w:rsidP="00657D44">
      <w:pPr>
        <w:pStyle w:val="CMDOutput"/>
      </w:pPr>
      <w:r>
        <w:t># WEBEX TEAMS BOT CODE</w:t>
      </w:r>
    </w:p>
    <w:p w14:paraId="4177FCD8" w14:textId="77777777" w:rsidR="00657D44" w:rsidRDefault="00657D44" w:rsidP="00657D44">
      <w:pPr>
        <w:pStyle w:val="CMDOutput"/>
      </w:pPr>
      <w:r>
        <w:t>#  Starts Webex bot to listen for and respond to /location messages.</w:t>
      </w:r>
    </w:p>
    <w:p w14:paraId="332BB9D2" w14:textId="77777777" w:rsidR="00657D44" w:rsidRDefault="00657D44" w:rsidP="00657D44">
      <w:pPr>
        <w:pStyle w:val="CMDOutput"/>
      </w:pPr>
      <w:r>
        <w:t>######################################################################################</w:t>
      </w:r>
    </w:p>
    <w:p w14:paraId="2F846E7A" w14:textId="77777777" w:rsidR="00657D44" w:rsidRDefault="00657D44" w:rsidP="00657D44">
      <w:pPr>
        <w:pStyle w:val="CMDOutput"/>
      </w:pPr>
    </w:p>
    <w:p w14:paraId="068F1936" w14:textId="77777777" w:rsidR="00657D44" w:rsidRDefault="00657D44" w:rsidP="00657D44">
      <w:pPr>
        <w:pStyle w:val="CMDOutput"/>
      </w:pPr>
      <w:r>
        <w:t>while True:</w:t>
      </w:r>
    </w:p>
    <w:p w14:paraId="3AC6ECC2" w14:textId="77777777" w:rsidR="00657D44" w:rsidRDefault="00657D44" w:rsidP="00657D44">
      <w:pPr>
        <w:pStyle w:val="CMDOutput"/>
      </w:pPr>
      <w:r>
        <w:t xml:space="preserve">    time.sleep(1)</w:t>
      </w:r>
    </w:p>
    <w:p w14:paraId="7C759488" w14:textId="77777777" w:rsidR="00657D44" w:rsidRDefault="00657D44" w:rsidP="00657D44">
      <w:pPr>
        <w:pStyle w:val="CMDOutput"/>
      </w:pPr>
      <w:r>
        <w:t xml:space="preserve">    GetParameters = {</w:t>
      </w:r>
    </w:p>
    <w:p w14:paraId="45D01F3D" w14:textId="77777777" w:rsidR="00657D44" w:rsidRDefault="00657D44" w:rsidP="00657D44">
      <w:pPr>
        <w:pStyle w:val="CMDOutput"/>
      </w:pPr>
      <w:r>
        <w:t xml:space="preserve">                            "roomId": roomIdToGetMessages,</w:t>
      </w:r>
    </w:p>
    <w:p w14:paraId="5C4B4E7C" w14:textId="77777777" w:rsidR="00657D44" w:rsidRDefault="00657D44" w:rsidP="00657D44">
      <w:pPr>
        <w:pStyle w:val="CMDOutput"/>
      </w:pPr>
      <w:r>
        <w:t xml:space="preserve">                            "max": 1</w:t>
      </w:r>
    </w:p>
    <w:p w14:paraId="500ED764" w14:textId="77777777" w:rsidR="00657D44" w:rsidRDefault="00657D44" w:rsidP="00657D44">
      <w:pPr>
        <w:pStyle w:val="CMDOutput"/>
      </w:pPr>
      <w:r>
        <w:t xml:space="preserve">                    }</w:t>
      </w:r>
    </w:p>
    <w:p w14:paraId="646A0A31" w14:textId="77777777" w:rsidR="00657D44" w:rsidRDefault="00657D44" w:rsidP="00657D44">
      <w:pPr>
        <w:pStyle w:val="CMDOutput"/>
      </w:pPr>
      <w:r>
        <w:t># 5. Provide the URL to the Webex Teams messages API.</w:t>
      </w:r>
    </w:p>
    <w:p w14:paraId="5315E519" w14:textId="51528372" w:rsidR="00657D44" w:rsidRPr="0048500B" w:rsidRDefault="00657D44" w:rsidP="00657D44">
      <w:pPr>
        <w:pStyle w:val="CMDOutput"/>
        <w:rPr>
          <w:lang w:val="sv-SE"/>
        </w:rPr>
      </w:pPr>
      <w:r w:rsidRPr="0048500B">
        <w:rPr>
          <w:lang w:val="sv-SE"/>
        </w:rPr>
        <w:t xml:space="preserve">    r = requests.get("</w:t>
      </w:r>
      <w:r w:rsidR="0048500B" w:rsidRPr="0048500B">
        <w:rPr>
          <w:color w:val="0070C0"/>
          <w:lang w:val="sv-SE"/>
        </w:rPr>
        <w:t>https://webexapis.com/v1/messages</w:t>
      </w:r>
      <w:r w:rsidRPr="0048500B">
        <w:rPr>
          <w:lang w:val="sv-SE"/>
        </w:rPr>
        <w:t xml:space="preserve">", </w:t>
      </w:r>
    </w:p>
    <w:p w14:paraId="0A02CE1F" w14:textId="77777777" w:rsidR="00657D44" w:rsidRDefault="00657D44" w:rsidP="00657D44">
      <w:pPr>
        <w:pStyle w:val="CMDOutput"/>
      </w:pPr>
      <w:r w:rsidRPr="0048500B">
        <w:rPr>
          <w:lang w:val="sv-SE"/>
        </w:rPr>
        <w:t xml:space="preserve">                         </w:t>
      </w:r>
      <w:r>
        <w:t xml:space="preserve">params = GetParameters, </w:t>
      </w:r>
    </w:p>
    <w:p w14:paraId="28AA2D2A" w14:textId="77777777" w:rsidR="00657D44" w:rsidRDefault="00657D44" w:rsidP="00657D44">
      <w:pPr>
        <w:pStyle w:val="CMDOutput"/>
      </w:pPr>
      <w:r>
        <w:t xml:space="preserve">                         headers = {"Authorization": accessToken}</w:t>
      </w:r>
    </w:p>
    <w:p w14:paraId="23937D0D" w14:textId="77777777" w:rsidR="00657D44" w:rsidRDefault="00657D44" w:rsidP="00657D44">
      <w:pPr>
        <w:pStyle w:val="CMDOutput"/>
      </w:pPr>
      <w:r>
        <w:t xml:space="preserve">                    )</w:t>
      </w:r>
    </w:p>
    <w:p w14:paraId="6C311890" w14:textId="77777777" w:rsidR="00657D44" w:rsidRDefault="00657D44" w:rsidP="00657D44">
      <w:pPr>
        <w:pStyle w:val="CMDOutput"/>
      </w:pPr>
    </w:p>
    <w:p w14:paraId="32883909" w14:textId="77777777" w:rsidR="00657D44" w:rsidRDefault="00657D44" w:rsidP="00657D44">
      <w:pPr>
        <w:pStyle w:val="CMDOutput"/>
      </w:pPr>
      <w:r>
        <w:t xml:space="preserve">    if not r.status_code == 200:</w:t>
      </w:r>
    </w:p>
    <w:p w14:paraId="2F00D753" w14:textId="77777777" w:rsidR="00657D44" w:rsidRDefault="00657D44" w:rsidP="00657D44">
      <w:pPr>
        <w:pStyle w:val="CMDOutput"/>
      </w:pPr>
      <w:r>
        <w:t xml:space="preserve">        raise Exception( "Incorrect reply from Webex Teams API. Status code: {}. Text: {}".format(r.status_code, r.text))</w:t>
      </w:r>
    </w:p>
    <w:p w14:paraId="4E5168D0" w14:textId="77777777" w:rsidR="00657D44" w:rsidRDefault="00657D44" w:rsidP="00657D44">
      <w:pPr>
        <w:pStyle w:val="CMDOutput"/>
      </w:pPr>
      <w:r>
        <w:t xml:space="preserve">    </w:t>
      </w:r>
    </w:p>
    <w:p w14:paraId="242ECF5A" w14:textId="77777777" w:rsidR="00657D44" w:rsidRDefault="00657D44" w:rsidP="00657D44">
      <w:pPr>
        <w:pStyle w:val="CMDOutput"/>
      </w:pPr>
      <w:r>
        <w:t xml:space="preserve">    json_data = r.json()</w:t>
      </w:r>
    </w:p>
    <w:p w14:paraId="32D576BA" w14:textId="77777777" w:rsidR="00657D44" w:rsidRDefault="00657D44" w:rsidP="00657D44">
      <w:pPr>
        <w:pStyle w:val="CMDOutput"/>
      </w:pPr>
      <w:r>
        <w:t xml:space="preserve">    if len(json_data["items"]) == 0:</w:t>
      </w:r>
    </w:p>
    <w:p w14:paraId="42389EE7" w14:textId="77777777" w:rsidR="00657D44" w:rsidRDefault="00657D44" w:rsidP="00657D44">
      <w:pPr>
        <w:pStyle w:val="CMDOutput"/>
      </w:pPr>
      <w:r>
        <w:t xml:space="preserve">        raise Exception("There are no messages in the room.")</w:t>
      </w:r>
    </w:p>
    <w:p w14:paraId="1134DBE3" w14:textId="77777777" w:rsidR="00657D44" w:rsidRDefault="00657D44" w:rsidP="00657D44">
      <w:pPr>
        <w:pStyle w:val="CMDOutput"/>
      </w:pPr>
      <w:r>
        <w:t xml:space="preserve">    </w:t>
      </w:r>
    </w:p>
    <w:p w14:paraId="33E45062" w14:textId="77777777" w:rsidR="00657D44" w:rsidRDefault="00657D44" w:rsidP="00657D44">
      <w:pPr>
        <w:pStyle w:val="CMDOutput"/>
      </w:pPr>
      <w:r>
        <w:t xml:space="preserve">    messages = json_data["items"]</w:t>
      </w:r>
    </w:p>
    <w:p w14:paraId="58EC8CED" w14:textId="77777777" w:rsidR="00657D44" w:rsidRDefault="00657D44" w:rsidP="00657D44">
      <w:pPr>
        <w:pStyle w:val="CMDOutput"/>
      </w:pPr>
      <w:r>
        <w:t xml:space="preserve">    message = messages[0]["text"]</w:t>
      </w:r>
    </w:p>
    <w:p w14:paraId="05E74B53" w14:textId="77777777" w:rsidR="00657D44" w:rsidRDefault="00657D44" w:rsidP="00657D44">
      <w:pPr>
        <w:pStyle w:val="CMDOutput"/>
      </w:pPr>
      <w:r>
        <w:t xml:space="preserve">    print("Received message: " + message)</w:t>
      </w:r>
    </w:p>
    <w:p w14:paraId="15415FDC" w14:textId="77777777" w:rsidR="00657D44" w:rsidRDefault="00657D44" w:rsidP="00657D44">
      <w:pPr>
        <w:pStyle w:val="CMDOutput"/>
      </w:pPr>
      <w:r>
        <w:t xml:space="preserve">    </w:t>
      </w:r>
    </w:p>
    <w:p w14:paraId="080730F3" w14:textId="77777777" w:rsidR="00657D44" w:rsidRDefault="00657D44" w:rsidP="00657D44">
      <w:pPr>
        <w:pStyle w:val="CMDOutput"/>
      </w:pPr>
      <w:r>
        <w:t xml:space="preserve">    if message.find("/") == 0:</w:t>
      </w:r>
    </w:p>
    <w:p w14:paraId="16ED8C55" w14:textId="77777777" w:rsidR="00657D44" w:rsidRDefault="00657D44" w:rsidP="00657D44">
      <w:pPr>
        <w:pStyle w:val="CMDOutput"/>
      </w:pPr>
      <w:r>
        <w:t xml:space="preserve">        location = message[1:]</w:t>
      </w:r>
    </w:p>
    <w:p w14:paraId="322D593E" w14:textId="77777777" w:rsidR="00657D44" w:rsidRDefault="00657D44" w:rsidP="00657D44">
      <w:pPr>
        <w:pStyle w:val="CMDOutput"/>
      </w:pPr>
      <w:r>
        <w:t># 6. Provide your MapQuest API consumer key.</w:t>
      </w:r>
    </w:p>
    <w:p w14:paraId="10C57A7D" w14:textId="77777777" w:rsidR="00657D44" w:rsidRDefault="00657D44" w:rsidP="00657D44">
      <w:pPr>
        <w:pStyle w:val="CMDOutput"/>
      </w:pPr>
      <w:r>
        <w:t xml:space="preserve">        mapsAPIGetParameters = { </w:t>
      </w:r>
    </w:p>
    <w:p w14:paraId="02F8D485" w14:textId="77777777" w:rsidR="00657D44" w:rsidRDefault="00657D44" w:rsidP="00657D44">
      <w:pPr>
        <w:pStyle w:val="CMDOutput"/>
      </w:pPr>
      <w:r>
        <w:t xml:space="preserve">                                "location": location, </w:t>
      </w:r>
    </w:p>
    <w:p w14:paraId="1EFDB441" w14:textId="0DAD5856" w:rsidR="00657D44" w:rsidRDefault="00657D44" w:rsidP="00657D44">
      <w:pPr>
        <w:pStyle w:val="CMDOutput"/>
      </w:pPr>
      <w:r>
        <w:t xml:space="preserve">                                "key": "</w:t>
      </w:r>
      <w:r w:rsidR="0048500B" w:rsidRPr="0048500B">
        <w:rPr>
          <w:color w:val="0070C0"/>
        </w:rPr>
        <w:t>ZDOkCEjlxLJiq2b7SoT5a4bW79qFPMYG</w:t>
      </w:r>
      <w:r>
        <w:t>"</w:t>
      </w:r>
    </w:p>
    <w:p w14:paraId="05F8F577" w14:textId="77777777" w:rsidR="00657D44" w:rsidRDefault="00657D44" w:rsidP="00657D44">
      <w:pPr>
        <w:pStyle w:val="CMDOutput"/>
      </w:pPr>
      <w:r>
        <w:t xml:space="preserve">                               }</w:t>
      </w:r>
    </w:p>
    <w:p w14:paraId="3AED842A" w14:textId="77777777" w:rsidR="00657D44" w:rsidRDefault="00657D44" w:rsidP="00657D44">
      <w:pPr>
        <w:pStyle w:val="CMDOutput"/>
      </w:pPr>
      <w:r>
        <w:t># 7. Provide the URL to the MapQuest address API.</w:t>
      </w:r>
    </w:p>
    <w:p w14:paraId="44F3FFFF" w14:textId="32B1F0A6" w:rsidR="00657D44" w:rsidRPr="0048500B" w:rsidRDefault="00657D44" w:rsidP="00657D44">
      <w:pPr>
        <w:pStyle w:val="CMDOutput"/>
        <w:rPr>
          <w:lang w:val="sv-SE"/>
        </w:rPr>
      </w:pPr>
      <w:r w:rsidRPr="0048500B">
        <w:rPr>
          <w:lang w:val="sv-SE"/>
        </w:rPr>
        <w:t xml:space="preserve">        r = requests.get("</w:t>
      </w:r>
      <w:r w:rsidR="0048500B" w:rsidRPr="0048500B">
        <w:rPr>
          <w:color w:val="0070C0"/>
          <w:lang w:val="sv-SE"/>
        </w:rPr>
        <w:t>https://www.</w:t>
      </w:r>
      <w:r w:rsidR="0048500B">
        <w:rPr>
          <w:color w:val="0070C0"/>
          <w:lang w:val="sv-SE"/>
        </w:rPr>
        <w:t>mapquestapi.com/geocoding/v1/address?</w:t>
      </w:r>
      <w:r w:rsidRPr="0048500B">
        <w:rPr>
          <w:lang w:val="sv-SE"/>
        </w:rPr>
        <w:t xml:space="preserve">", </w:t>
      </w:r>
    </w:p>
    <w:p w14:paraId="5FB0B114" w14:textId="77777777" w:rsidR="00657D44" w:rsidRDefault="00657D44" w:rsidP="00657D44">
      <w:pPr>
        <w:pStyle w:val="CMDOutput"/>
      </w:pPr>
      <w:r w:rsidRPr="0048500B">
        <w:rPr>
          <w:lang w:val="sv-SE"/>
        </w:rPr>
        <w:t xml:space="preserve">                             </w:t>
      </w:r>
      <w:r>
        <w:t>params = mapsAPIGetParameters</w:t>
      </w:r>
    </w:p>
    <w:p w14:paraId="18862522" w14:textId="77777777" w:rsidR="00657D44" w:rsidRDefault="00657D44" w:rsidP="00657D44">
      <w:pPr>
        <w:pStyle w:val="CMDOutput"/>
      </w:pPr>
      <w:r>
        <w:t xml:space="preserve">                        )</w:t>
      </w:r>
    </w:p>
    <w:p w14:paraId="6D4B4D29" w14:textId="77777777" w:rsidR="00657D44" w:rsidRDefault="00657D44" w:rsidP="00657D44">
      <w:pPr>
        <w:pStyle w:val="CMDOutput"/>
      </w:pPr>
      <w:r>
        <w:t xml:space="preserve">        json_data = r.json()</w:t>
      </w:r>
    </w:p>
    <w:p w14:paraId="7CDC067E" w14:textId="77777777" w:rsidR="00657D44" w:rsidRDefault="00657D44" w:rsidP="00657D44">
      <w:pPr>
        <w:pStyle w:val="CMDOutput"/>
      </w:pPr>
    </w:p>
    <w:p w14:paraId="1FF1FF7E" w14:textId="77777777" w:rsidR="00657D44" w:rsidRDefault="00657D44" w:rsidP="00657D44">
      <w:pPr>
        <w:pStyle w:val="CMDOutput"/>
      </w:pPr>
      <w:r>
        <w:t xml:space="preserve">        if not json_data["info"]["statuscode"] == 0:</w:t>
      </w:r>
    </w:p>
    <w:p w14:paraId="21E35805" w14:textId="77777777" w:rsidR="00657D44" w:rsidRDefault="00657D44" w:rsidP="00657D44">
      <w:pPr>
        <w:pStyle w:val="CMDOutput"/>
      </w:pPr>
      <w:r>
        <w:t xml:space="preserve">            raise Exception("Incorrect reply from MapQuest API. Status code: {}".format(r.statuscode))</w:t>
      </w:r>
    </w:p>
    <w:p w14:paraId="29B48A17" w14:textId="77777777" w:rsidR="00657D44" w:rsidRDefault="00657D44" w:rsidP="00657D44">
      <w:pPr>
        <w:pStyle w:val="CMDOutput"/>
      </w:pPr>
    </w:p>
    <w:p w14:paraId="0E2258C5" w14:textId="77777777" w:rsidR="00657D44" w:rsidRDefault="00657D44" w:rsidP="00657D44">
      <w:pPr>
        <w:pStyle w:val="CMDOutput"/>
      </w:pPr>
      <w:r>
        <w:t xml:space="preserve">        locationResults = json_data["results"][0]["providedLocation"]["location"]</w:t>
      </w:r>
    </w:p>
    <w:p w14:paraId="56B42AD2" w14:textId="77777777" w:rsidR="00657D44" w:rsidRDefault="00657D44" w:rsidP="00657D44">
      <w:pPr>
        <w:pStyle w:val="CMDOutput"/>
      </w:pPr>
      <w:r>
        <w:t xml:space="preserve">        print("Location: " + locationResults)</w:t>
      </w:r>
    </w:p>
    <w:p w14:paraId="58DBAF67" w14:textId="77777777" w:rsidR="00657D44" w:rsidRDefault="00657D44" w:rsidP="00657D44">
      <w:pPr>
        <w:pStyle w:val="CMDOutput"/>
      </w:pPr>
      <w:r>
        <w:lastRenderedPageBreak/>
        <w:tab/>
      </w:r>
      <w:r>
        <w:tab/>
      </w:r>
    </w:p>
    <w:p w14:paraId="7EE4D895" w14:textId="77777777" w:rsidR="00657D44" w:rsidRDefault="00657D44" w:rsidP="00657D44">
      <w:pPr>
        <w:pStyle w:val="CMDOutput"/>
      </w:pPr>
      <w:r>
        <w:t># 8. Provide the MapQuest key values for latitude and longitude.</w:t>
      </w:r>
    </w:p>
    <w:p w14:paraId="2C55C7FD" w14:textId="0B64BB4B" w:rsidR="00657D44" w:rsidRDefault="00657D44" w:rsidP="00657D44">
      <w:pPr>
        <w:pStyle w:val="CMDOutput"/>
      </w:pPr>
      <w:r>
        <w:t xml:space="preserve">        locationLat = json_data</w:t>
      </w:r>
      <w:r w:rsidR="0048500B" w:rsidRPr="0048500B">
        <w:rPr>
          <w:color w:val="0070C0"/>
        </w:rPr>
        <w:t>["results"][0]["locations"][0]["displayLatLng"]["lat"]</w:t>
      </w:r>
    </w:p>
    <w:p w14:paraId="71E5F220" w14:textId="56012383" w:rsidR="00657D44" w:rsidRDefault="00657D44" w:rsidP="00657D44">
      <w:pPr>
        <w:pStyle w:val="CMDOutput"/>
      </w:pPr>
      <w:r>
        <w:t xml:space="preserve">        locationLng = json_data</w:t>
      </w:r>
      <w:r w:rsidR="0048500B" w:rsidRPr="0048500B">
        <w:rPr>
          <w:color w:val="0070C0"/>
        </w:rPr>
        <w:t>["results"][0]["locations"][0]["displayLatLng"]["lng"]</w:t>
      </w:r>
    </w:p>
    <w:p w14:paraId="1D869ED4" w14:textId="77777777" w:rsidR="00657D44" w:rsidRDefault="00657D44" w:rsidP="00657D44">
      <w:pPr>
        <w:pStyle w:val="CMDOutput"/>
      </w:pPr>
      <w:r>
        <w:t xml:space="preserve">        print("Location GPS coordinates: " + str(locationLat) + ", " + str(locationLng))</w:t>
      </w:r>
    </w:p>
    <w:p w14:paraId="5087DF64" w14:textId="77777777" w:rsidR="00657D44" w:rsidRDefault="00657D44" w:rsidP="00657D44">
      <w:pPr>
        <w:pStyle w:val="CMDOutput"/>
      </w:pPr>
      <w:r>
        <w:t xml:space="preserve">        </w:t>
      </w:r>
    </w:p>
    <w:p w14:paraId="0791D7E6" w14:textId="77777777" w:rsidR="00657D44" w:rsidRDefault="00657D44" w:rsidP="00657D44">
      <w:pPr>
        <w:pStyle w:val="CMDOutput"/>
      </w:pPr>
      <w:r>
        <w:t xml:space="preserve">        issAPIGetParameters = { </w:t>
      </w:r>
    </w:p>
    <w:p w14:paraId="01143A7F" w14:textId="77777777" w:rsidR="00657D44" w:rsidRDefault="00657D44" w:rsidP="00657D44">
      <w:pPr>
        <w:pStyle w:val="CMDOutput"/>
      </w:pPr>
      <w:r>
        <w:t xml:space="preserve">                                "lat": locationLat, </w:t>
      </w:r>
    </w:p>
    <w:p w14:paraId="0014C680" w14:textId="77777777" w:rsidR="00657D44" w:rsidRDefault="00657D44" w:rsidP="00657D44">
      <w:pPr>
        <w:pStyle w:val="CMDOutput"/>
      </w:pPr>
      <w:r>
        <w:t xml:space="preserve">                                "lon": locationLng</w:t>
      </w:r>
    </w:p>
    <w:p w14:paraId="380FBDFF" w14:textId="77777777" w:rsidR="00657D44" w:rsidRDefault="00657D44" w:rsidP="00657D44">
      <w:pPr>
        <w:pStyle w:val="CMDOutput"/>
      </w:pPr>
      <w:r>
        <w:t xml:space="preserve">                              }</w:t>
      </w:r>
    </w:p>
    <w:p w14:paraId="4EF8A607" w14:textId="77777777" w:rsidR="00657D44" w:rsidRDefault="00657D44" w:rsidP="00657D44">
      <w:pPr>
        <w:pStyle w:val="CMDOutput"/>
      </w:pPr>
      <w:r>
        <w:t># 9. Provide the URL to the ISS pass times API.</w:t>
      </w:r>
    </w:p>
    <w:p w14:paraId="34064BB0" w14:textId="5F45E33E" w:rsidR="00657D44" w:rsidRPr="0048500B" w:rsidRDefault="00657D44" w:rsidP="00657D44">
      <w:pPr>
        <w:pStyle w:val="CMDOutput"/>
        <w:rPr>
          <w:lang w:val="sv-SE"/>
        </w:rPr>
      </w:pPr>
      <w:r w:rsidRPr="0048500B">
        <w:rPr>
          <w:lang w:val="sv-SE"/>
        </w:rPr>
        <w:t xml:space="preserve">        r = requests.get("</w:t>
      </w:r>
      <w:r w:rsidR="0048500B" w:rsidRPr="0048500B">
        <w:rPr>
          <w:color w:val="0070C0"/>
          <w:lang w:val="sv-SE"/>
        </w:rPr>
        <w:t>http://api.</w:t>
      </w:r>
      <w:r w:rsidR="0048500B">
        <w:rPr>
          <w:color w:val="0070C0"/>
          <w:lang w:val="sv-SE"/>
        </w:rPr>
        <w:t>open.notify.org/iss-pass.json?</w:t>
      </w:r>
      <w:r w:rsidRPr="0048500B">
        <w:rPr>
          <w:lang w:val="sv-SE"/>
        </w:rPr>
        <w:t xml:space="preserve">", </w:t>
      </w:r>
    </w:p>
    <w:p w14:paraId="70925D0D" w14:textId="77777777" w:rsidR="00657D44" w:rsidRDefault="00657D44" w:rsidP="00657D44">
      <w:pPr>
        <w:pStyle w:val="CMDOutput"/>
      </w:pPr>
      <w:r w:rsidRPr="0048500B">
        <w:rPr>
          <w:lang w:val="sv-SE"/>
        </w:rPr>
        <w:t xml:space="preserve">                             </w:t>
      </w:r>
      <w:r>
        <w:t>params = issAPIGetParameters</w:t>
      </w:r>
    </w:p>
    <w:p w14:paraId="3A08ABD1" w14:textId="77777777" w:rsidR="00657D44" w:rsidRDefault="00657D44" w:rsidP="00657D44">
      <w:pPr>
        <w:pStyle w:val="CMDOutput"/>
      </w:pPr>
      <w:r>
        <w:t xml:space="preserve">                        )</w:t>
      </w:r>
    </w:p>
    <w:p w14:paraId="79B44092" w14:textId="77777777" w:rsidR="00657D44" w:rsidRDefault="00657D44" w:rsidP="00657D44">
      <w:pPr>
        <w:pStyle w:val="CMDOutput"/>
      </w:pPr>
    </w:p>
    <w:p w14:paraId="131E2477" w14:textId="77777777" w:rsidR="00657D44" w:rsidRDefault="00657D44" w:rsidP="00657D44">
      <w:pPr>
        <w:pStyle w:val="CMDOutput"/>
      </w:pPr>
      <w:r>
        <w:t xml:space="preserve">        json_data = r.json()</w:t>
      </w:r>
    </w:p>
    <w:p w14:paraId="0669B3CA" w14:textId="77777777" w:rsidR="00657D44" w:rsidRDefault="00657D44" w:rsidP="00657D44">
      <w:pPr>
        <w:pStyle w:val="CMDOutput"/>
      </w:pPr>
    </w:p>
    <w:p w14:paraId="2022F598" w14:textId="77777777" w:rsidR="00657D44" w:rsidRDefault="00657D44" w:rsidP="00657D44">
      <w:pPr>
        <w:pStyle w:val="CMDOutput"/>
      </w:pPr>
      <w:r>
        <w:t xml:space="preserve">        if not "response" in json_data:</w:t>
      </w:r>
    </w:p>
    <w:p w14:paraId="78349E4F" w14:textId="77777777" w:rsidR="00657D44" w:rsidRDefault="00657D44" w:rsidP="00657D44">
      <w:pPr>
        <w:pStyle w:val="CMDOutput"/>
      </w:pPr>
      <w:r>
        <w:t xml:space="preserve">            raise Exception("Incorrect reply from open-notify.org API. Status code: {}. Text: {}".format(r.status_code, r.text))</w:t>
      </w:r>
    </w:p>
    <w:p w14:paraId="15AA3197" w14:textId="77777777" w:rsidR="00657D44" w:rsidRDefault="00657D44" w:rsidP="00657D44">
      <w:pPr>
        <w:pStyle w:val="CMDOutput"/>
      </w:pPr>
    </w:p>
    <w:p w14:paraId="3D3D2F1E" w14:textId="77777777" w:rsidR="00657D44" w:rsidRDefault="00657D44" w:rsidP="00657D44">
      <w:pPr>
        <w:pStyle w:val="CMDOutput"/>
      </w:pPr>
      <w:r>
        <w:t># 10. Provide the ISS key values risetime and duration.</w:t>
      </w:r>
    </w:p>
    <w:p w14:paraId="6F4573C1" w14:textId="2149DA92" w:rsidR="00657D44" w:rsidRDefault="00657D44" w:rsidP="00657D44">
      <w:pPr>
        <w:pStyle w:val="CMDOutput"/>
      </w:pPr>
      <w:r>
        <w:t xml:space="preserve">        risetimeInEpochSeconds = json_data</w:t>
      </w:r>
      <w:r w:rsidR="0048500B" w:rsidRPr="0048500B">
        <w:rPr>
          <w:color w:val="0070C0"/>
        </w:rPr>
        <w:t>["response"][0]["risetime"]</w:t>
      </w:r>
    </w:p>
    <w:p w14:paraId="5676957E" w14:textId="7FAB3817" w:rsidR="00657D44" w:rsidRDefault="00657D44" w:rsidP="00657D44">
      <w:pPr>
        <w:pStyle w:val="CMDOutput"/>
      </w:pPr>
      <w:r>
        <w:t xml:space="preserve">        durationInSeconds      = json_data</w:t>
      </w:r>
      <w:r w:rsidR="0048500B" w:rsidRPr="00536E80">
        <w:rPr>
          <w:color w:val="0070C0"/>
        </w:rPr>
        <w:t>["response"][0]["duration"]</w:t>
      </w:r>
    </w:p>
    <w:p w14:paraId="1E51EFA6" w14:textId="77777777" w:rsidR="00657D44" w:rsidRDefault="00657D44" w:rsidP="00657D44">
      <w:pPr>
        <w:pStyle w:val="CMDOutput"/>
      </w:pPr>
    </w:p>
    <w:p w14:paraId="486363DC" w14:textId="77777777" w:rsidR="00657D44" w:rsidRDefault="00657D44" w:rsidP="00657D44">
      <w:pPr>
        <w:pStyle w:val="CMDOutput"/>
      </w:pPr>
      <w:r>
        <w:t># 11. Convert the risetime epoch value to a human readable date and time.</w:t>
      </w:r>
    </w:p>
    <w:p w14:paraId="27FABD60" w14:textId="3CBFA889" w:rsidR="00657D44" w:rsidRDefault="00657D44" w:rsidP="00657D44">
      <w:pPr>
        <w:pStyle w:val="CMDOutput"/>
      </w:pPr>
      <w:r>
        <w:t xml:space="preserve">        risetimeInFormattedString = </w:t>
      </w:r>
      <w:r w:rsidR="00536E80">
        <w:rPr>
          <w:color w:val="0070C0"/>
        </w:rPr>
        <w:t>time.ctime(risetimeInEpochSeconds)</w:t>
      </w:r>
    </w:p>
    <w:p w14:paraId="593FC62B" w14:textId="77777777" w:rsidR="00657D44" w:rsidRDefault="00657D44" w:rsidP="00657D44">
      <w:pPr>
        <w:pStyle w:val="CMDOutput"/>
      </w:pPr>
    </w:p>
    <w:p w14:paraId="7EA24598" w14:textId="77777777" w:rsidR="00657D44" w:rsidRDefault="00657D44" w:rsidP="00657D44">
      <w:pPr>
        <w:pStyle w:val="CMDOutput"/>
      </w:pPr>
      <w:r>
        <w:t># 12. Complete the code to format the response message.</w:t>
      </w:r>
    </w:p>
    <w:p w14:paraId="3254E097" w14:textId="77777777" w:rsidR="00657D44" w:rsidRDefault="00657D44" w:rsidP="00657D44">
      <w:pPr>
        <w:pStyle w:val="CMDOutput"/>
      </w:pPr>
      <w:r>
        <w:t>#     Example responseMessage result: In Austin, Texas the ISS will fly over on Thu Jun 18 18:42:36 2020 for 242 seconds.</w:t>
      </w:r>
    </w:p>
    <w:p w14:paraId="7D38CACE" w14:textId="40DF2D24" w:rsidR="00657D44" w:rsidRDefault="00657D44" w:rsidP="00657D44">
      <w:pPr>
        <w:pStyle w:val="CMDOutput"/>
      </w:pPr>
      <w:r>
        <w:t xml:space="preserve">        responseMessage = "In {} the ISS will fly over on {} for {} seconds.".format(</w:t>
      </w:r>
      <w:r w:rsidR="00536E80">
        <w:rPr>
          <w:color w:val="0070C0"/>
        </w:rPr>
        <w:t>location, risetimeInFormattedString, durationInSeconds</w:t>
      </w:r>
      <w:r>
        <w:t>)</w:t>
      </w:r>
    </w:p>
    <w:p w14:paraId="06C94BC2" w14:textId="77777777" w:rsidR="00657D44" w:rsidRDefault="00657D44" w:rsidP="00657D44">
      <w:pPr>
        <w:pStyle w:val="CMDOutput"/>
      </w:pPr>
    </w:p>
    <w:p w14:paraId="736BFBF5" w14:textId="77777777" w:rsidR="00657D44" w:rsidRDefault="00657D44" w:rsidP="00657D44">
      <w:pPr>
        <w:pStyle w:val="CMDOutput"/>
      </w:pPr>
      <w:r>
        <w:t xml:space="preserve">        print("Sending to Webex Teams: " +responseMessage)</w:t>
      </w:r>
    </w:p>
    <w:p w14:paraId="10ADE5D6" w14:textId="77777777" w:rsidR="00657D44" w:rsidRDefault="00657D44" w:rsidP="00657D44">
      <w:pPr>
        <w:pStyle w:val="CMDOutput"/>
      </w:pPr>
    </w:p>
    <w:p w14:paraId="7A56F1B8" w14:textId="77777777" w:rsidR="00657D44" w:rsidRDefault="00657D44" w:rsidP="00657D44">
      <w:pPr>
        <w:pStyle w:val="CMDOutput"/>
      </w:pPr>
      <w:r>
        <w:t xml:space="preserve"># 13. Complete the code to post the message to the Webex Teams room.            </w:t>
      </w:r>
    </w:p>
    <w:p w14:paraId="74841BC6" w14:textId="77777777" w:rsidR="00657D44" w:rsidRDefault="00657D44" w:rsidP="00657D44">
      <w:pPr>
        <w:pStyle w:val="CMDOutput"/>
      </w:pPr>
      <w:r>
        <w:t xml:space="preserve">        HTTPHeaders = { </w:t>
      </w:r>
    </w:p>
    <w:p w14:paraId="0B2A658E" w14:textId="59D29144" w:rsidR="00657D44" w:rsidRDefault="00657D44" w:rsidP="00657D44">
      <w:pPr>
        <w:pStyle w:val="CMDOutput"/>
      </w:pPr>
      <w:r>
        <w:t xml:space="preserve">                             "Authorization": </w:t>
      </w:r>
      <w:r w:rsidR="00536E80" w:rsidRPr="00536E80">
        <w:rPr>
          <w:color w:val="0070C0"/>
        </w:rPr>
        <w:t>accessToken</w:t>
      </w:r>
      <w:r>
        <w:t>,</w:t>
      </w:r>
    </w:p>
    <w:p w14:paraId="7486BE57" w14:textId="77777777" w:rsidR="00657D44" w:rsidRDefault="00657D44" w:rsidP="00657D44">
      <w:pPr>
        <w:pStyle w:val="CMDOutput"/>
      </w:pPr>
      <w:r>
        <w:t xml:space="preserve">                             "Content-Type": "application/json"</w:t>
      </w:r>
    </w:p>
    <w:p w14:paraId="704113ED" w14:textId="77777777" w:rsidR="00657D44" w:rsidRDefault="00657D44" w:rsidP="00657D44">
      <w:pPr>
        <w:pStyle w:val="CMDOutput"/>
      </w:pPr>
      <w:r>
        <w:t xml:space="preserve">                           }</w:t>
      </w:r>
    </w:p>
    <w:p w14:paraId="0BA662E9" w14:textId="77777777" w:rsidR="00657D44" w:rsidRDefault="00657D44" w:rsidP="00657D44">
      <w:pPr>
        <w:pStyle w:val="CMDOutput"/>
      </w:pPr>
      <w:r>
        <w:t xml:space="preserve">        PostData = {</w:t>
      </w:r>
    </w:p>
    <w:p w14:paraId="092D4935" w14:textId="19098DA9" w:rsidR="00657D44" w:rsidRDefault="00657D44" w:rsidP="00657D44">
      <w:pPr>
        <w:pStyle w:val="CMDOutput"/>
      </w:pPr>
      <w:r>
        <w:t xml:space="preserve">                            "roomId": </w:t>
      </w:r>
      <w:r w:rsidR="00536E80" w:rsidRPr="00536E80">
        <w:rPr>
          <w:color w:val="0070C0"/>
        </w:rPr>
        <w:t>roomIdToGetMessages</w:t>
      </w:r>
      <w:r>
        <w:t>,</w:t>
      </w:r>
    </w:p>
    <w:p w14:paraId="295E3173" w14:textId="5C406513" w:rsidR="00657D44" w:rsidRDefault="00657D44" w:rsidP="00657D44">
      <w:pPr>
        <w:pStyle w:val="CMDOutput"/>
      </w:pPr>
      <w:r>
        <w:t xml:space="preserve">                            "text": </w:t>
      </w:r>
      <w:r w:rsidR="00536E80" w:rsidRPr="00536E80">
        <w:rPr>
          <w:color w:val="0070C0"/>
        </w:rPr>
        <w:t>responseMessage</w:t>
      </w:r>
    </w:p>
    <w:p w14:paraId="1D9BCF4A" w14:textId="77777777" w:rsidR="00657D44" w:rsidRDefault="00657D44" w:rsidP="00657D44">
      <w:pPr>
        <w:pStyle w:val="CMDOutput"/>
      </w:pPr>
      <w:r>
        <w:t xml:space="preserve">                        }</w:t>
      </w:r>
    </w:p>
    <w:p w14:paraId="7D6BFA6F" w14:textId="77777777" w:rsidR="00657D44" w:rsidRDefault="00657D44" w:rsidP="00657D44">
      <w:pPr>
        <w:pStyle w:val="CMDOutput"/>
      </w:pPr>
    </w:p>
    <w:p w14:paraId="32736923" w14:textId="5E10E6BB" w:rsidR="00657D44" w:rsidRDefault="00657D44" w:rsidP="00657D44">
      <w:pPr>
        <w:pStyle w:val="CMDOutput"/>
      </w:pPr>
      <w:r>
        <w:t xml:space="preserve">        r = requests.post( "</w:t>
      </w:r>
      <w:r w:rsidR="00536E80">
        <w:rPr>
          <w:color w:val="0070C0"/>
        </w:rPr>
        <w:t>https://webexapis.com/v1/messages</w:t>
      </w:r>
      <w:r>
        <w:t xml:space="preserve">", </w:t>
      </w:r>
    </w:p>
    <w:p w14:paraId="10954473" w14:textId="4C7250FB" w:rsidR="00657D44" w:rsidRDefault="00657D44" w:rsidP="00657D44">
      <w:pPr>
        <w:pStyle w:val="CMDOutput"/>
      </w:pPr>
      <w:r>
        <w:t xml:space="preserve">                              data = json.dumps(</w:t>
      </w:r>
      <w:r w:rsidR="00536E80">
        <w:rPr>
          <w:color w:val="0070C0"/>
        </w:rPr>
        <w:t>PostData</w:t>
      </w:r>
      <w:r>
        <w:t xml:space="preserve">), </w:t>
      </w:r>
    </w:p>
    <w:p w14:paraId="496FB65C" w14:textId="184B33E9" w:rsidR="00657D44" w:rsidRDefault="00657D44" w:rsidP="00657D44">
      <w:pPr>
        <w:pStyle w:val="CMDOutput"/>
      </w:pPr>
      <w:r>
        <w:t xml:space="preserve">                              headers = </w:t>
      </w:r>
      <w:r w:rsidR="00536E80">
        <w:rPr>
          <w:color w:val="0070C0"/>
        </w:rPr>
        <w:t>HTTPHeaders</w:t>
      </w:r>
    </w:p>
    <w:p w14:paraId="5DB3C54E" w14:textId="77777777" w:rsidR="00657D44" w:rsidRDefault="00657D44" w:rsidP="00657D44">
      <w:pPr>
        <w:pStyle w:val="CMDOutput"/>
      </w:pPr>
      <w:r>
        <w:lastRenderedPageBreak/>
        <w:t xml:space="preserve">                         )</w:t>
      </w:r>
    </w:p>
    <w:p w14:paraId="54A53207" w14:textId="77777777" w:rsidR="00657D44" w:rsidRDefault="00657D44" w:rsidP="00657D44">
      <w:pPr>
        <w:pStyle w:val="CMDOutput"/>
      </w:pPr>
      <w:r>
        <w:t xml:space="preserve">        if not r.status_code == 200:</w:t>
      </w:r>
    </w:p>
    <w:p w14:paraId="2D0AFC19" w14:textId="5294E76D" w:rsidR="001B34B1" w:rsidRDefault="00657D44" w:rsidP="00EE29F2">
      <w:pPr>
        <w:pStyle w:val="CMDOutput"/>
      </w:pPr>
      <w:r>
        <w:t xml:space="preserve">            raise Exception("Incorrect reply from Webex Teams API. Status code: {}. Text: {}".format(r.status_code, r.text))</w:t>
      </w:r>
    </w:p>
    <w:p w14:paraId="357F0FCC" w14:textId="644BC2FE" w:rsidR="0045247C" w:rsidRDefault="0045247C" w:rsidP="00EE29F2">
      <w:pPr>
        <w:pStyle w:val="CMDOutput"/>
      </w:pPr>
    </w:p>
    <w:p w14:paraId="49847DE3" w14:textId="7ADE51B7" w:rsidR="0045247C" w:rsidRDefault="0045247C" w:rsidP="00EE29F2">
      <w:pPr>
        <w:pStyle w:val="CMDOutput"/>
      </w:pPr>
    </w:p>
    <w:p w14:paraId="3DF1DB08" w14:textId="026C9DFF" w:rsidR="0045247C" w:rsidRDefault="0045247C" w:rsidP="00EE29F2">
      <w:pPr>
        <w:pStyle w:val="CMDOutput"/>
      </w:pPr>
    </w:p>
    <w:p w14:paraId="1BF5FC2E" w14:textId="46D84190" w:rsidR="0045247C" w:rsidRDefault="0045247C" w:rsidP="00EE29F2">
      <w:pPr>
        <w:pStyle w:val="CMDOutput"/>
      </w:pPr>
    </w:p>
    <w:p w14:paraId="7157FB6A" w14:textId="575503FF" w:rsidR="0045247C" w:rsidRDefault="0045247C" w:rsidP="00EE29F2">
      <w:pPr>
        <w:pStyle w:val="CMDOutput"/>
      </w:pPr>
    </w:p>
    <w:p w14:paraId="73873C74" w14:textId="262720C8" w:rsidR="0045247C" w:rsidRDefault="0045247C" w:rsidP="00EE29F2">
      <w:pPr>
        <w:pStyle w:val="CMDOutput"/>
      </w:pPr>
    </w:p>
    <w:p w14:paraId="46216F33" w14:textId="77777777" w:rsidR="0045247C" w:rsidRDefault="0045247C" w:rsidP="00EE29F2">
      <w:pPr>
        <w:pStyle w:val="CMDOutput"/>
      </w:pPr>
    </w:p>
    <w:p w14:paraId="455E0ACA" w14:textId="131EA1E9" w:rsidR="00462807" w:rsidRPr="0045247C" w:rsidRDefault="000B5B95" w:rsidP="00EE29F2">
      <w:pPr>
        <w:pStyle w:val="CMDOutput"/>
        <w:rPr>
          <w:rFonts w:ascii="Times New Roman" w:hAnsi="Times New Roman"/>
          <w:b/>
          <w:bCs/>
          <w:color w:val="0070C0"/>
          <w:sz w:val="24"/>
          <w:szCs w:val="32"/>
        </w:rPr>
      </w:pPr>
      <w:r w:rsidRPr="0045247C">
        <w:rPr>
          <w:rFonts w:ascii="Times New Roman" w:hAnsi="Times New Roman"/>
          <w:b/>
          <w:bCs/>
          <w:color w:val="0070C0"/>
          <w:sz w:val="24"/>
          <w:szCs w:val="32"/>
        </w:rPr>
        <w:t>SCREENSHOT HASIL EKSEKUSI SCRIPT PYTHON</w:t>
      </w:r>
    </w:p>
    <w:p w14:paraId="3450847D" w14:textId="19362B02" w:rsidR="00462807" w:rsidRDefault="00462807" w:rsidP="00EE29F2">
      <w:pPr>
        <w:pStyle w:val="CMDOutput"/>
      </w:pPr>
      <w:r>
        <w:rPr>
          <w:noProof/>
        </w:rPr>
        <w:drawing>
          <wp:inline distT="0" distB="0" distL="0" distR="0" wp14:anchorId="66081152" wp14:editId="547F1A1A">
            <wp:extent cx="6400800" cy="35985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598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64256" w14:textId="77777777" w:rsidR="0045247C" w:rsidRDefault="0045247C">
      <w:pPr>
        <w:spacing w:before="0" w:after="0" w:line="240" w:lineRule="auto"/>
        <w:rPr>
          <w:rFonts w:ascii="Times New Roman" w:hAnsi="Times New Roman"/>
          <w:b/>
          <w:bCs/>
          <w:color w:val="0070C0"/>
          <w:sz w:val="24"/>
          <w:szCs w:val="32"/>
        </w:rPr>
      </w:pPr>
      <w:r>
        <w:rPr>
          <w:rFonts w:ascii="Times New Roman" w:hAnsi="Times New Roman"/>
          <w:b/>
          <w:bCs/>
          <w:color w:val="0070C0"/>
          <w:sz w:val="24"/>
          <w:szCs w:val="32"/>
        </w:rPr>
        <w:br w:type="page"/>
      </w:r>
    </w:p>
    <w:p w14:paraId="4E1CAA84" w14:textId="668DDEB9" w:rsidR="000B5B95" w:rsidRPr="0045247C" w:rsidRDefault="000B5B95" w:rsidP="00EE29F2">
      <w:pPr>
        <w:pStyle w:val="CMDOutput"/>
        <w:rPr>
          <w:rFonts w:ascii="Times New Roman" w:hAnsi="Times New Roman"/>
          <w:b/>
          <w:bCs/>
          <w:color w:val="0070C0"/>
          <w:sz w:val="24"/>
          <w:szCs w:val="32"/>
        </w:rPr>
      </w:pPr>
      <w:r w:rsidRPr="0045247C">
        <w:rPr>
          <w:rFonts w:ascii="Times New Roman" w:hAnsi="Times New Roman"/>
          <w:b/>
          <w:bCs/>
          <w:color w:val="0070C0"/>
          <w:sz w:val="24"/>
          <w:szCs w:val="32"/>
        </w:rPr>
        <w:lastRenderedPageBreak/>
        <w:t>SCREENSHOT INTERAKSI DI WEBEX TEAM GUI</w:t>
      </w:r>
    </w:p>
    <w:p w14:paraId="7F9BB9AA" w14:textId="2EB05BF1" w:rsidR="00462807" w:rsidRPr="000A019D" w:rsidRDefault="00462807" w:rsidP="00EE29F2">
      <w:pPr>
        <w:pStyle w:val="CMDOutput"/>
      </w:pPr>
      <w:r>
        <w:rPr>
          <w:noProof/>
        </w:rPr>
        <w:drawing>
          <wp:inline distT="0" distB="0" distL="0" distR="0" wp14:anchorId="3EC3E87E" wp14:editId="46C5D5DA">
            <wp:extent cx="6400800" cy="359854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598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62807" w:rsidRPr="000A019D" w:rsidSect="009C3182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FB85A0" w14:textId="77777777" w:rsidR="00253A87" w:rsidRDefault="00253A87" w:rsidP="00710659">
      <w:pPr>
        <w:spacing w:after="0" w:line="240" w:lineRule="auto"/>
      </w:pPr>
      <w:r>
        <w:separator/>
      </w:r>
    </w:p>
    <w:p w14:paraId="37424ABB" w14:textId="77777777" w:rsidR="00253A87" w:rsidRDefault="00253A87"/>
  </w:endnote>
  <w:endnote w:type="continuationSeparator" w:id="0">
    <w:p w14:paraId="0FF766B4" w14:textId="77777777" w:rsidR="00253A87" w:rsidRDefault="00253A87" w:rsidP="00710659">
      <w:pPr>
        <w:spacing w:after="0" w:line="240" w:lineRule="auto"/>
      </w:pPr>
      <w:r>
        <w:continuationSeparator/>
      </w:r>
    </w:p>
    <w:p w14:paraId="212BD29F" w14:textId="77777777" w:rsidR="00253A87" w:rsidRDefault="00253A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F9D706" w14:textId="42A438D7" w:rsidR="00462807" w:rsidRPr="00882B63" w:rsidRDefault="00462807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>
          <w:t>Enter copyright date here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>
      <w:rPr>
        <w:noProof/>
      </w:rPr>
      <w:t>2021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3DEC3F" w14:textId="1F475F1C" w:rsidR="00462807" w:rsidRPr="00882B63" w:rsidRDefault="00462807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>
          <w:t>Enter copyright date here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>
      <w:rPr>
        <w:noProof/>
      </w:rPr>
      <w:t>2021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D20A49" w14:textId="77777777" w:rsidR="00253A87" w:rsidRDefault="00253A87" w:rsidP="00710659">
      <w:pPr>
        <w:spacing w:after="0" w:line="240" w:lineRule="auto"/>
      </w:pPr>
      <w:r>
        <w:separator/>
      </w:r>
    </w:p>
    <w:p w14:paraId="40E14F10" w14:textId="77777777" w:rsidR="00253A87" w:rsidRDefault="00253A87"/>
  </w:footnote>
  <w:footnote w:type="continuationSeparator" w:id="0">
    <w:p w14:paraId="6AEAD1DB" w14:textId="77777777" w:rsidR="00253A87" w:rsidRDefault="00253A87" w:rsidP="00710659">
      <w:pPr>
        <w:spacing w:after="0" w:line="240" w:lineRule="auto"/>
      </w:pPr>
      <w:r>
        <w:continuationSeparator/>
      </w:r>
    </w:p>
    <w:p w14:paraId="4D81BA1D" w14:textId="77777777" w:rsidR="00253A87" w:rsidRDefault="00253A8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Title"/>
      <w:tag w:val=""/>
      <w:id w:val="-1711953976"/>
      <w:placeholder>
        <w:docPart w:val="A142F2739F0B40D7AADE3FF07D17DAC7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78CA09E6" w14:textId="2491C36D" w:rsidR="00462807" w:rsidRDefault="00462807" w:rsidP="008402F2">
        <w:pPr>
          <w:pStyle w:val="PageHead"/>
        </w:pPr>
        <w:r>
          <w:t>PETUNJUK PENGERJAAN SKILL EXAM DEVNET: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FBC852" w14:textId="77777777" w:rsidR="00462807" w:rsidRDefault="00462807" w:rsidP="006C3FCF">
    <w:pPr>
      <w:ind w:left="-288"/>
    </w:pPr>
    <w:r>
      <w:rPr>
        <w:noProof/>
      </w:rPr>
      <w:drawing>
        <wp:inline distT="0" distB="0" distL="0" distR="0" wp14:anchorId="00A84C2A" wp14:editId="537EA380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F92A5A10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3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NjQzMTI1MTI0MjRW0lEKTi0uzszPAykwrAUAP25AtywAAAA="/>
  </w:docVars>
  <w:rsids>
    <w:rsidRoot w:val="00F76567"/>
    <w:rsid w:val="00001BDF"/>
    <w:rsid w:val="00002191"/>
    <w:rsid w:val="0000380F"/>
    <w:rsid w:val="00004175"/>
    <w:rsid w:val="000059C9"/>
    <w:rsid w:val="00012C22"/>
    <w:rsid w:val="000160F7"/>
    <w:rsid w:val="00016D5B"/>
    <w:rsid w:val="00016F30"/>
    <w:rsid w:val="00017D2D"/>
    <w:rsid w:val="0002047C"/>
    <w:rsid w:val="00021B9A"/>
    <w:rsid w:val="0002338A"/>
    <w:rsid w:val="000242D6"/>
    <w:rsid w:val="00024974"/>
    <w:rsid w:val="00024EE5"/>
    <w:rsid w:val="00032657"/>
    <w:rsid w:val="000416EA"/>
    <w:rsid w:val="00041AF6"/>
    <w:rsid w:val="00044E62"/>
    <w:rsid w:val="00050BA4"/>
    <w:rsid w:val="0005141D"/>
    <w:rsid w:val="00051738"/>
    <w:rsid w:val="0005242B"/>
    <w:rsid w:val="00052548"/>
    <w:rsid w:val="00057F1F"/>
    <w:rsid w:val="00060696"/>
    <w:rsid w:val="00062D89"/>
    <w:rsid w:val="00067A67"/>
    <w:rsid w:val="00070C16"/>
    <w:rsid w:val="00075EA9"/>
    <w:rsid w:val="000769CF"/>
    <w:rsid w:val="00080AD8"/>
    <w:rsid w:val="000815D8"/>
    <w:rsid w:val="00082C27"/>
    <w:rsid w:val="00084C99"/>
    <w:rsid w:val="00085CC6"/>
    <w:rsid w:val="00085E65"/>
    <w:rsid w:val="00090C07"/>
    <w:rsid w:val="0009147A"/>
    <w:rsid w:val="00091E8D"/>
    <w:rsid w:val="0009378D"/>
    <w:rsid w:val="00097163"/>
    <w:rsid w:val="000A22C8"/>
    <w:rsid w:val="000B2344"/>
    <w:rsid w:val="000B5B95"/>
    <w:rsid w:val="000B7DE5"/>
    <w:rsid w:val="000C2118"/>
    <w:rsid w:val="000C333E"/>
    <w:rsid w:val="000C4046"/>
    <w:rsid w:val="000C5EF2"/>
    <w:rsid w:val="000C5F0D"/>
    <w:rsid w:val="000C6425"/>
    <w:rsid w:val="000C6E6E"/>
    <w:rsid w:val="000C7B7D"/>
    <w:rsid w:val="000D3A4C"/>
    <w:rsid w:val="000D441B"/>
    <w:rsid w:val="000D55B4"/>
    <w:rsid w:val="000E0F3F"/>
    <w:rsid w:val="000E65F0"/>
    <w:rsid w:val="000F072C"/>
    <w:rsid w:val="000F2074"/>
    <w:rsid w:val="000F31D7"/>
    <w:rsid w:val="000F6743"/>
    <w:rsid w:val="001006C2"/>
    <w:rsid w:val="00101BE8"/>
    <w:rsid w:val="00102547"/>
    <w:rsid w:val="00103401"/>
    <w:rsid w:val="00103A44"/>
    <w:rsid w:val="00103D36"/>
    <w:rsid w:val="0010436E"/>
    <w:rsid w:val="00105C86"/>
    <w:rsid w:val="00106128"/>
    <w:rsid w:val="00107B2B"/>
    <w:rsid w:val="00110DFB"/>
    <w:rsid w:val="00112AC5"/>
    <w:rsid w:val="001133DD"/>
    <w:rsid w:val="00115E63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2CCA"/>
    <w:rsid w:val="001772B8"/>
    <w:rsid w:val="00180FBF"/>
    <w:rsid w:val="001813C3"/>
    <w:rsid w:val="00182CF4"/>
    <w:rsid w:val="0018571F"/>
    <w:rsid w:val="001861F9"/>
    <w:rsid w:val="00186CE1"/>
    <w:rsid w:val="00191F00"/>
    <w:rsid w:val="0019208A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A6A56"/>
    <w:rsid w:val="001B2A6D"/>
    <w:rsid w:val="001B34B1"/>
    <w:rsid w:val="001B5E1D"/>
    <w:rsid w:val="001B67D8"/>
    <w:rsid w:val="001B6F95"/>
    <w:rsid w:val="001C05A1"/>
    <w:rsid w:val="001C1D9E"/>
    <w:rsid w:val="001C5998"/>
    <w:rsid w:val="001C7C3B"/>
    <w:rsid w:val="001D2625"/>
    <w:rsid w:val="001D5B6F"/>
    <w:rsid w:val="001D784A"/>
    <w:rsid w:val="001E0AB8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24B0"/>
    <w:rsid w:val="00203E26"/>
    <w:rsid w:val="0020449C"/>
    <w:rsid w:val="002113B8"/>
    <w:rsid w:val="00215665"/>
    <w:rsid w:val="002163BB"/>
    <w:rsid w:val="0021792C"/>
    <w:rsid w:val="00220909"/>
    <w:rsid w:val="00223462"/>
    <w:rsid w:val="002240AB"/>
    <w:rsid w:val="00225E37"/>
    <w:rsid w:val="00230672"/>
    <w:rsid w:val="002306BA"/>
    <w:rsid w:val="00231DCA"/>
    <w:rsid w:val="00235792"/>
    <w:rsid w:val="00237E70"/>
    <w:rsid w:val="00242E3A"/>
    <w:rsid w:val="00245E08"/>
    <w:rsid w:val="00246492"/>
    <w:rsid w:val="002506CF"/>
    <w:rsid w:val="0025107F"/>
    <w:rsid w:val="00253A87"/>
    <w:rsid w:val="00260CD4"/>
    <w:rsid w:val="00261E98"/>
    <w:rsid w:val="002639D8"/>
    <w:rsid w:val="002642F4"/>
    <w:rsid w:val="00265F77"/>
    <w:rsid w:val="00266C83"/>
    <w:rsid w:val="00267091"/>
    <w:rsid w:val="00270FCC"/>
    <w:rsid w:val="00272FA1"/>
    <w:rsid w:val="002768DC"/>
    <w:rsid w:val="002832F9"/>
    <w:rsid w:val="00283FB6"/>
    <w:rsid w:val="00285EF4"/>
    <w:rsid w:val="00294C8F"/>
    <w:rsid w:val="002A0B2E"/>
    <w:rsid w:val="002A0DC1"/>
    <w:rsid w:val="002A6C56"/>
    <w:rsid w:val="002B3CD8"/>
    <w:rsid w:val="002B61F4"/>
    <w:rsid w:val="002C04C4"/>
    <w:rsid w:val="002C090C"/>
    <w:rsid w:val="002C0C53"/>
    <w:rsid w:val="002C1243"/>
    <w:rsid w:val="002C1815"/>
    <w:rsid w:val="002C1E02"/>
    <w:rsid w:val="002C475E"/>
    <w:rsid w:val="002C6AD6"/>
    <w:rsid w:val="002D26CE"/>
    <w:rsid w:val="002D6122"/>
    <w:rsid w:val="002D6C2A"/>
    <w:rsid w:val="002D7A86"/>
    <w:rsid w:val="002E175E"/>
    <w:rsid w:val="002E1C8D"/>
    <w:rsid w:val="002F1D9F"/>
    <w:rsid w:val="002F1ED5"/>
    <w:rsid w:val="002F45FF"/>
    <w:rsid w:val="002F66D3"/>
    <w:rsid w:val="002F6D17"/>
    <w:rsid w:val="00302038"/>
    <w:rsid w:val="00302887"/>
    <w:rsid w:val="00302B61"/>
    <w:rsid w:val="003056EB"/>
    <w:rsid w:val="003071FF"/>
    <w:rsid w:val="00310652"/>
    <w:rsid w:val="00311065"/>
    <w:rsid w:val="00312C99"/>
    <w:rsid w:val="0031371D"/>
    <w:rsid w:val="003153D4"/>
    <w:rsid w:val="0031789F"/>
    <w:rsid w:val="00320757"/>
    <w:rsid w:val="00320788"/>
    <w:rsid w:val="003233A3"/>
    <w:rsid w:val="00324053"/>
    <w:rsid w:val="00334C33"/>
    <w:rsid w:val="00337DF5"/>
    <w:rsid w:val="0034218C"/>
    <w:rsid w:val="0034455D"/>
    <w:rsid w:val="0034604B"/>
    <w:rsid w:val="00346D17"/>
    <w:rsid w:val="00347972"/>
    <w:rsid w:val="00353690"/>
    <w:rsid w:val="0035469B"/>
    <w:rsid w:val="00355854"/>
    <w:rsid w:val="003559CC"/>
    <w:rsid w:val="00355D4B"/>
    <w:rsid w:val="003569D7"/>
    <w:rsid w:val="003608AC"/>
    <w:rsid w:val="00363A23"/>
    <w:rsid w:val="0036440C"/>
    <w:rsid w:val="0036465A"/>
    <w:rsid w:val="00383348"/>
    <w:rsid w:val="003837CA"/>
    <w:rsid w:val="00390C38"/>
    <w:rsid w:val="00392748"/>
    <w:rsid w:val="00392C65"/>
    <w:rsid w:val="00392ED5"/>
    <w:rsid w:val="00396FDC"/>
    <w:rsid w:val="00397FF5"/>
    <w:rsid w:val="003A19DC"/>
    <w:rsid w:val="003A1B45"/>
    <w:rsid w:val="003A220C"/>
    <w:rsid w:val="003A7244"/>
    <w:rsid w:val="003B256A"/>
    <w:rsid w:val="003B46FC"/>
    <w:rsid w:val="003B4778"/>
    <w:rsid w:val="003B5767"/>
    <w:rsid w:val="003B7605"/>
    <w:rsid w:val="003C08AA"/>
    <w:rsid w:val="003C12F9"/>
    <w:rsid w:val="003C2A7B"/>
    <w:rsid w:val="003C49EF"/>
    <w:rsid w:val="003C6BCA"/>
    <w:rsid w:val="003C7902"/>
    <w:rsid w:val="003D09BA"/>
    <w:rsid w:val="003D0BFF"/>
    <w:rsid w:val="003D4754"/>
    <w:rsid w:val="003D6EF1"/>
    <w:rsid w:val="003E5198"/>
    <w:rsid w:val="003E5BE5"/>
    <w:rsid w:val="003E7142"/>
    <w:rsid w:val="003F18D1"/>
    <w:rsid w:val="003F20EC"/>
    <w:rsid w:val="003F4F0E"/>
    <w:rsid w:val="003F6096"/>
    <w:rsid w:val="003F6E06"/>
    <w:rsid w:val="00403C7A"/>
    <w:rsid w:val="004057A6"/>
    <w:rsid w:val="00406554"/>
    <w:rsid w:val="00407755"/>
    <w:rsid w:val="004127DA"/>
    <w:rsid w:val="0041293B"/>
    <w:rsid w:val="004131B0"/>
    <w:rsid w:val="00416C42"/>
    <w:rsid w:val="00422476"/>
    <w:rsid w:val="0042255E"/>
    <w:rsid w:val="0042385C"/>
    <w:rsid w:val="00426E6A"/>
    <w:rsid w:val="00426FA5"/>
    <w:rsid w:val="00431654"/>
    <w:rsid w:val="00434926"/>
    <w:rsid w:val="00435E9B"/>
    <w:rsid w:val="0044065C"/>
    <w:rsid w:val="00443ACE"/>
    <w:rsid w:val="00444217"/>
    <w:rsid w:val="004478F4"/>
    <w:rsid w:val="00450F7A"/>
    <w:rsid w:val="0045247C"/>
    <w:rsid w:val="00452C6D"/>
    <w:rsid w:val="00455907"/>
    <w:rsid w:val="00455E0B"/>
    <w:rsid w:val="0045724D"/>
    <w:rsid w:val="00457934"/>
    <w:rsid w:val="00462807"/>
    <w:rsid w:val="00462B9F"/>
    <w:rsid w:val="004659EE"/>
    <w:rsid w:val="00471A3E"/>
    <w:rsid w:val="00473C18"/>
    <w:rsid w:val="00473E34"/>
    <w:rsid w:val="00476BA9"/>
    <w:rsid w:val="00481650"/>
    <w:rsid w:val="0048500B"/>
    <w:rsid w:val="00490807"/>
    <w:rsid w:val="00491B46"/>
    <w:rsid w:val="004936C2"/>
    <w:rsid w:val="0049379C"/>
    <w:rsid w:val="004A1CA0"/>
    <w:rsid w:val="004A22E9"/>
    <w:rsid w:val="004A4ACD"/>
    <w:rsid w:val="004A506C"/>
    <w:rsid w:val="004A5BC5"/>
    <w:rsid w:val="004B023D"/>
    <w:rsid w:val="004B4F81"/>
    <w:rsid w:val="004B6025"/>
    <w:rsid w:val="004C0909"/>
    <w:rsid w:val="004C21CB"/>
    <w:rsid w:val="004C3F97"/>
    <w:rsid w:val="004C4F4D"/>
    <w:rsid w:val="004D01F2"/>
    <w:rsid w:val="004D065F"/>
    <w:rsid w:val="004D0DF7"/>
    <w:rsid w:val="004D2CED"/>
    <w:rsid w:val="004D3339"/>
    <w:rsid w:val="004D353F"/>
    <w:rsid w:val="004D36D7"/>
    <w:rsid w:val="004D40F8"/>
    <w:rsid w:val="004D682B"/>
    <w:rsid w:val="004E6152"/>
    <w:rsid w:val="004E6AC2"/>
    <w:rsid w:val="004E6F75"/>
    <w:rsid w:val="004F085E"/>
    <w:rsid w:val="004F344A"/>
    <w:rsid w:val="004F4EC3"/>
    <w:rsid w:val="00501871"/>
    <w:rsid w:val="00504ED4"/>
    <w:rsid w:val="00510639"/>
    <w:rsid w:val="00511791"/>
    <w:rsid w:val="005134C8"/>
    <w:rsid w:val="005139BE"/>
    <w:rsid w:val="00515840"/>
    <w:rsid w:val="00516142"/>
    <w:rsid w:val="0051681C"/>
    <w:rsid w:val="00520027"/>
    <w:rsid w:val="0052093C"/>
    <w:rsid w:val="00521B31"/>
    <w:rsid w:val="00522469"/>
    <w:rsid w:val="0052400A"/>
    <w:rsid w:val="00536277"/>
    <w:rsid w:val="00536E80"/>
    <w:rsid w:val="00536F43"/>
    <w:rsid w:val="00542616"/>
    <w:rsid w:val="005468C1"/>
    <w:rsid w:val="005510BA"/>
    <w:rsid w:val="005538C8"/>
    <w:rsid w:val="00554B4E"/>
    <w:rsid w:val="00556C02"/>
    <w:rsid w:val="005610BF"/>
    <w:rsid w:val="00561BB2"/>
    <w:rsid w:val="00563249"/>
    <w:rsid w:val="00570A65"/>
    <w:rsid w:val="005762B1"/>
    <w:rsid w:val="00580008"/>
    <w:rsid w:val="00580456"/>
    <w:rsid w:val="00580E73"/>
    <w:rsid w:val="00584CE9"/>
    <w:rsid w:val="00592329"/>
    <w:rsid w:val="00592999"/>
    <w:rsid w:val="00593386"/>
    <w:rsid w:val="00596998"/>
    <w:rsid w:val="0059790F"/>
    <w:rsid w:val="005A6E62"/>
    <w:rsid w:val="005B2FB3"/>
    <w:rsid w:val="005C1BF7"/>
    <w:rsid w:val="005C6A49"/>
    <w:rsid w:val="005C6DE5"/>
    <w:rsid w:val="005D0250"/>
    <w:rsid w:val="005D2B29"/>
    <w:rsid w:val="005D354A"/>
    <w:rsid w:val="005D3E53"/>
    <w:rsid w:val="005D506C"/>
    <w:rsid w:val="005E3235"/>
    <w:rsid w:val="005E4176"/>
    <w:rsid w:val="005E4876"/>
    <w:rsid w:val="005E5BDA"/>
    <w:rsid w:val="005E65B5"/>
    <w:rsid w:val="005F0301"/>
    <w:rsid w:val="005F3AE9"/>
    <w:rsid w:val="006007BB"/>
    <w:rsid w:val="0060130C"/>
    <w:rsid w:val="00601DC0"/>
    <w:rsid w:val="006034CB"/>
    <w:rsid w:val="00603503"/>
    <w:rsid w:val="00603927"/>
    <w:rsid w:val="00603C52"/>
    <w:rsid w:val="00605833"/>
    <w:rsid w:val="006131CE"/>
    <w:rsid w:val="0061336B"/>
    <w:rsid w:val="00616AD1"/>
    <w:rsid w:val="00617D6E"/>
    <w:rsid w:val="00620ED5"/>
    <w:rsid w:val="00620F19"/>
    <w:rsid w:val="00622D61"/>
    <w:rsid w:val="00624198"/>
    <w:rsid w:val="00627479"/>
    <w:rsid w:val="006341C1"/>
    <w:rsid w:val="00635973"/>
    <w:rsid w:val="00636C28"/>
    <w:rsid w:val="0063774E"/>
    <w:rsid w:val="006428E5"/>
    <w:rsid w:val="00644958"/>
    <w:rsid w:val="00647D3D"/>
    <w:rsid w:val="00650FF0"/>
    <w:rsid w:val="006513FB"/>
    <w:rsid w:val="00656EEF"/>
    <w:rsid w:val="006576AF"/>
    <w:rsid w:val="0065775A"/>
    <w:rsid w:val="00657D44"/>
    <w:rsid w:val="00672919"/>
    <w:rsid w:val="006734E7"/>
    <w:rsid w:val="00677544"/>
    <w:rsid w:val="00681687"/>
    <w:rsid w:val="00683853"/>
    <w:rsid w:val="00686295"/>
    <w:rsid w:val="00686587"/>
    <w:rsid w:val="006904CF"/>
    <w:rsid w:val="00695EE2"/>
    <w:rsid w:val="0069660B"/>
    <w:rsid w:val="006A1B33"/>
    <w:rsid w:val="006A296F"/>
    <w:rsid w:val="006A48F1"/>
    <w:rsid w:val="006A71A3"/>
    <w:rsid w:val="006B03F2"/>
    <w:rsid w:val="006B14C1"/>
    <w:rsid w:val="006B1639"/>
    <w:rsid w:val="006B3044"/>
    <w:rsid w:val="006B5CA7"/>
    <w:rsid w:val="006B5E89"/>
    <w:rsid w:val="006B6418"/>
    <w:rsid w:val="006C19B2"/>
    <w:rsid w:val="006C2A23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39EF"/>
    <w:rsid w:val="006E5FE9"/>
    <w:rsid w:val="006E6581"/>
    <w:rsid w:val="006E71DF"/>
    <w:rsid w:val="006F1616"/>
    <w:rsid w:val="006F1CC4"/>
    <w:rsid w:val="006F2A86"/>
    <w:rsid w:val="006F3163"/>
    <w:rsid w:val="006F5AB4"/>
    <w:rsid w:val="007028CA"/>
    <w:rsid w:val="00705FEC"/>
    <w:rsid w:val="00710659"/>
    <w:rsid w:val="00710661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46D52"/>
    <w:rsid w:val="00752F35"/>
    <w:rsid w:val="00753525"/>
    <w:rsid w:val="00753D89"/>
    <w:rsid w:val="00753DDA"/>
    <w:rsid w:val="00754A6E"/>
    <w:rsid w:val="007550F9"/>
    <w:rsid w:val="007553D8"/>
    <w:rsid w:val="00755C9B"/>
    <w:rsid w:val="00760FE4"/>
    <w:rsid w:val="007636C2"/>
    <w:rsid w:val="00763D8B"/>
    <w:rsid w:val="007657F6"/>
    <w:rsid w:val="00765E47"/>
    <w:rsid w:val="0077125A"/>
    <w:rsid w:val="00772A60"/>
    <w:rsid w:val="00775C9C"/>
    <w:rsid w:val="00780C57"/>
    <w:rsid w:val="00782C00"/>
    <w:rsid w:val="00783F8B"/>
    <w:rsid w:val="0078405B"/>
    <w:rsid w:val="00786F58"/>
    <w:rsid w:val="00787CC1"/>
    <w:rsid w:val="00792F4E"/>
    <w:rsid w:val="0079398D"/>
    <w:rsid w:val="00794B5E"/>
    <w:rsid w:val="00796C25"/>
    <w:rsid w:val="007970E4"/>
    <w:rsid w:val="007A287C"/>
    <w:rsid w:val="007A377F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1B9A"/>
    <w:rsid w:val="007D2AFE"/>
    <w:rsid w:val="007E3264"/>
    <w:rsid w:val="007E3FEA"/>
    <w:rsid w:val="007E6402"/>
    <w:rsid w:val="007F0A0B"/>
    <w:rsid w:val="007F379B"/>
    <w:rsid w:val="007F3A60"/>
    <w:rsid w:val="007F3D0B"/>
    <w:rsid w:val="007F7C94"/>
    <w:rsid w:val="008016A9"/>
    <w:rsid w:val="0080182A"/>
    <w:rsid w:val="00802FFA"/>
    <w:rsid w:val="00810E4B"/>
    <w:rsid w:val="00814B8C"/>
    <w:rsid w:val="00814BAA"/>
    <w:rsid w:val="008168BD"/>
    <w:rsid w:val="00816F0C"/>
    <w:rsid w:val="0082211C"/>
    <w:rsid w:val="00824295"/>
    <w:rsid w:val="008245EF"/>
    <w:rsid w:val="00827A65"/>
    <w:rsid w:val="00830473"/>
    <w:rsid w:val="008313F3"/>
    <w:rsid w:val="008402F2"/>
    <w:rsid w:val="00840469"/>
    <w:rsid w:val="008405BB"/>
    <w:rsid w:val="0084564F"/>
    <w:rsid w:val="00846494"/>
    <w:rsid w:val="00847B20"/>
    <w:rsid w:val="008509D3"/>
    <w:rsid w:val="00851073"/>
    <w:rsid w:val="00853418"/>
    <w:rsid w:val="008549DF"/>
    <w:rsid w:val="00856EBD"/>
    <w:rsid w:val="00857CF6"/>
    <w:rsid w:val="008610ED"/>
    <w:rsid w:val="00861C6A"/>
    <w:rsid w:val="0086350E"/>
    <w:rsid w:val="00865199"/>
    <w:rsid w:val="00867EAF"/>
    <w:rsid w:val="00870763"/>
    <w:rsid w:val="008713EA"/>
    <w:rsid w:val="00873C6B"/>
    <w:rsid w:val="00873F3E"/>
    <w:rsid w:val="00876929"/>
    <w:rsid w:val="00882B63"/>
    <w:rsid w:val="008833DA"/>
    <w:rsid w:val="00883500"/>
    <w:rsid w:val="0088426A"/>
    <w:rsid w:val="008852BA"/>
    <w:rsid w:val="00890108"/>
    <w:rsid w:val="008934FA"/>
    <w:rsid w:val="00893877"/>
    <w:rsid w:val="0089532C"/>
    <w:rsid w:val="00896165"/>
    <w:rsid w:val="00896681"/>
    <w:rsid w:val="00897191"/>
    <w:rsid w:val="008A2749"/>
    <w:rsid w:val="008A36B1"/>
    <w:rsid w:val="008A3A90"/>
    <w:rsid w:val="008B06D4"/>
    <w:rsid w:val="008B35BB"/>
    <w:rsid w:val="008B4F20"/>
    <w:rsid w:val="008B68E7"/>
    <w:rsid w:val="008B7FFD"/>
    <w:rsid w:val="008C286A"/>
    <w:rsid w:val="008C2920"/>
    <w:rsid w:val="008C4307"/>
    <w:rsid w:val="008C4B34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9024E9"/>
    <w:rsid w:val="00903523"/>
    <w:rsid w:val="00904172"/>
    <w:rsid w:val="00906281"/>
    <w:rsid w:val="0090659A"/>
    <w:rsid w:val="00911080"/>
    <w:rsid w:val="009116B6"/>
    <w:rsid w:val="00912500"/>
    <w:rsid w:val="0091350B"/>
    <w:rsid w:val="00915986"/>
    <w:rsid w:val="00917624"/>
    <w:rsid w:val="00924E4A"/>
    <w:rsid w:val="00926CB2"/>
    <w:rsid w:val="00930386"/>
    <w:rsid w:val="009309F5"/>
    <w:rsid w:val="00933237"/>
    <w:rsid w:val="00933F28"/>
    <w:rsid w:val="00934C50"/>
    <w:rsid w:val="009400C3"/>
    <w:rsid w:val="00941EC4"/>
    <w:rsid w:val="00942299"/>
    <w:rsid w:val="009453F7"/>
    <w:rsid w:val="009476C0"/>
    <w:rsid w:val="009506BB"/>
    <w:rsid w:val="00952727"/>
    <w:rsid w:val="00955FB5"/>
    <w:rsid w:val="00963E34"/>
    <w:rsid w:val="00964DFA"/>
    <w:rsid w:val="00970A69"/>
    <w:rsid w:val="00971F23"/>
    <w:rsid w:val="0098155C"/>
    <w:rsid w:val="00981CCA"/>
    <w:rsid w:val="00983B77"/>
    <w:rsid w:val="0099139D"/>
    <w:rsid w:val="009956DE"/>
    <w:rsid w:val="00996053"/>
    <w:rsid w:val="0099738E"/>
    <w:rsid w:val="00997E71"/>
    <w:rsid w:val="009A0B2F"/>
    <w:rsid w:val="009A1CF4"/>
    <w:rsid w:val="009A328F"/>
    <w:rsid w:val="009A37D7"/>
    <w:rsid w:val="009A4E17"/>
    <w:rsid w:val="009A6955"/>
    <w:rsid w:val="009B0697"/>
    <w:rsid w:val="009B341C"/>
    <w:rsid w:val="009B3C5B"/>
    <w:rsid w:val="009B5747"/>
    <w:rsid w:val="009C0B81"/>
    <w:rsid w:val="009C17E1"/>
    <w:rsid w:val="009C2644"/>
    <w:rsid w:val="009C3182"/>
    <w:rsid w:val="009D2C27"/>
    <w:rsid w:val="009D31DD"/>
    <w:rsid w:val="009D503E"/>
    <w:rsid w:val="009D6F2A"/>
    <w:rsid w:val="009E2309"/>
    <w:rsid w:val="009E42B9"/>
    <w:rsid w:val="009E4E17"/>
    <w:rsid w:val="009E54B9"/>
    <w:rsid w:val="009F3D18"/>
    <w:rsid w:val="009F4C2E"/>
    <w:rsid w:val="009F7E7D"/>
    <w:rsid w:val="00A014A3"/>
    <w:rsid w:val="00A027CC"/>
    <w:rsid w:val="00A0412D"/>
    <w:rsid w:val="00A15DF0"/>
    <w:rsid w:val="00A21211"/>
    <w:rsid w:val="00A23166"/>
    <w:rsid w:val="00A23D60"/>
    <w:rsid w:val="00A30F8A"/>
    <w:rsid w:val="00A33890"/>
    <w:rsid w:val="00A34E7F"/>
    <w:rsid w:val="00A3709A"/>
    <w:rsid w:val="00A41C4B"/>
    <w:rsid w:val="00A46F0A"/>
    <w:rsid w:val="00A46F25"/>
    <w:rsid w:val="00A47CC2"/>
    <w:rsid w:val="00A502BA"/>
    <w:rsid w:val="00A5210A"/>
    <w:rsid w:val="00A60146"/>
    <w:rsid w:val="00A601A9"/>
    <w:rsid w:val="00A60F6F"/>
    <w:rsid w:val="00A622C4"/>
    <w:rsid w:val="00A6283D"/>
    <w:rsid w:val="00A6485A"/>
    <w:rsid w:val="00A676FF"/>
    <w:rsid w:val="00A73EBA"/>
    <w:rsid w:val="00A754B4"/>
    <w:rsid w:val="00A76665"/>
    <w:rsid w:val="00A76749"/>
    <w:rsid w:val="00A77A35"/>
    <w:rsid w:val="00A807C1"/>
    <w:rsid w:val="00A81D11"/>
    <w:rsid w:val="00A82658"/>
    <w:rsid w:val="00A83374"/>
    <w:rsid w:val="00A938C6"/>
    <w:rsid w:val="00A96172"/>
    <w:rsid w:val="00A96D52"/>
    <w:rsid w:val="00A97C5F"/>
    <w:rsid w:val="00A97D60"/>
    <w:rsid w:val="00AA3352"/>
    <w:rsid w:val="00AB0D6A"/>
    <w:rsid w:val="00AB2C3E"/>
    <w:rsid w:val="00AB43B3"/>
    <w:rsid w:val="00AB49B9"/>
    <w:rsid w:val="00AB501D"/>
    <w:rsid w:val="00AB758A"/>
    <w:rsid w:val="00AC027E"/>
    <w:rsid w:val="00AC05AB"/>
    <w:rsid w:val="00AC1E7E"/>
    <w:rsid w:val="00AC2F72"/>
    <w:rsid w:val="00AC507D"/>
    <w:rsid w:val="00AC5493"/>
    <w:rsid w:val="00AC5D11"/>
    <w:rsid w:val="00AC66E4"/>
    <w:rsid w:val="00AD0118"/>
    <w:rsid w:val="00AD04F2"/>
    <w:rsid w:val="00AD4578"/>
    <w:rsid w:val="00AD68E9"/>
    <w:rsid w:val="00AD761F"/>
    <w:rsid w:val="00AE4F2C"/>
    <w:rsid w:val="00AE56C0"/>
    <w:rsid w:val="00AE6CF6"/>
    <w:rsid w:val="00AF7ACC"/>
    <w:rsid w:val="00AF7AE5"/>
    <w:rsid w:val="00B00914"/>
    <w:rsid w:val="00B02A8E"/>
    <w:rsid w:val="00B052EE"/>
    <w:rsid w:val="00B0671D"/>
    <w:rsid w:val="00B1081F"/>
    <w:rsid w:val="00B13023"/>
    <w:rsid w:val="00B141DB"/>
    <w:rsid w:val="00B2496B"/>
    <w:rsid w:val="00B27499"/>
    <w:rsid w:val="00B3010D"/>
    <w:rsid w:val="00B35151"/>
    <w:rsid w:val="00B433F2"/>
    <w:rsid w:val="00B458E8"/>
    <w:rsid w:val="00B47940"/>
    <w:rsid w:val="00B5397B"/>
    <w:rsid w:val="00B53EE9"/>
    <w:rsid w:val="00B6183E"/>
    <w:rsid w:val="00B62809"/>
    <w:rsid w:val="00B72F2A"/>
    <w:rsid w:val="00B74716"/>
    <w:rsid w:val="00B7675A"/>
    <w:rsid w:val="00B81898"/>
    <w:rsid w:val="00B82DED"/>
    <w:rsid w:val="00B84D6A"/>
    <w:rsid w:val="00B8606B"/>
    <w:rsid w:val="00B878E7"/>
    <w:rsid w:val="00B879CC"/>
    <w:rsid w:val="00B923E6"/>
    <w:rsid w:val="00B94F6E"/>
    <w:rsid w:val="00B97278"/>
    <w:rsid w:val="00B97943"/>
    <w:rsid w:val="00BA0440"/>
    <w:rsid w:val="00BA1D0B"/>
    <w:rsid w:val="00BA2B50"/>
    <w:rsid w:val="00BA6972"/>
    <w:rsid w:val="00BB1E0D"/>
    <w:rsid w:val="00BB26C8"/>
    <w:rsid w:val="00BB2951"/>
    <w:rsid w:val="00BB4D9B"/>
    <w:rsid w:val="00BB73FF"/>
    <w:rsid w:val="00BB7688"/>
    <w:rsid w:val="00BC3A6A"/>
    <w:rsid w:val="00BC7423"/>
    <w:rsid w:val="00BC7CAC"/>
    <w:rsid w:val="00BD4F2A"/>
    <w:rsid w:val="00BD6D76"/>
    <w:rsid w:val="00BE3A73"/>
    <w:rsid w:val="00BE4477"/>
    <w:rsid w:val="00BE56B3"/>
    <w:rsid w:val="00BE676D"/>
    <w:rsid w:val="00BF04E8"/>
    <w:rsid w:val="00BF16BF"/>
    <w:rsid w:val="00BF4D1F"/>
    <w:rsid w:val="00BF76BE"/>
    <w:rsid w:val="00C02A73"/>
    <w:rsid w:val="00C058B3"/>
    <w:rsid w:val="00C063D2"/>
    <w:rsid w:val="00C07FD9"/>
    <w:rsid w:val="00C10955"/>
    <w:rsid w:val="00C10CF5"/>
    <w:rsid w:val="00C11C4D"/>
    <w:rsid w:val="00C162C0"/>
    <w:rsid w:val="00C1712C"/>
    <w:rsid w:val="00C20634"/>
    <w:rsid w:val="00C212E0"/>
    <w:rsid w:val="00C23E16"/>
    <w:rsid w:val="00C27E37"/>
    <w:rsid w:val="00C32713"/>
    <w:rsid w:val="00C351B8"/>
    <w:rsid w:val="00C40483"/>
    <w:rsid w:val="00C410D9"/>
    <w:rsid w:val="00C44DB7"/>
    <w:rsid w:val="00C4510A"/>
    <w:rsid w:val="00C4613C"/>
    <w:rsid w:val="00C47F2E"/>
    <w:rsid w:val="00C52BA6"/>
    <w:rsid w:val="00C52BF3"/>
    <w:rsid w:val="00C56D7E"/>
    <w:rsid w:val="00C57A1A"/>
    <w:rsid w:val="00C60BBD"/>
    <w:rsid w:val="00C6110A"/>
    <w:rsid w:val="00C6258F"/>
    <w:rsid w:val="00C62C41"/>
    <w:rsid w:val="00C63DF6"/>
    <w:rsid w:val="00C63E58"/>
    <w:rsid w:val="00C63F0B"/>
    <w:rsid w:val="00C6495E"/>
    <w:rsid w:val="00C665A2"/>
    <w:rsid w:val="00C670EE"/>
    <w:rsid w:val="00C67E3B"/>
    <w:rsid w:val="00C71F4C"/>
    <w:rsid w:val="00C73E03"/>
    <w:rsid w:val="00C77B29"/>
    <w:rsid w:val="00C84FBB"/>
    <w:rsid w:val="00C87039"/>
    <w:rsid w:val="00C8718B"/>
    <w:rsid w:val="00C872E4"/>
    <w:rsid w:val="00C878D9"/>
    <w:rsid w:val="00C90311"/>
    <w:rsid w:val="00C91C26"/>
    <w:rsid w:val="00CA2BB2"/>
    <w:rsid w:val="00CA73D5"/>
    <w:rsid w:val="00CB2FC9"/>
    <w:rsid w:val="00CB5068"/>
    <w:rsid w:val="00CB7D2B"/>
    <w:rsid w:val="00CC1C87"/>
    <w:rsid w:val="00CC2283"/>
    <w:rsid w:val="00CC3000"/>
    <w:rsid w:val="00CC4859"/>
    <w:rsid w:val="00CC7A35"/>
    <w:rsid w:val="00CD072A"/>
    <w:rsid w:val="00CD0E7F"/>
    <w:rsid w:val="00CD1070"/>
    <w:rsid w:val="00CD2190"/>
    <w:rsid w:val="00CD40B1"/>
    <w:rsid w:val="00CD51E0"/>
    <w:rsid w:val="00CD7F73"/>
    <w:rsid w:val="00CE26C5"/>
    <w:rsid w:val="00CE36AF"/>
    <w:rsid w:val="00CE47F3"/>
    <w:rsid w:val="00CE54DD"/>
    <w:rsid w:val="00CF0DA5"/>
    <w:rsid w:val="00CF26E3"/>
    <w:rsid w:val="00CF319C"/>
    <w:rsid w:val="00CF5D31"/>
    <w:rsid w:val="00CF5F3B"/>
    <w:rsid w:val="00CF7733"/>
    <w:rsid w:val="00CF791A"/>
    <w:rsid w:val="00D00513"/>
    <w:rsid w:val="00D00D7D"/>
    <w:rsid w:val="00D030AE"/>
    <w:rsid w:val="00D139C8"/>
    <w:rsid w:val="00D16DC4"/>
    <w:rsid w:val="00D17F81"/>
    <w:rsid w:val="00D20E6C"/>
    <w:rsid w:val="00D23EA0"/>
    <w:rsid w:val="00D2758C"/>
    <w:rsid w:val="00D275CA"/>
    <w:rsid w:val="00D2789B"/>
    <w:rsid w:val="00D27D0F"/>
    <w:rsid w:val="00D345AB"/>
    <w:rsid w:val="00D41566"/>
    <w:rsid w:val="00D451CA"/>
    <w:rsid w:val="00D452F4"/>
    <w:rsid w:val="00D458EC"/>
    <w:rsid w:val="00D473F0"/>
    <w:rsid w:val="00D501B0"/>
    <w:rsid w:val="00D52582"/>
    <w:rsid w:val="00D531D0"/>
    <w:rsid w:val="00D56A0E"/>
    <w:rsid w:val="00D57AD3"/>
    <w:rsid w:val="00D62F25"/>
    <w:rsid w:val="00D635FE"/>
    <w:rsid w:val="00D66A7B"/>
    <w:rsid w:val="00D729DE"/>
    <w:rsid w:val="00D75749"/>
    <w:rsid w:val="00D75B6A"/>
    <w:rsid w:val="00D778DF"/>
    <w:rsid w:val="00D8292D"/>
    <w:rsid w:val="00D83541"/>
    <w:rsid w:val="00D84BDA"/>
    <w:rsid w:val="00D85FF4"/>
    <w:rsid w:val="00D86D9E"/>
    <w:rsid w:val="00D87013"/>
    <w:rsid w:val="00D876A8"/>
    <w:rsid w:val="00D87F26"/>
    <w:rsid w:val="00D913F0"/>
    <w:rsid w:val="00D9165D"/>
    <w:rsid w:val="00D93063"/>
    <w:rsid w:val="00D933B0"/>
    <w:rsid w:val="00D94C04"/>
    <w:rsid w:val="00D951FC"/>
    <w:rsid w:val="00D977E8"/>
    <w:rsid w:val="00D97B16"/>
    <w:rsid w:val="00D97C0E"/>
    <w:rsid w:val="00DA119B"/>
    <w:rsid w:val="00DA35A2"/>
    <w:rsid w:val="00DA5477"/>
    <w:rsid w:val="00DB1C89"/>
    <w:rsid w:val="00DB3763"/>
    <w:rsid w:val="00DB4029"/>
    <w:rsid w:val="00DB5F4D"/>
    <w:rsid w:val="00DB66F2"/>
    <w:rsid w:val="00DB6DA5"/>
    <w:rsid w:val="00DB7B75"/>
    <w:rsid w:val="00DC076B"/>
    <w:rsid w:val="00DC186F"/>
    <w:rsid w:val="00DC252F"/>
    <w:rsid w:val="00DC5F23"/>
    <w:rsid w:val="00DC6050"/>
    <w:rsid w:val="00DC6445"/>
    <w:rsid w:val="00DD35E1"/>
    <w:rsid w:val="00DD43EA"/>
    <w:rsid w:val="00DE3D79"/>
    <w:rsid w:val="00DE6A2C"/>
    <w:rsid w:val="00DE6F44"/>
    <w:rsid w:val="00DF1B58"/>
    <w:rsid w:val="00DF2646"/>
    <w:rsid w:val="00DF671F"/>
    <w:rsid w:val="00E009DA"/>
    <w:rsid w:val="00E037D9"/>
    <w:rsid w:val="00E04927"/>
    <w:rsid w:val="00E11A48"/>
    <w:rsid w:val="00E130EB"/>
    <w:rsid w:val="00E162CD"/>
    <w:rsid w:val="00E17FA5"/>
    <w:rsid w:val="00E20FF0"/>
    <w:rsid w:val="00E21BFE"/>
    <w:rsid w:val="00E21C88"/>
    <w:rsid w:val="00E223AC"/>
    <w:rsid w:val="00E22841"/>
    <w:rsid w:val="00E26930"/>
    <w:rsid w:val="00E27257"/>
    <w:rsid w:val="00E27F4F"/>
    <w:rsid w:val="00E33C65"/>
    <w:rsid w:val="00E40836"/>
    <w:rsid w:val="00E4364B"/>
    <w:rsid w:val="00E449D0"/>
    <w:rsid w:val="00E44A34"/>
    <w:rsid w:val="00E4506A"/>
    <w:rsid w:val="00E53F99"/>
    <w:rsid w:val="00E56510"/>
    <w:rsid w:val="00E62EA8"/>
    <w:rsid w:val="00E67A6E"/>
    <w:rsid w:val="00E70096"/>
    <w:rsid w:val="00E71B43"/>
    <w:rsid w:val="00E81612"/>
    <w:rsid w:val="00E82BD7"/>
    <w:rsid w:val="00E83F8E"/>
    <w:rsid w:val="00E84A98"/>
    <w:rsid w:val="00E859E3"/>
    <w:rsid w:val="00E87D18"/>
    <w:rsid w:val="00E87D62"/>
    <w:rsid w:val="00E905AF"/>
    <w:rsid w:val="00E97333"/>
    <w:rsid w:val="00EA486E"/>
    <w:rsid w:val="00EA4FA3"/>
    <w:rsid w:val="00EB001B"/>
    <w:rsid w:val="00EB1F2B"/>
    <w:rsid w:val="00EB3082"/>
    <w:rsid w:val="00EB6C33"/>
    <w:rsid w:val="00EB6D6E"/>
    <w:rsid w:val="00EC1DEA"/>
    <w:rsid w:val="00EC6511"/>
    <w:rsid w:val="00EC6F62"/>
    <w:rsid w:val="00EC7464"/>
    <w:rsid w:val="00ED2EA2"/>
    <w:rsid w:val="00ED6019"/>
    <w:rsid w:val="00ED7830"/>
    <w:rsid w:val="00EE29F2"/>
    <w:rsid w:val="00EE2BFF"/>
    <w:rsid w:val="00EE3909"/>
    <w:rsid w:val="00EF4205"/>
    <w:rsid w:val="00EF4890"/>
    <w:rsid w:val="00EF5188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229D"/>
    <w:rsid w:val="00F25ABB"/>
    <w:rsid w:val="00F266F0"/>
    <w:rsid w:val="00F26F62"/>
    <w:rsid w:val="00F27963"/>
    <w:rsid w:val="00F30103"/>
    <w:rsid w:val="00F30446"/>
    <w:rsid w:val="00F4135D"/>
    <w:rsid w:val="00F41F1B"/>
    <w:rsid w:val="00F43F03"/>
    <w:rsid w:val="00F46BD9"/>
    <w:rsid w:val="00F53926"/>
    <w:rsid w:val="00F60171"/>
    <w:rsid w:val="00F60BE0"/>
    <w:rsid w:val="00F6280E"/>
    <w:rsid w:val="00F666EC"/>
    <w:rsid w:val="00F7050A"/>
    <w:rsid w:val="00F728E5"/>
    <w:rsid w:val="00F75533"/>
    <w:rsid w:val="00F76567"/>
    <w:rsid w:val="00F8036D"/>
    <w:rsid w:val="00F809DC"/>
    <w:rsid w:val="00F82397"/>
    <w:rsid w:val="00F85140"/>
    <w:rsid w:val="00F86EB0"/>
    <w:rsid w:val="00F93BD0"/>
    <w:rsid w:val="00FA154B"/>
    <w:rsid w:val="00FA3811"/>
    <w:rsid w:val="00FA3B9F"/>
    <w:rsid w:val="00FA3DC2"/>
    <w:rsid w:val="00FA3F06"/>
    <w:rsid w:val="00FA4A26"/>
    <w:rsid w:val="00FA7084"/>
    <w:rsid w:val="00FA7BEF"/>
    <w:rsid w:val="00FB10E7"/>
    <w:rsid w:val="00FB1105"/>
    <w:rsid w:val="00FB1929"/>
    <w:rsid w:val="00FB5FD9"/>
    <w:rsid w:val="00FB6713"/>
    <w:rsid w:val="00FB7FFE"/>
    <w:rsid w:val="00FD1398"/>
    <w:rsid w:val="00FD33AB"/>
    <w:rsid w:val="00FD3BA4"/>
    <w:rsid w:val="00FD4724"/>
    <w:rsid w:val="00FD4A68"/>
    <w:rsid w:val="00FD68ED"/>
    <w:rsid w:val="00FD7E00"/>
    <w:rsid w:val="00FE2824"/>
    <w:rsid w:val="00FE2EA5"/>
    <w:rsid w:val="00FE2F0E"/>
    <w:rsid w:val="00FE53F2"/>
    <w:rsid w:val="00FE661F"/>
    <w:rsid w:val="00FF0400"/>
    <w:rsid w:val="00FF0403"/>
    <w:rsid w:val="00FF2DD1"/>
    <w:rsid w:val="00FF3D6B"/>
    <w:rsid w:val="00FF5407"/>
    <w:rsid w:val="00FF6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0EB4727"/>
  <w15:docId w15:val="{0EAFBBCD-010E-4A0E-991A-FF60B0729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490807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uiPriority w:val="9"/>
    <w:unhideWhenUsed/>
    <w:qFormat/>
    <w:rsid w:val="00CF26E3"/>
    <w:pPr>
      <w:keepNext/>
      <w:keepLines/>
      <w:numPr>
        <w:numId w:val="5"/>
      </w:numPr>
      <w:spacing w:before="240" w:after="120" w:line="240" w:lineRule="auto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uiPriority w:val="9"/>
    <w:unhideWhenUsed/>
    <w:qFormat/>
    <w:rsid w:val="00CF26E3"/>
    <w:pPr>
      <w:keepNext/>
      <w:numPr>
        <w:ilvl w:val="1"/>
        <w:numId w:val="5"/>
      </w:numPr>
      <w:spacing w:before="240" w:after="120" w:line="240" w:lineRule="auto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D531D0"/>
    <w:pPr>
      <w:keepNext/>
      <w:numPr>
        <w:ilvl w:val="2"/>
        <w:numId w:val="5"/>
      </w:numPr>
      <w:spacing w:before="240" w:after="120" w:line="240" w:lineRule="auto"/>
      <w:outlineLvl w:val="2"/>
    </w:pPr>
    <w:rPr>
      <w:rFonts w:eastAsia="Times New Roman"/>
      <w:b/>
      <w:bCs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981CCA"/>
    <w:pPr>
      <w:keepNext/>
      <w:spacing w:before="0" w:after="0"/>
      <w:ind w:left="720"/>
      <w:outlineLvl w:val="3"/>
    </w:pPr>
    <w:rPr>
      <w:rFonts w:eastAsia="Times New Roman"/>
      <w:bCs/>
      <w:color w:val="984806" w:themeColor="accent6" w:themeShade="80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F26E3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CF26E3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9C0B81"/>
    <w:pPr>
      <w:spacing w:before="0" w:after="0"/>
    </w:pPr>
    <w:rPr>
      <w:i/>
      <w:color w:val="8064A2" w:themeColor="accent4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link w:val="BodyTextL25Char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BE3A73"/>
    <w:rPr>
      <w:rFonts w:ascii="Arial" w:hAnsi="Arial"/>
      <w:b w:val="0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AD761F"/>
    <w:rPr>
      <w:rFonts w:ascii="Courier New" w:hAnsi="Courier New"/>
      <w:b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link w:val="CMDOutputChar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981CCA"/>
    <w:rPr>
      <w:rFonts w:eastAsia="Times New Roman"/>
      <w:bCs/>
      <w:color w:val="984806" w:themeColor="accent6" w:themeShade="80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D531D0"/>
    <w:rPr>
      <w:rFonts w:eastAsia="Times New Roman"/>
      <w:b/>
      <w:bCs/>
      <w:sz w:val="22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  <w:style w:type="paragraph" w:customStyle="1" w:styleId="CMDRed">
    <w:name w:val="CMD Red"/>
    <w:basedOn w:val="CMD"/>
    <w:link w:val="CMDRedChar"/>
    <w:qFormat/>
    <w:rsid w:val="00490807"/>
    <w:rPr>
      <w:color w:val="EE0000"/>
    </w:rPr>
  </w:style>
  <w:style w:type="character" w:customStyle="1" w:styleId="CMDRedChar">
    <w:name w:val="CMD Red Char"/>
    <w:basedOn w:val="CMDChar"/>
    <w:link w:val="CMDRed"/>
    <w:rsid w:val="00490807"/>
    <w:rPr>
      <w:rFonts w:ascii="Courier New" w:hAnsi="Courier New"/>
      <w:color w:val="EE0000"/>
      <w:szCs w:val="22"/>
    </w:rPr>
  </w:style>
  <w:style w:type="paragraph" w:customStyle="1" w:styleId="CMDOutputRed">
    <w:name w:val="CMD Output Red"/>
    <w:basedOn w:val="CMDOutput"/>
    <w:link w:val="CMDOutputRedChar"/>
    <w:qFormat/>
    <w:rsid w:val="00490807"/>
    <w:rPr>
      <w:color w:val="EE0000"/>
    </w:rPr>
  </w:style>
  <w:style w:type="character" w:customStyle="1" w:styleId="BodyTextL25Char">
    <w:name w:val="Body Text L25 Char"/>
    <w:basedOn w:val="DefaultParagraphFont"/>
    <w:link w:val="BodyTextL25"/>
    <w:rsid w:val="00490807"/>
    <w:rPr>
      <w:szCs w:val="22"/>
    </w:rPr>
  </w:style>
  <w:style w:type="character" w:customStyle="1" w:styleId="CMDOutputChar">
    <w:name w:val="CMD Output Char"/>
    <w:basedOn w:val="BodyTextL25Char"/>
    <w:link w:val="CMDOutput"/>
    <w:rsid w:val="00490807"/>
    <w:rPr>
      <w:rFonts w:ascii="Courier New" w:hAnsi="Courier New"/>
      <w:sz w:val="18"/>
      <w:szCs w:val="22"/>
    </w:rPr>
  </w:style>
  <w:style w:type="character" w:customStyle="1" w:styleId="CMDOutputRedChar">
    <w:name w:val="CMD Output Red Char"/>
    <w:basedOn w:val="CMDOutputChar"/>
    <w:link w:val="CMDOutputRed"/>
    <w:rsid w:val="00490807"/>
    <w:rPr>
      <w:rFonts w:ascii="Courier New" w:hAnsi="Courier New"/>
      <w:color w:val="EE0000"/>
      <w:sz w:val="18"/>
      <w:szCs w:val="22"/>
    </w:rPr>
  </w:style>
  <w:style w:type="character" w:styleId="Hyperlink">
    <w:name w:val="Hyperlink"/>
    <w:basedOn w:val="DefaultParagraphFont"/>
    <w:unhideWhenUsed/>
    <w:rsid w:val="00C84F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4F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lan\Desktop\Sandbox\DevNet\1.0\Activiti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142F2739F0B40D7AADE3FF07D17D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ED324-A18D-42FE-9DEA-D97390E7DFD2}"/>
      </w:docPartPr>
      <w:docPartBody>
        <w:p w:rsidR="002C7678" w:rsidRDefault="00AB0E16">
          <w:pPr>
            <w:pStyle w:val="A142F2739F0B40D7AADE3FF07D17DAC7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B0E16"/>
    <w:rsid w:val="000C5420"/>
    <w:rsid w:val="00135C90"/>
    <w:rsid w:val="00251154"/>
    <w:rsid w:val="002C7678"/>
    <w:rsid w:val="002E5ED5"/>
    <w:rsid w:val="00340CA6"/>
    <w:rsid w:val="003C2B7E"/>
    <w:rsid w:val="00413590"/>
    <w:rsid w:val="007F5953"/>
    <w:rsid w:val="00827191"/>
    <w:rsid w:val="00AB0E16"/>
    <w:rsid w:val="00C13A20"/>
    <w:rsid w:val="00E37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A142F2739F0B40D7AADE3FF07D17DAC7">
    <w:name w:val="A142F2739F0B40D7AADE3FF07D17DAC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3288E14-CAD0-4D59-8CEA-68FE0FF9B5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.dotx</Template>
  <TotalTime>1174</TotalTime>
  <Pages>13</Pages>
  <Words>3437</Words>
  <Characters>19591</Characters>
  <Application>Microsoft Office Word</Application>
  <DocSecurity>0</DocSecurity>
  <Lines>163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TUNJUK PENGERJAAN SKILL EXAM DEVNET:</vt:lpstr>
    </vt:vector>
  </TitlesOfParts>
  <Company>Cisco Systems, Inc.</Company>
  <LinksUpToDate>false</LinksUpToDate>
  <CharactersWithSpaces>22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TUNJUK PENGERJAAN SKILL EXAM DEVNET:</dc:title>
  <dc:creator>Allan Johnson</dc:creator>
  <dc:description>Enter copyright date here</dc:description>
  <cp:lastModifiedBy>Muslichin .</cp:lastModifiedBy>
  <cp:revision>32</cp:revision>
  <cp:lastPrinted>2021-03-16T01:28:00Z</cp:lastPrinted>
  <dcterms:created xsi:type="dcterms:W3CDTF">2021-03-16T04:50:00Z</dcterms:created>
  <dcterms:modified xsi:type="dcterms:W3CDTF">2021-03-17T02:30:00Z</dcterms:modified>
</cp:coreProperties>
</file>